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5F4E3E" w:rsidRDefault="00915E05" w:rsidP="005F4E3E">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7728"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5F4E3E">
        <w:rPr>
          <w:rFonts w:ascii="Arial" w:hAnsi="Arial" w:cs="Arial"/>
          <w:b/>
          <w:bCs/>
          <w:iCs/>
          <w:sz w:val="22"/>
          <w:szCs w:val="22"/>
        </w:rPr>
        <w:t xml:space="preserve">        </w:t>
      </w:r>
    </w:p>
    <w:p w:rsidR="001F0637" w:rsidRPr="005F4E3E" w:rsidRDefault="001F0637" w:rsidP="005F4E3E">
      <w:pPr>
        <w:rPr>
          <w:rFonts w:ascii="Arial" w:hAnsi="Arial" w:cs="Arial"/>
          <w:b/>
          <w:bCs/>
          <w:sz w:val="22"/>
          <w:szCs w:val="22"/>
        </w:rPr>
      </w:pPr>
    </w:p>
    <w:p w:rsidR="00611E45" w:rsidRPr="005F4E3E" w:rsidRDefault="00611E45" w:rsidP="005F4E3E">
      <w:pPr>
        <w:rPr>
          <w:rFonts w:ascii="Arial" w:hAnsi="Arial" w:cs="Arial"/>
          <w:b/>
          <w:bCs/>
          <w:sz w:val="22"/>
          <w:szCs w:val="22"/>
        </w:rPr>
      </w:pPr>
    </w:p>
    <w:p w:rsidR="00735C5C" w:rsidRPr="005F4E3E" w:rsidRDefault="00735C5C" w:rsidP="005F4E3E">
      <w:pPr>
        <w:rPr>
          <w:rStyle w:val="a00"/>
          <w:rFonts w:ascii="Arial" w:hAnsi="Arial" w:cs="Arial"/>
          <w:b/>
          <w:sz w:val="20"/>
          <w:szCs w:val="20"/>
        </w:rPr>
      </w:pPr>
      <w:r w:rsidRPr="005F4E3E">
        <w:rPr>
          <w:rStyle w:val="a00"/>
          <w:rFonts w:ascii="Arial" w:hAnsi="Arial" w:cs="Arial"/>
          <w:b/>
          <w:sz w:val="20"/>
          <w:szCs w:val="20"/>
        </w:rPr>
        <w:t>ΕΛΛΗΝΙΚΗ ΔΗΜΟΚΡΑΤΙΑ</w:t>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00211E52" w:rsidRPr="005F4E3E">
        <w:rPr>
          <w:rStyle w:val="a00"/>
          <w:rFonts w:ascii="Arial" w:hAnsi="Arial" w:cs="Arial"/>
          <w:b/>
          <w:sz w:val="20"/>
          <w:szCs w:val="20"/>
        </w:rPr>
        <w:t xml:space="preserve"> </w:t>
      </w:r>
      <w:r w:rsidR="00F83727" w:rsidRPr="005F4E3E">
        <w:rPr>
          <w:rStyle w:val="a00"/>
          <w:rFonts w:ascii="Arial" w:hAnsi="Arial" w:cs="Arial"/>
          <w:b/>
          <w:sz w:val="20"/>
          <w:szCs w:val="20"/>
        </w:rPr>
        <w:t xml:space="preserve">  </w:t>
      </w:r>
    </w:p>
    <w:p w:rsidR="00735C5C" w:rsidRPr="005F4E3E" w:rsidRDefault="00735C5C" w:rsidP="005F4E3E">
      <w:pPr>
        <w:rPr>
          <w:rStyle w:val="a00"/>
          <w:rFonts w:ascii="Arial" w:hAnsi="Arial" w:cs="Arial"/>
          <w:b/>
          <w:sz w:val="20"/>
          <w:szCs w:val="20"/>
        </w:rPr>
      </w:pPr>
      <w:r w:rsidRPr="005F4E3E">
        <w:rPr>
          <w:rStyle w:val="a00"/>
          <w:rFonts w:ascii="Arial" w:hAnsi="Arial" w:cs="Arial"/>
          <w:b/>
          <w:sz w:val="20"/>
          <w:szCs w:val="20"/>
        </w:rPr>
        <w:t>ΝΟΜΟΣ ΛΕΥΚΑΔΑΣ</w:t>
      </w:r>
      <w:r w:rsidRPr="005F4E3E">
        <w:rPr>
          <w:rStyle w:val="a00"/>
          <w:rFonts w:ascii="Arial" w:hAnsi="Arial" w:cs="Arial"/>
          <w:b/>
          <w:sz w:val="20"/>
          <w:szCs w:val="20"/>
        </w:rPr>
        <w:tab/>
      </w:r>
      <w:r w:rsidRPr="005F4E3E">
        <w:rPr>
          <w:rStyle w:val="a00"/>
          <w:rFonts w:ascii="Arial" w:hAnsi="Arial" w:cs="Arial"/>
          <w:b/>
          <w:sz w:val="20"/>
          <w:szCs w:val="20"/>
        </w:rPr>
        <w:tab/>
        <w:t xml:space="preserve"> </w:t>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Pr="005F4E3E">
        <w:rPr>
          <w:rStyle w:val="a00"/>
          <w:rFonts w:ascii="Arial" w:hAnsi="Arial" w:cs="Arial"/>
          <w:b/>
          <w:sz w:val="20"/>
          <w:szCs w:val="20"/>
        </w:rPr>
        <w:tab/>
      </w:r>
      <w:r w:rsidR="007F1D7B" w:rsidRPr="005F4E3E">
        <w:rPr>
          <w:rStyle w:val="a00"/>
          <w:rFonts w:ascii="Arial" w:hAnsi="Arial" w:cs="Arial"/>
          <w:b/>
          <w:sz w:val="20"/>
          <w:szCs w:val="20"/>
        </w:rPr>
        <w:t xml:space="preserve">    </w:t>
      </w:r>
      <w:r w:rsidR="007F1D7B" w:rsidRPr="005F4E3E">
        <w:rPr>
          <w:rStyle w:val="a00"/>
          <w:rFonts w:ascii="Arial" w:hAnsi="Arial" w:cs="Arial"/>
          <w:b/>
          <w:sz w:val="20"/>
          <w:szCs w:val="20"/>
        </w:rPr>
        <w:tab/>
      </w:r>
      <w:r w:rsidR="00331CC2" w:rsidRPr="005F4E3E">
        <w:rPr>
          <w:rStyle w:val="a00"/>
          <w:rFonts w:ascii="Arial" w:hAnsi="Arial" w:cs="Arial"/>
          <w:b/>
          <w:sz w:val="20"/>
          <w:szCs w:val="20"/>
        </w:rPr>
        <w:t xml:space="preserve">   ΑΝΑΡΤΗΤΕΑ ΣΤΟ ΔΙΑΔΙΚΤΥΟ</w:t>
      </w:r>
    </w:p>
    <w:p w:rsidR="00DC69D6" w:rsidRPr="005F4E3E" w:rsidRDefault="00735C5C" w:rsidP="005F4E3E">
      <w:pPr>
        <w:rPr>
          <w:rStyle w:val="a00"/>
          <w:rFonts w:ascii="Arial" w:hAnsi="Arial" w:cs="Arial"/>
          <w:b/>
          <w:sz w:val="20"/>
          <w:szCs w:val="20"/>
        </w:rPr>
      </w:pPr>
      <w:r w:rsidRPr="005F4E3E">
        <w:rPr>
          <w:rStyle w:val="a00"/>
          <w:rFonts w:ascii="Arial" w:hAnsi="Arial" w:cs="Arial"/>
          <w:b/>
          <w:sz w:val="20"/>
          <w:szCs w:val="20"/>
        </w:rPr>
        <w:t>ΔΗΜΟΣ ΛΕΥΚΑΔΑΣ</w:t>
      </w:r>
      <w:r w:rsidRPr="005F4E3E">
        <w:rPr>
          <w:rStyle w:val="a00"/>
          <w:rFonts w:ascii="Arial" w:hAnsi="Arial" w:cs="Arial"/>
          <w:b/>
          <w:sz w:val="20"/>
          <w:szCs w:val="20"/>
        </w:rPr>
        <w:tab/>
      </w:r>
      <w:r w:rsidRPr="005F4E3E">
        <w:rPr>
          <w:rStyle w:val="a00"/>
          <w:rFonts w:ascii="Arial" w:hAnsi="Arial" w:cs="Arial"/>
          <w:b/>
          <w:sz w:val="20"/>
          <w:szCs w:val="20"/>
        </w:rPr>
        <w:tab/>
      </w:r>
      <w:r w:rsidR="003302E4" w:rsidRPr="005F4E3E">
        <w:rPr>
          <w:rStyle w:val="a00"/>
          <w:rFonts w:ascii="Arial" w:hAnsi="Arial" w:cs="Arial"/>
          <w:b/>
          <w:sz w:val="20"/>
          <w:szCs w:val="20"/>
        </w:rPr>
        <w:tab/>
      </w:r>
      <w:r w:rsidR="003302E4" w:rsidRPr="005F4E3E">
        <w:rPr>
          <w:rStyle w:val="a00"/>
          <w:rFonts w:ascii="Arial" w:hAnsi="Arial" w:cs="Arial"/>
          <w:b/>
          <w:sz w:val="20"/>
          <w:szCs w:val="20"/>
        </w:rPr>
        <w:tab/>
      </w:r>
      <w:r w:rsidR="003302E4" w:rsidRPr="005F4E3E">
        <w:rPr>
          <w:rStyle w:val="a00"/>
          <w:rFonts w:ascii="Arial" w:hAnsi="Arial" w:cs="Arial"/>
          <w:b/>
          <w:sz w:val="20"/>
          <w:szCs w:val="20"/>
        </w:rPr>
        <w:tab/>
      </w:r>
      <w:r w:rsidR="003302E4" w:rsidRPr="005F4E3E">
        <w:rPr>
          <w:rStyle w:val="a00"/>
          <w:rFonts w:ascii="Arial" w:hAnsi="Arial" w:cs="Arial"/>
          <w:b/>
          <w:sz w:val="20"/>
          <w:szCs w:val="20"/>
        </w:rPr>
        <w:tab/>
      </w:r>
      <w:r w:rsidR="003302E4" w:rsidRPr="005F4E3E">
        <w:rPr>
          <w:rStyle w:val="a00"/>
          <w:rFonts w:ascii="Arial" w:hAnsi="Arial" w:cs="Arial"/>
          <w:b/>
          <w:sz w:val="20"/>
          <w:szCs w:val="20"/>
        </w:rPr>
        <w:tab/>
      </w:r>
    </w:p>
    <w:p w:rsidR="00735C5C" w:rsidRPr="005F4E3E" w:rsidRDefault="00735C5C" w:rsidP="005F4E3E">
      <w:pPr>
        <w:rPr>
          <w:rStyle w:val="a00"/>
          <w:rFonts w:ascii="Arial" w:hAnsi="Arial" w:cs="Arial"/>
          <w:b/>
          <w:sz w:val="20"/>
          <w:szCs w:val="20"/>
        </w:rPr>
      </w:pPr>
      <w:r w:rsidRPr="005F4E3E">
        <w:rPr>
          <w:rStyle w:val="a00"/>
          <w:rFonts w:ascii="Arial" w:hAnsi="Arial" w:cs="Arial"/>
          <w:b/>
          <w:sz w:val="20"/>
          <w:szCs w:val="20"/>
        </w:rPr>
        <w:tab/>
      </w:r>
      <w:r w:rsidRPr="005F4E3E">
        <w:rPr>
          <w:rStyle w:val="a00"/>
          <w:rFonts w:ascii="Arial" w:hAnsi="Arial" w:cs="Arial"/>
          <w:b/>
          <w:sz w:val="20"/>
          <w:szCs w:val="20"/>
        </w:rPr>
        <w:tab/>
        <w:t xml:space="preserve">            </w:t>
      </w:r>
      <w:r w:rsidRPr="005F4E3E">
        <w:rPr>
          <w:rStyle w:val="a00"/>
          <w:rFonts w:ascii="Arial" w:hAnsi="Arial" w:cs="Arial"/>
          <w:b/>
          <w:sz w:val="20"/>
          <w:szCs w:val="20"/>
        </w:rPr>
        <w:tab/>
      </w:r>
      <w:r w:rsidRPr="005F4E3E">
        <w:rPr>
          <w:rStyle w:val="a00"/>
          <w:rFonts w:ascii="Arial" w:hAnsi="Arial" w:cs="Arial"/>
          <w:b/>
          <w:sz w:val="20"/>
          <w:szCs w:val="20"/>
        </w:rPr>
        <w:tab/>
        <w:t xml:space="preserve"> </w:t>
      </w:r>
    </w:p>
    <w:p w:rsidR="00735C5C" w:rsidRPr="005F4E3E" w:rsidRDefault="00735C5C" w:rsidP="005F4E3E">
      <w:pPr>
        <w:autoSpaceDE w:val="0"/>
        <w:autoSpaceDN w:val="0"/>
        <w:adjustRightInd w:val="0"/>
        <w:jc w:val="center"/>
        <w:rPr>
          <w:rStyle w:val="a00"/>
          <w:rFonts w:ascii="Arial" w:hAnsi="Arial" w:cs="Arial"/>
          <w:b/>
          <w:sz w:val="20"/>
          <w:szCs w:val="20"/>
        </w:rPr>
      </w:pPr>
      <w:r w:rsidRPr="005F4E3E">
        <w:rPr>
          <w:rStyle w:val="a00"/>
          <w:rFonts w:ascii="Arial" w:hAnsi="Arial" w:cs="Arial"/>
          <w:b/>
          <w:sz w:val="20"/>
          <w:szCs w:val="20"/>
        </w:rPr>
        <w:t xml:space="preserve">ΑΠΟΣΠΑΣΜΑ                        </w:t>
      </w:r>
    </w:p>
    <w:p w:rsidR="00735C5C" w:rsidRPr="005F4E3E" w:rsidRDefault="00F04825" w:rsidP="005F4E3E">
      <w:pPr>
        <w:pStyle w:val="ad"/>
        <w:rPr>
          <w:rStyle w:val="a00"/>
          <w:i w:val="0"/>
          <w:sz w:val="20"/>
          <w:szCs w:val="20"/>
        </w:rPr>
      </w:pPr>
      <w:r w:rsidRPr="005F4E3E">
        <w:rPr>
          <w:rStyle w:val="a00"/>
          <w:i w:val="0"/>
          <w:sz w:val="20"/>
          <w:szCs w:val="20"/>
        </w:rPr>
        <w:t xml:space="preserve">Από το πρακτικό της με αριθ. </w:t>
      </w:r>
      <w:r w:rsidR="00DF31F6" w:rsidRPr="005F4E3E">
        <w:rPr>
          <w:rStyle w:val="a00"/>
          <w:i w:val="0"/>
          <w:sz w:val="20"/>
          <w:szCs w:val="20"/>
        </w:rPr>
        <w:t>40</w:t>
      </w:r>
      <w:r w:rsidR="00735C5C" w:rsidRPr="005F4E3E">
        <w:rPr>
          <w:rStyle w:val="a00"/>
          <w:i w:val="0"/>
          <w:sz w:val="20"/>
          <w:szCs w:val="20"/>
        </w:rPr>
        <w:t>ης/2025 Συνεδρίασης</w:t>
      </w:r>
    </w:p>
    <w:p w:rsidR="00735C5C" w:rsidRPr="005F4E3E" w:rsidRDefault="00735C5C" w:rsidP="005F4E3E">
      <w:pPr>
        <w:pStyle w:val="ad"/>
        <w:rPr>
          <w:rStyle w:val="a00"/>
          <w:i w:val="0"/>
          <w:sz w:val="20"/>
          <w:szCs w:val="20"/>
        </w:rPr>
      </w:pPr>
      <w:r w:rsidRPr="005F4E3E">
        <w:rPr>
          <w:rStyle w:val="a00"/>
          <w:i w:val="0"/>
          <w:sz w:val="20"/>
          <w:szCs w:val="20"/>
        </w:rPr>
        <w:t>της Δημοτικής Επιτροπής</w:t>
      </w:r>
    </w:p>
    <w:p w:rsidR="00735C5C" w:rsidRPr="005F4E3E" w:rsidRDefault="00735C5C" w:rsidP="005F4E3E">
      <w:pPr>
        <w:pStyle w:val="ad"/>
        <w:rPr>
          <w:rStyle w:val="a00"/>
          <w:i w:val="0"/>
          <w:sz w:val="20"/>
          <w:szCs w:val="20"/>
        </w:rPr>
      </w:pPr>
      <w:r w:rsidRPr="005F4E3E">
        <w:rPr>
          <w:rStyle w:val="a00"/>
          <w:i w:val="0"/>
          <w:sz w:val="20"/>
          <w:szCs w:val="20"/>
        </w:rPr>
        <w:t>του Δήμου Λευκάδας</w:t>
      </w:r>
    </w:p>
    <w:p w:rsidR="00735C5C" w:rsidRPr="005F4E3E" w:rsidRDefault="00735C5C" w:rsidP="005F4E3E">
      <w:pPr>
        <w:pStyle w:val="ad"/>
        <w:rPr>
          <w:rStyle w:val="a00"/>
          <w:i w:val="0"/>
          <w:sz w:val="20"/>
          <w:szCs w:val="20"/>
        </w:rPr>
      </w:pPr>
      <w:r w:rsidRPr="005F4E3E">
        <w:rPr>
          <w:rStyle w:val="a00"/>
          <w:i w:val="0"/>
          <w:sz w:val="20"/>
          <w:szCs w:val="20"/>
        </w:rPr>
        <w:t xml:space="preserve">Αριθ. Απόφ. </w:t>
      </w:r>
      <w:r w:rsidR="00E41A2D" w:rsidRPr="005F4E3E">
        <w:rPr>
          <w:rStyle w:val="a00"/>
          <w:i w:val="0"/>
          <w:sz w:val="20"/>
          <w:szCs w:val="20"/>
        </w:rPr>
        <w:t>4</w:t>
      </w:r>
      <w:r w:rsidR="005F4E3E" w:rsidRPr="005F4E3E">
        <w:rPr>
          <w:rStyle w:val="a00"/>
          <w:i w:val="0"/>
          <w:sz w:val="20"/>
          <w:szCs w:val="20"/>
        </w:rPr>
        <w:t>90</w:t>
      </w:r>
      <w:r w:rsidRPr="005F4E3E">
        <w:rPr>
          <w:rStyle w:val="a00"/>
          <w:i w:val="0"/>
          <w:sz w:val="20"/>
          <w:szCs w:val="20"/>
        </w:rPr>
        <w:t>/2025</w:t>
      </w:r>
    </w:p>
    <w:p w:rsidR="004E1266" w:rsidRPr="005F4E3E" w:rsidRDefault="004E1266" w:rsidP="005F4E3E">
      <w:pPr>
        <w:pStyle w:val="af"/>
        <w:widowControl w:val="0"/>
        <w:suppressAutoHyphens/>
        <w:spacing w:after="0" w:line="240" w:lineRule="auto"/>
        <w:ind w:left="0" w:firstLine="720"/>
        <w:jc w:val="both"/>
        <w:rPr>
          <w:rStyle w:val="a00"/>
          <w:rFonts w:ascii="Arial" w:hAnsi="Arial" w:cs="Arial"/>
          <w:sz w:val="20"/>
          <w:szCs w:val="20"/>
          <w:lang w:val="el-GR"/>
        </w:rPr>
      </w:pPr>
      <w:r w:rsidRPr="005F4E3E">
        <w:rPr>
          <w:rStyle w:val="a00"/>
          <w:rFonts w:ascii="Arial" w:hAnsi="Arial" w:cs="Arial"/>
          <w:sz w:val="20"/>
          <w:szCs w:val="20"/>
        </w:rPr>
        <w:t xml:space="preserve">Στην Λευκάδα σήμερα  </w:t>
      </w:r>
      <w:r w:rsidR="00515DB5" w:rsidRPr="005F4E3E">
        <w:rPr>
          <w:rStyle w:val="a00"/>
          <w:rFonts w:ascii="Arial" w:hAnsi="Arial" w:cs="Arial"/>
          <w:sz w:val="20"/>
          <w:szCs w:val="20"/>
        </w:rPr>
        <w:t>στις</w:t>
      </w:r>
      <w:r w:rsidR="00515DB5" w:rsidRPr="005F4E3E">
        <w:rPr>
          <w:rStyle w:val="a00"/>
          <w:rFonts w:ascii="Arial" w:hAnsi="Arial" w:cs="Arial"/>
          <w:sz w:val="20"/>
          <w:szCs w:val="20"/>
          <w:lang w:val="el-GR"/>
        </w:rPr>
        <w:t xml:space="preserve"> </w:t>
      </w:r>
      <w:r w:rsidR="00DF31F6" w:rsidRPr="005F4E3E">
        <w:rPr>
          <w:rStyle w:val="a00"/>
          <w:rFonts w:ascii="Arial" w:hAnsi="Arial" w:cs="Arial"/>
          <w:sz w:val="20"/>
          <w:szCs w:val="20"/>
          <w:lang w:val="el-GR"/>
        </w:rPr>
        <w:t>19</w:t>
      </w:r>
      <w:r w:rsidR="002D3886" w:rsidRPr="005F4E3E">
        <w:rPr>
          <w:rStyle w:val="a00"/>
          <w:rFonts w:ascii="Arial" w:hAnsi="Arial" w:cs="Arial"/>
          <w:sz w:val="20"/>
          <w:szCs w:val="20"/>
          <w:lang w:val="el-GR"/>
        </w:rPr>
        <w:t xml:space="preserve"> </w:t>
      </w:r>
      <w:r w:rsidRPr="005F4E3E">
        <w:rPr>
          <w:rStyle w:val="a00"/>
          <w:rFonts w:ascii="Arial" w:hAnsi="Arial" w:cs="Arial"/>
          <w:sz w:val="20"/>
          <w:szCs w:val="20"/>
        </w:rPr>
        <w:t>του μηνός</w:t>
      </w:r>
      <w:r w:rsidR="002D3886" w:rsidRPr="005F4E3E">
        <w:rPr>
          <w:rStyle w:val="a00"/>
          <w:rFonts w:ascii="Arial" w:hAnsi="Arial" w:cs="Arial"/>
          <w:sz w:val="20"/>
          <w:szCs w:val="20"/>
          <w:lang w:val="el-GR"/>
        </w:rPr>
        <w:t xml:space="preserve"> </w:t>
      </w:r>
      <w:r w:rsidR="009105D4" w:rsidRPr="005F4E3E">
        <w:rPr>
          <w:rStyle w:val="a00"/>
          <w:rFonts w:ascii="Arial" w:hAnsi="Arial" w:cs="Arial"/>
          <w:sz w:val="20"/>
          <w:szCs w:val="20"/>
          <w:lang w:val="el-GR"/>
        </w:rPr>
        <w:t>Νοεμβρί</w:t>
      </w:r>
      <w:r w:rsidR="00307BA0" w:rsidRPr="005F4E3E">
        <w:rPr>
          <w:rStyle w:val="a00"/>
          <w:rFonts w:ascii="Arial" w:hAnsi="Arial" w:cs="Arial"/>
          <w:sz w:val="20"/>
          <w:szCs w:val="20"/>
          <w:lang w:val="el-GR"/>
        </w:rPr>
        <w:t>ου</w:t>
      </w:r>
      <w:r w:rsidRPr="005F4E3E">
        <w:rPr>
          <w:rStyle w:val="a00"/>
          <w:rFonts w:ascii="Arial" w:hAnsi="Arial" w:cs="Arial"/>
          <w:sz w:val="20"/>
          <w:szCs w:val="20"/>
        </w:rPr>
        <w:t xml:space="preserve">  του έτους  202</w:t>
      </w:r>
      <w:r w:rsidRPr="005F4E3E">
        <w:rPr>
          <w:rStyle w:val="a00"/>
          <w:rFonts w:ascii="Arial" w:hAnsi="Arial" w:cs="Arial"/>
          <w:sz w:val="20"/>
          <w:szCs w:val="20"/>
          <w:lang w:val="el-GR"/>
        </w:rPr>
        <w:t>5</w:t>
      </w:r>
      <w:r w:rsidRPr="005F4E3E">
        <w:rPr>
          <w:rStyle w:val="a00"/>
          <w:rFonts w:ascii="Arial" w:hAnsi="Arial" w:cs="Arial"/>
          <w:sz w:val="20"/>
          <w:szCs w:val="20"/>
        </w:rPr>
        <w:t xml:space="preserve">,  ημέρα </w:t>
      </w:r>
      <w:r w:rsidR="009105D4" w:rsidRPr="005F4E3E">
        <w:rPr>
          <w:rStyle w:val="a00"/>
          <w:rFonts w:ascii="Arial" w:hAnsi="Arial" w:cs="Arial"/>
          <w:sz w:val="20"/>
          <w:szCs w:val="20"/>
          <w:lang w:val="el-GR"/>
        </w:rPr>
        <w:t>Τ</w:t>
      </w:r>
      <w:r w:rsidR="00DF31F6" w:rsidRPr="005F4E3E">
        <w:rPr>
          <w:rStyle w:val="a00"/>
          <w:rFonts w:ascii="Arial" w:hAnsi="Arial" w:cs="Arial"/>
          <w:sz w:val="20"/>
          <w:szCs w:val="20"/>
          <w:lang w:val="el-GR"/>
        </w:rPr>
        <w:t>ετάρτη</w:t>
      </w:r>
      <w:r w:rsidR="003F2747" w:rsidRPr="005F4E3E">
        <w:rPr>
          <w:rStyle w:val="a00"/>
          <w:rFonts w:ascii="Arial" w:hAnsi="Arial" w:cs="Arial"/>
          <w:sz w:val="20"/>
          <w:szCs w:val="20"/>
          <w:lang w:val="el-GR"/>
        </w:rPr>
        <w:t xml:space="preserve"> </w:t>
      </w:r>
      <w:r w:rsidRPr="005F4E3E">
        <w:rPr>
          <w:rStyle w:val="a00"/>
          <w:rFonts w:ascii="Arial" w:hAnsi="Arial" w:cs="Arial"/>
          <w:sz w:val="20"/>
          <w:szCs w:val="20"/>
        </w:rPr>
        <w:t xml:space="preserve"> και  ώρα  </w:t>
      </w:r>
      <w:r w:rsidR="00DF31F6" w:rsidRPr="005F4E3E">
        <w:rPr>
          <w:rStyle w:val="a00"/>
          <w:rFonts w:ascii="Arial" w:hAnsi="Arial" w:cs="Arial"/>
          <w:sz w:val="20"/>
          <w:szCs w:val="20"/>
          <w:lang w:val="el-GR"/>
        </w:rPr>
        <w:t>11</w:t>
      </w:r>
      <w:r w:rsidRPr="005F4E3E">
        <w:rPr>
          <w:rStyle w:val="a00"/>
          <w:rFonts w:ascii="Arial" w:hAnsi="Arial" w:cs="Arial"/>
          <w:sz w:val="20"/>
          <w:szCs w:val="20"/>
          <w:lang w:val="el-GR"/>
        </w:rPr>
        <w:t>:00</w:t>
      </w:r>
      <w:r w:rsidRPr="005F4E3E">
        <w:rPr>
          <w:rStyle w:val="a00"/>
          <w:rFonts w:ascii="Arial" w:hAnsi="Arial" w:cs="Arial"/>
          <w:sz w:val="20"/>
          <w:szCs w:val="20"/>
        </w:rPr>
        <w:t xml:space="preserve">,  ήλθε σε τακτική συνεδρίαση η Δημοτική Επιτροπή του Δήμου, σύμφωνα με τις δ/ξεις του άρθρου 75 του Ν.3852/2010, όπως αντικαταστάθηκε από το άρθρο 77 του Ν. 4555/18, των άρθρων 8, 9 &amp; 26 του Ν. 5056/2023, την υπ΄ </w:t>
      </w:r>
      <w:r w:rsidRPr="005F4E3E">
        <w:rPr>
          <w:rStyle w:val="a00"/>
          <w:rFonts w:ascii="Arial" w:hAnsi="Arial" w:cs="Arial"/>
          <w:sz w:val="20"/>
          <w:szCs w:val="20"/>
          <w:lang w:val="el-GR"/>
        </w:rPr>
        <w:t>α</w:t>
      </w:r>
      <w:r w:rsidRPr="005F4E3E">
        <w:rPr>
          <w:rStyle w:val="a00"/>
          <w:rFonts w:ascii="Arial" w:hAnsi="Arial" w:cs="Arial"/>
          <w:sz w:val="20"/>
          <w:szCs w:val="20"/>
        </w:rPr>
        <w:t xml:space="preserve">ριθ. 1328/110575/2023/23-12-2023 εγκ. Υπ. Εσωτερικών και τις δ/ξεις του άρθρου 55 του Ν.5083/2024, και </w:t>
      </w:r>
      <w:r w:rsidR="00E27A5D" w:rsidRPr="005F4E3E">
        <w:rPr>
          <w:rStyle w:val="a00"/>
          <w:rFonts w:ascii="Arial" w:hAnsi="Arial" w:cs="Arial"/>
          <w:sz w:val="20"/>
          <w:szCs w:val="20"/>
          <w:lang w:val="el-GR"/>
        </w:rPr>
        <w:t xml:space="preserve">την </w:t>
      </w:r>
      <w:r w:rsidRPr="005F4E3E">
        <w:rPr>
          <w:rStyle w:val="a00"/>
          <w:rFonts w:ascii="Arial" w:hAnsi="Arial" w:cs="Arial"/>
          <w:sz w:val="20"/>
          <w:szCs w:val="20"/>
        </w:rPr>
        <w:t>αρ.303/30971/2-4-24 εγκ. ΥΠ.ΕΣ</w:t>
      </w:r>
      <w:r w:rsidRPr="005F4E3E">
        <w:rPr>
          <w:rStyle w:val="a00"/>
          <w:rFonts w:ascii="Arial" w:hAnsi="Arial" w:cs="Arial"/>
          <w:sz w:val="20"/>
          <w:szCs w:val="20"/>
          <w:lang w:val="el-GR"/>
        </w:rPr>
        <w:t>.</w:t>
      </w:r>
      <w:r w:rsidRPr="005F4E3E">
        <w:rPr>
          <w:rStyle w:val="a00"/>
          <w:rFonts w:ascii="Arial" w:hAnsi="Arial" w:cs="Arial"/>
          <w:sz w:val="20"/>
          <w:szCs w:val="20"/>
        </w:rPr>
        <w:t xml:space="preserve"> ύστερα από την αριθ. </w:t>
      </w:r>
      <w:r w:rsidR="00DF31F6" w:rsidRPr="005F4E3E">
        <w:rPr>
          <w:rFonts w:ascii="Arial" w:hAnsi="Arial" w:cs="Arial"/>
          <w:iCs/>
          <w:sz w:val="20"/>
          <w:szCs w:val="20"/>
          <w:lang w:val="el-GR"/>
        </w:rPr>
        <w:t>30936/14.11.</w:t>
      </w:r>
      <w:r w:rsidRPr="005F4E3E">
        <w:rPr>
          <w:rFonts w:ascii="Arial" w:hAnsi="Arial" w:cs="Arial"/>
          <w:iCs/>
          <w:sz w:val="20"/>
          <w:szCs w:val="20"/>
          <w:lang w:val="el-GR"/>
        </w:rPr>
        <w:t>2025</w:t>
      </w:r>
      <w:r w:rsidRPr="005F4E3E">
        <w:rPr>
          <w:rStyle w:val="a00"/>
          <w:rFonts w:ascii="Arial" w:hAnsi="Arial" w:cs="Arial"/>
          <w:sz w:val="20"/>
          <w:szCs w:val="20"/>
        </w:rPr>
        <w:t xml:space="preserve"> πρόσκληση του Προέδρου της, η οποία επιδόθηκε  νόμιμα στα μέλη της.</w:t>
      </w:r>
    </w:p>
    <w:p w:rsidR="00280441" w:rsidRPr="005F4E3E" w:rsidRDefault="00280441" w:rsidP="005F4E3E">
      <w:pPr>
        <w:pStyle w:val="af"/>
        <w:widowControl w:val="0"/>
        <w:spacing w:after="0" w:line="240" w:lineRule="auto"/>
        <w:ind w:left="0" w:firstLine="720"/>
        <w:jc w:val="both"/>
        <w:rPr>
          <w:rStyle w:val="a00"/>
          <w:rFonts w:ascii="Arial" w:hAnsi="Arial" w:cs="Arial"/>
          <w:sz w:val="20"/>
          <w:szCs w:val="20"/>
          <w:lang w:val="el-GR"/>
        </w:rPr>
      </w:pPr>
      <w:r w:rsidRPr="005F4E3E">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Pr="005F4E3E">
        <w:rPr>
          <w:rStyle w:val="a00"/>
          <w:rFonts w:ascii="Arial" w:hAnsi="Arial" w:cs="Arial"/>
          <w:sz w:val="20"/>
          <w:szCs w:val="20"/>
          <w:lang w:val="el-GR"/>
        </w:rPr>
        <w:t>τέσσερα (4)</w:t>
      </w:r>
      <w:r w:rsidRPr="005F4E3E">
        <w:rPr>
          <w:rStyle w:val="a00"/>
          <w:rFonts w:ascii="Arial" w:hAnsi="Arial" w:cs="Arial"/>
          <w:sz w:val="20"/>
          <w:szCs w:val="20"/>
        </w:rPr>
        <w:t xml:space="preserve"> μέλη, άρχισε η Συνεδρίαση.</w:t>
      </w:r>
    </w:p>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 xml:space="preserve">        </w:t>
      </w:r>
      <w:r w:rsidRPr="005F4E3E">
        <w:rPr>
          <w:rStyle w:val="a00"/>
          <w:rFonts w:ascii="Arial" w:hAnsi="Arial" w:cs="Arial"/>
          <w:sz w:val="20"/>
          <w:szCs w:val="20"/>
        </w:rPr>
        <w:tab/>
      </w:r>
      <w:r w:rsidRPr="005F4E3E">
        <w:rPr>
          <w:rStyle w:val="a00"/>
          <w:rFonts w:ascii="Arial" w:hAnsi="Arial" w:cs="Arial"/>
          <w:b/>
          <w:sz w:val="20"/>
          <w:szCs w:val="20"/>
        </w:rPr>
        <w:t xml:space="preserve">       </w:t>
      </w:r>
      <w:r w:rsidRPr="005F4E3E">
        <w:rPr>
          <w:rStyle w:val="a00"/>
          <w:rFonts w:ascii="Arial" w:hAnsi="Arial" w:cs="Arial"/>
          <w:b/>
          <w:sz w:val="20"/>
          <w:szCs w:val="20"/>
          <w:lang w:val="el-GR"/>
        </w:rPr>
        <w:t xml:space="preserve">        </w:t>
      </w:r>
      <w:r w:rsidRPr="005F4E3E">
        <w:rPr>
          <w:rStyle w:val="a00"/>
          <w:rFonts w:ascii="Arial" w:hAnsi="Arial" w:cs="Arial"/>
          <w:b/>
          <w:sz w:val="20"/>
          <w:szCs w:val="20"/>
        </w:rPr>
        <w:t xml:space="preserve">ΠΑΡΟΝΤΕΣ                                                               ΑΠΟΝΤΕΣ      </w:t>
      </w: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030"/>
      </w:tblGrid>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Fonts w:ascii="Arial" w:hAnsi="Arial" w:cs="Arial"/>
                <w:sz w:val="20"/>
                <w:szCs w:val="20"/>
              </w:rPr>
              <w:t xml:space="preserve">Βεργίνης </w:t>
            </w:r>
            <w:r w:rsidRPr="005F4E3E">
              <w:rPr>
                <w:rFonts w:ascii="Arial" w:hAnsi="Arial" w:cs="Arial"/>
                <w:sz w:val="20"/>
                <w:szCs w:val="20"/>
                <w:lang w:val="el-GR"/>
              </w:rPr>
              <w:t>Σπυρίδων (Αντιπρόεδρος)</w:t>
            </w:r>
            <w:r w:rsidRPr="005F4E3E">
              <w:rPr>
                <w:rFonts w:ascii="Arial" w:hAnsi="Arial" w:cs="Arial"/>
                <w:sz w:val="20"/>
                <w:szCs w:val="20"/>
              </w:rPr>
              <w:t xml:space="preserve"> </w:t>
            </w: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1</w:t>
            </w:r>
          </w:p>
        </w:tc>
        <w:tc>
          <w:tcPr>
            <w:tcW w:w="4030"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jc w:val="both"/>
              <w:rPr>
                <w:rFonts w:ascii="Arial" w:hAnsi="Arial" w:cs="Arial"/>
                <w:sz w:val="20"/>
                <w:szCs w:val="20"/>
              </w:rPr>
            </w:pPr>
            <w:r w:rsidRPr="005F4E3E">
              <w:rPr>
                <w:rStyle w:val="a00"/>
                <w:rFonts w:ascii="Arial" w:hAnsi="Arial" w:cs="Arial"/>
                <w:sz w:val="20"/>
                <w:szCs w:val="20"/>
              </w:rPr>
              <w:t>Καραγιάννης Αθανάσιος</w:t>
            </w:r>
          </w:p>
        </w:tc>
      </w:tr>
      <w:tr w:rsidR="00280441" w:rsidRPr="005F4E3E" w:rsidTr="00280441">
        <w:trPr>
          <w:trHeight w:val="54"/>
        </w:trPr>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rPr>
                <w:rFonts w:ascii="Arial" w:hAnsi="Arial" w:cs="Arial"/>
                <w:sz w:val="20"/>
                <w:szCs w:val="20"/>
              </w:rPr>
            </w:pPr>
            <w:r w:rsidRPr="005F4E3E">
              <w:rPr>
                <w:rStyle w:val="a00"/>
                <w:rFonts w:ascii="Arial" w:hAnsi="Arial" w:cs="Arial"/>
                <w:sz w:val="20"/>
                <w:szCs w:val="20"/>
              </w:rPr>
              <w:t>Κωνσταντινίδη Σεβαστή</w:t>
            </w: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2</w:t>
            </w:r>
          </w:p>
        </w:tc>
        <w:tc>
          <w:tcPr>
            <w:tcW w:w="4030"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jc w:val="both"/>
              <w:rPr>
                <w:rFonts w:ascii="Arial" w:hAnsi="Arial" w:cs="Arial"/>
                <w:sz w:val="20"/>
                <w:szCs w:val="20"/>
              </w:rPr>
            </w:pPr>
            <w:r w:rsidRPr="005F4E3E">
              <w:rPr>
                <w:rStyle w:val="a00"/>
                <w:rFonts w:ascii="Arial" w:hAnsi="Arial" w:cs="Arial"/>
                <w:sz w:val="20"/>
                <w:szCs w:val="20"/>
              </w:rPr>
              <w:t>Καλός Χαράλαμπος</w:t>
            </w:r>
          </w:p>
        </w:tc>
      </w:tr>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lang w:val="el-GR"/>
              </w:rPr>
            </w:pPr>
            <w:r w:rsidRPr="005F4E3E">
              <w:rPr>
                <w:rStyle w:val="a00"/>
                <w:rFonts w:ascii="Arial" w:hAnsi="Arial" w:cs="Arial"/>
                <w:sz w:val="20"/>
                <w:szCs w:val="20"/>
              </w:rPr>
              <w:t>Αρματάς Γεράσιμος</w:t>
            </w: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3</w:t>
            </w:r>
          </w:p>
        </w:tc>
        <w:tc>
          <w:tcPr>
            <w:tcW w:w="4030"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jc w:val="both"/>
              <w:rPr>
                <w:rFonts w:ascii="Arial" w:hAnsi="Arial" w:cs="Arial"/>
                <w:sz w:val="20"/>
                <w:szCs w:val="20"/>
              </w:rPr>
            </w:pPr>
            <w:r w:rsidRPr="005F4E3E">
              <w:rPr>
                <w:rStyle w:val="a00"/>
                <w:rFonts w:ascii="Arial" w:hAnsi="Arial" w:cs="Arial"/>
                <w:sz w:val="20"/>
                <w:szCs w:val="20"/>
              </w:rPr>
              <w:t>Δρακονταειδής Κων/νος</w:t>
            </w:r>
          </w:p>
        </w:tc>
      </w:tr>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rPr>
                <w:rFonts w:ascii="Arial" w:hAnsi="Arial" w:cs="Arial"/>
                <w:sz w:val="20"/>
                <w:szCs w:val="20"/>
              </w:rPr>
            </w:pPr>
            <w:r w:rsidRPr="005F4E3E">
              <w:rPr>
                <w:rFonts w:ascii="Arial" w:hAnsi="Arial" w:cs="Arial"/>
                <w:sz w:val="20"/>
                <w:szCs w:val="20"/>
              </w:rPr>
              <w:t>Σκληρός Φίλιππος (αναπληρ.)</w:t>
            </w: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4</w:t>
            </w:r>
          </w:p>
        </w:tc>
        <w:tc>
          <w:tcPr>
            <w:tcW w:w="4030"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rPr>
                <w:rFonts w:ascii="Calibri" w:hAnsi="Calibri"/>
                <w:sz w:val="22"/>
                <w:szCs w:val="22"/>
              </w:rPr>
            </w:pPr>
          </w:p>
        </w:tc>
      </w:tr>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5</w:t>
            </w:r>
          </w:p>
        </w:tc>
        <w:tc>
          <w:tcPr>
            <w:tcW w:w="4030" w:type="dxa"/>
            <w:tcBorders>
              <w:top w:val="single" w:sz="4" w:space="0" w:color="auto"/>
              <w:left w:val="single" w:sz="4" w:space="0" w:color="auto"/>
              <w:bottom w:val="single" w:sz="4" w:space="0" w:color="auto"/>
              <w:right w:val="single" w:sz="4" w:space="0" w:color="auto"/>
            </w:tcBorders>
          </w:tcPr>
          <w:p w:rsidR="00280441" w:rsidRPr="005F4E3E" w:rsidRDefault="00280441" w:rsidP="005F4E3E">
            <w:pPr>
              <w:rPr>
                <w:rFonts w:ascii="Arial" w:hAnsi="Arial" w:cs="Arial"/>
                <w:sz w:val="20"/>
                <w:szCs w:val="20"/>
              </w:rPr>
            </w:pPr>
          </w:p>
        </w:tc>
      </w:tr>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6</w:t>
            </w:r>
          </w:p>
        </w:tc>
        <w:tc>
          <w:tcPr>
            <w:tcW w:w="4030" w:type="dxa"/>
            <w:tcBorders>
              <w:top w:val="single" w:sz="4" w:space="0" w:color="auto"/>
              <w:left w:val="single" w:sz="4" w:space="0" w:color="auto"/>
              <w:bottom w:val="single" w:sz="4" w:space="0" w:color="auto"/>
              <w:right w:val="single" w:sz="4" w:space="0" w:color="auto"/>
            </w:tcBorders>
          </w:tcPr>
          <w:p w:rsidR="00280441" w:rsidRPr="005F4E3E" w:rsidRDefault="00280441" w:rsidP="005F4E3E">
            <w:pPr>
              <w:rPr>
                <w:rFonts w:ascii="Arial" w:hAnsi="Arial" w:cs="Arial"/>
                <w:sz w:val="20"/>
                <w:szCs w:val="20"/>
              </w:rPr>
            </w:pPr>
          </w:p>
        </w:tc>
      </w:tr>
      <w:tr w:rsidR="00280441" w:rsidRPr="005F4E3E" w:rsidTr="00280441">
        <w:tc>
          <w:tcPr>
            <w:tcW w:w="352"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280441" w:rsidRPr="005F4E3E" w:rsidRDefault="00280441" w:rsidP="005F4E3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280441" w:rsidRPr="005F4E3E" w:rsidRDefault="00280441" w:rsidP="005F4E3E">
            <w:pPr>
              <w:pStyle w:val="af"/>
              <w:widowControl w:val="0"/>
              <w:spacing w:after="0" w:line="240" w:lineRule="auto"/>
              <w:ind w:left="0"/>
              <w:jc w:val="both"/>
              <w:rPr>
                <w:rStyle w:val="a00"/>
                <w:rFonts w:ascii="Arial" w:hAnsi="Arial" w:cs="Arial"/>
                <w:sz w:val="20"/>
                <w:szCs w:val="20"/>
              </w:rPr>
            </w:pPr>
            <w:r w:rsidRPr="005F4E3E">
              <w:rPr>
                <w:rStyle w:val="a00"/>
                <w:rFonts w:ascii="Arial" w:hAnsi="Arial" w:cs="Arial"/>
                <w:sz w:val="20"/>
                <w:szCs w:val="20"/>
              </w:rPr>
              <w:t>7</w:t>
            </w:r>
          </w:p>
        </w:tc>
        <w:tc>
          <w:tcPr>
            <w:tcW w:w="4030" w:type="dxa"/>
            <w:tcBorders>
              <w:top w:val="single" w:sz="4" w:space="0" w:color="auto"/>
              <w:left w:val="single" w:sz="4" w:space="0" w:color="auto"/>
              <w:bottom w:val="single" w:sz="4" w:space="0" w:color="auto"/>
              <w:right w:val="single" w:sz="4" w:space="0" w:color="auto"/>
            </w:tcBorders>
          </w:tcPr>
          <w:p w:rsidR="00280441" w:rsidRPr="005F4E3E" w:rsidRDefault="00280441" w:rsidP="005F4E3E">
            <w:pPr>
              <w:rPr>
                <w:rFonts w:ascii="Arial" w:hAnsi="Arial" w:cs="Arial"/>
                <w:sz w:val="20"/>
                <w:szCs w:val="20"/>
              </w:rPr>
            </w:pPr>
          </w:p>
        </w:tc>
      </w:tr>
    </w:tbl>
    <w:p w:rsidR="00280441" w:rsidRPr="005F4E3E" w:rsidRDefault="00280441" w:rsidP="005F4E3E">
      <w:pPr>
        <w:ind w:firstLine="720"/>
        <w:jc w:val="both"/>
        <w:rPr>
          <w:rStyle w:val="a00"/>
          <w:rFonts w:ascii="Arial" w:hAnsi="Arial" w:cs="Arial"/>
          <w:sz w:val="20"/>
          <w:szCs w:val="20"/>
        </w:rPr>
      </w:pPr>
      <w:r w:rsidRPr="005F4E3E">
        <w:rPr>
          <w:rStyle w:val="a00"/>
          <w:rFonts w:ascii="Arial" w:hAnsi="Arial" w:cs="Arial"/>
          <w:sz w:val="20"/>
          <w:szCs w:val="20"/>
        </w:rPr>
        <w:t>Τα ανωτέρω απόντα μέλη απουσίαζαν, αν και κλήθηκαν νόμιμα.</w:t>
      </w:r>
    </w:p>
    <w:p w:rsidR="00280441" w:rsidRPr="005F4E3E" w:rsidRDefault="00280441" w:rsidP="005F4E3E">
      <w:pPr>
        <w:ind w:firstLine="720"/>
        <w:jc w:val="both"/>
        <w:rPr>
          <w:rStyle w:val="a00"/>
          <w:rFonts w:ascii="Arial" w:hAnsi="Arial" w:cs="Arial"/>
          <w:sz w:val="20"/>
          <w:szCs w:val="20"/>
        </w:rPr>
      </w:pPr>
      <w:r w:rsidRPr="005F4E3E">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280441" w:rsidRPr="005F4E3E" w:rsidRDefault="00280441" w:rsidP="005F4E3E">
      <w:pPr>
        <w:ind w:firstLine="720"/>
        <w:jc w:val="both"/>
        <w:rPr>
          <w:rStyle w:val="a00"/>
          <w:rFonts w:ascii="Arial" w:hAnsi="Arial" w:cs="Arial"/>
          <w:sz w:val="20"/>
          <w:szCs w:val="20"/>
        </w:rPr>
      </w:pPr>
      <w:r w:rsidRPr="005F4E3E">
        <w:rPr>
          <w:rStyle w:val="a00"/>
          <w:rFonts w:ascii="Arial" w:hAnsi="Arial" w:cs="Arial"/>
          <w:sz w:val="20"/>
          <w:szCs w:val="20"/>
        </w:rPr>
        <w:t>Τα θέματα της Η.Δ. συζητήθηκαν με την εξής σειρά: 1, 2, 3, 4, 5, 6, 7, 16, 14, 15, 17, 18, 19, 20, 21, 22, 23, 24, 25, 8, 9, 10,11,12 και 13.</w:t>
      </w:r>
    </w:p>
    <w:p w:rsidR="00280441" w:rsidRPr="005F4E3E" w:rsidRDefault="00280441" w:rsidP="005F4E3E">
      <w:pPr>
        <w:ind w:firstLine="720"/>
        <w:jc w:val="both"/>
        <w:rPr>
          <w:rStyle w:val="a00"/>
          <w:rFonts w:ascii="Arial" w:hAnsi="Arial" w:cs="Arial"/>
          <w:sz w:val="20"/>
          <w:szCs w:val="20"/>
        </w:rPr>
      </w:pPr>
      <w:r w:rsidRPr="005F4E3E">
        <w:rPr>
          <w:rStyle w:val="a00"/>
          <w:rFonts w:ascii="Arial" w:hAnsi="Arial" w:cs="Arial"/>
          <w:sz w:val="20"/>
          <w:szCs w:val="20"/>
        </w:rPr>
        <w:t>Προεδρεύει ο Αντιπρόεδρος κ. Σπυρίδων Π. Βεργίνης, μέχρι και το 25</w:t>
      </w:r>
      <w:r w:rsidRPr="005F4E3E">
        <w:rPr>
          <w:rStyle w:val="a00"/>
          <w:rFonts w:ascii="Arial" w:hAnsi="Arial" w:cs="Arial"/>
          <w:sz w:val="20"/>
          <w:szCs w:val="20"/>
          <w:vertAlign w:val="superscript"/>
        </w:rPr>
        <w:t>ο</w:t>
      </w:r>
      <w:r w:rsidRPr="005F4E3E">
        <w:rPr>
          <w:rStyle w:val="a00"/>
          <w:rFonts w:ascii="Arial" w:hAnsi="Arial" w:cs="Arial"/>
          <w:sz w:val="20"/>
          <w:szCs w:val="20"/>
        </w:rPr>
        <w:t xml:space="preserve"> θέμα της Η.Δ.</w:t>
      </w:r>
    </w:p>
    <w:p w:rsidR="00280441" w:rsidRPr="005F4E3E" w:rsidRDefault="00280441" w:rsidP="005F4E3E">
      <w:pPr>
        <w:ind w:firstLine="720"/>
        <w:jc w:val="both"/>
        <w:rPr>
          <w:rStyle w:val="a00"/>
          <w:rFonts w:ascii="Arial" w:hAnsi="Arial" w:cs="Arial"/>
          <w:sz w:val="20"/>
          <w:szCs w:val="20"/>
        </w:rPr>
      </w:pPr>
      <w:r w:rsidRPr="005F4E3E">
        <w:rPr>
          <w:rStyle w:val="a00"/>
          <w:rFonts w:ascii="Arial" w:hAnsi="Arial" w:cs="Arial"/>
          <w:sz w:val="20"/>
          <w:szCs w:val="20"/>
        </w:rPr>
        <w:t xml:space="preserve">Ο κ. Σκληρός Φίλιππος, αναπληρωματικό μέλος της Δ.Ε., αναπληρώνει,  </w:t>
      </w:r>
      <w:r w:rsidRPr="005F4E3E">
        <w:rPr>
          <w:rFonts w:ascii="Arial" w:hAnsi="Arial" w:cs="Arial"/>
          <w:sz w:val="20"/>
          <w:szCs w:val="20"/>
        </w:rPr>
        <w:t xml:space="preserve">ως προς τη συμμετοχή του, </w:t>
      </w:r>
      <w:r w:rsidRPr="005F4E3E">
        <w:rPr>
          <w:rStyle w:val="a00"/>
          <w:rFonts w:ascii="Arial" w:hAnsi="Arial" w:cs="Arial"/>
          <w:sz w:val="20"/>
          <w:szCs w:val="20"/>
        </w:rPr>
        <w:t>τον Πρόεδρο της Δ.Ε. Δρ. Ξενοφώντα Ν. Βεργίνη, Δήμαρχο, ο οποίος προσήλθε στην συζήτηση των θεμάτων 8, 9, 10, 11, 12, και 13 της Η.Δ.</w:t>
      </w:r>
    </w:p>
    <w:p w:rsidR="00280441" w:rsidRPr="005F4E3E" w:rsidRDefault="00280441" w:rsidP="005F4E3E">
      <w:pPr>
        <w:jc w:val="both"/>
      </w:pPr>
      <w:r w:rsidRPr="005F4E3E">
        <w:rPr>
          <w:rFonts w:ascii="Arial" w:hAnsi="Arial" w:cs="Arial"/>
          <w:sz w:val="20"/>
          <w:szCs w:val="20"/>
        </w:rPr>
        <w:tab/>
      </w:r>
      <w:r w:rsidRPr="005F4E3E">
        <w:rPr>
          <w:rStyle w:val="a00"/>
          <w:rFonts w:ascii="Arial" w:hAnsi="Arial" w:cs="Arial"/>
          <w:sz w:val="20"/>
          <w:szCs w:val="20"/>
        </w:rPr>
        <w:t xml:space="preserve">Η κα Μαργέλη Μαρία, αναπληρωματικό μέλος της Δ.Ε., </w:t>
      </w:r>
      <w:r w:rsidRPr="005F4E3E">
        <w:rPr>
          <w:rFonts w:ascii="Arial" w:hAnsi="Arial" w:cs="Arial"/>
          <w:sz w:val="20"/>
          <w:szCs w:val="20"/>
        </w:rPr>
        <w:t xml:space="preserve"> που αναπληρώνει το τακτικό μέλος κ. Καραγιάννη Αθανάσιο, προσήλθε μετά την συζήτηση του 16</w:t>
      </w:r>
      <w:r w:rsidRPr="005F4E3E">
        <w:rPr>
          <w:rFonts w:ascii="Arial" w:hAnsi="Arial" w:cs="Arial"/>
          <w:sz w:val="20"/>
          <w:szCs w:val="20"/>
          <w:vertAlign w:val="superscript"/>
        </w:rPr>
        <w:t>ου</w:t>
      </w:r>
      <w:r w:rsidRPr="005F4E3E">
        <w:rPr>
          <w:rFonts w:ascii="Arial" w:hAnsi="Arial" w:cs="Arial"/>
          <w:sz w:val="20"/>
          <w:szCs w:val="20"/>
        </w:rPr>
        <w:t xml:space="preserve"> θέματος της Η.Δ., το οποίο προτάχθηκε και συζητήθηκε μετά το 7</w:t>
      </w:r>
      <w:r w:rsidRPr="005F4E3E">
        <w:rPr>
          <w:rFonts w:ascii="Arial" w:hAnsi="Arial" w:cs="Arial"/>
          <w:sz w:val="20"/>
          <w:szCs w:val="20"/>
          <w:vertAlign w:val="superscript"/>
        </w:rPr>
        <w:t>ο</w:t>
      </w:r>
      <w:r w:rsidRPr="005F4E3E">
        <w:rPr>
          <w:rFonts w:ascii="Arial" w:hAnsi="Arial" w:cs="Arial"/>
          <w:sz w:val="20"/>
          <w:szCs w:val="20"/>
        </w:rPr>
        <w:t xml:space="preserve"> θέμα της Η.Δ.</w:t>
      </w:r>
    </w:p>
    <w:p w:rsidR="00280441" w:rsidRPr="005F4E3E" w:rsidRDefault="00280441" w:rsidP="005F4E3E">
      <w:pPr>
        <w:ind w:firstLine="720"/>
        <w:jc w:val="both"/>
        <w:rPr>
          <w:rStyle w:val="a00"/>
        </w:rPr>
      </w:pPr>
      <w:r w:rsidRPr="005F4E3E">
        <w:rPr>
          <w:rStyle w:val="a00"/>
          <w:rFonts w:ascii="Arial" w:hAnsi="Arial" w:cs="Arial"/>
          <w:sz w:val="20"/>
          <w:szCs w:val="20"/>
        </w:rPr>
        <w:t>Κατά την διάρκεια συμμετοχής του κ. Δημάρχου και Προέδρου της Δ.Ε. στη συνεδρίαση, ο κ. Σκληρός Φίλιππος, δεν ψηφίζει.</w:t>
      </w:r>
    </w:p>
    <w:p w:rsidR="00E27A5D" w:rsidRPr="005F4E3E" w:rsidRDefault="00E27A5D" w:rsidP="005F4E3E">
      <w:pPr>
        <w:ind w:firstLine="720"/>
        <w:jc w:val="both"/>
        <w:rPr>
          <w:rFonts w:ascii="Arial" w:hAnsi="Arial" w:cs="Arial"/>
          <w:sz w:val="20"/>
          <w:szCs w:val="20"/>
        </w:rPr>
      </w:pPr>
    </w:p>
    <w:p w:rsidR="00F533D5" w:rsidRPr="005F4E3E" w:rsidRDefault="00F533D5" w:rsidP="005F4E3E">
      <w:pPr>
        <w:ind w:firstLine="720"/>
        <w:jc w:val="both"/>
        <w:rPr>
          <w:rFonts w:ascii="Arial" w:hAnsi="Arial" w:cs="Arial"/>
          <w:sz w:val="20"/>
          <w:szCs w:val="20"/>
        </w:rPr>
      </w:pPr>
    </w:p>
    <w:p w:rsidR="00E27A5D" w:rsidRPr="005F4E3E" w:rsidRDefault="00E27A5D" w:rsidP="005F4E3E">
      <w:pPr>
        <w:ind w:firstLine="720"/>
        <w:jc w:val="both"/>
        <w:rPr>
          <w:rFonts w:ascii="Arial" w:hAnsi="Arial" w:cs="Arial"/>
          <w:sz w:val="20"/>
          <w:szCs w:val="20"/>
        </w:rPr>
      </w:pPr>
    </w:p>
    <w:p w:rsidR="00F96823" w:rsidRPr="005F4E3E" w:rsidRDefault="00F96823" w:rsidP="005F4E3E">
      <w:pPr>
        <w:jc w:val="both"/>
        <w:rPr>
          <w:rFonts w:ascii="Arial" w:hAnsi="Arial" w:cs="Arial"/>
          <w:sz w:val="20"/>
          <w:szCs w:val="20"/>
          <w:lang w:eastAsia="en-US"/>
        </w:rPr>
      </w:pPr>
      <w:r w:rsidRPr="005F4E3E">
        <w:rPr>
          <w:rFonts w:ascii="Arial" w:hAnsi="Arial" w:cs="Arial"/>
          <w:b/>
          <w:sz w:val="20"/>
          <w:szCs w:val="20"/>
        </w:rPr>
        <w:t>ΘΕΜΑ 13</w:t>
      </w:r>
      <w:r w:rsidRPr="005F4E3E">
        <w:rPr>
          <w:rFonts w:ascii="Arial" w:hAnsi="Arial" w:cs="Arial"/>
          <w:b/>
          <w:sz w:val="20"/>
          <w:szCs w:val="20"/>
          <w:vertAlign w:val="superscript"/>
        </w:rPr>
        <w:t>ο</w:t>
      </w:r>
      <w:r w:rsidRPr="005F4E3E">
        <w:rPr>
          <w:rFonts w:ascii="Arial" w:hAnsi="Arial" w:cs="Arial"/>
          <w:b/>
          <w:sz w:val="20"/>
          <w:szCs w:val="20"/>
        </w:rPr>
        <w:t xml:space="preserve">: </w:t>
      </w:r>
      <w:r w:rsidRPr="005F4E3E">
        <w:rPr>
          <w:rFonts w:ascii="Arial" w:hAnsi="Arial" w:cs="Arial"/>
          <w:sz w:val="20"/>
          <w:szCs w:val="20"/>
        </w:rPr>
        <w:t>Απόφαση Δ.Ε. για έγκριση</w:t>
      </w:r>
      <w:r w:rsidRPr="005F4E3E">
        <w:rPr>
          <w:rFonts w:ascii="Arial" w:hAnsi="Arial" w:cs="Arial"/>
          <w:sz w:val="20"/>
          <w:szCs w:val="20"/>
          <w:lang w:eastAsia="en-US"/>
        </w:rPr>
        <w:t xml:space="preserve"> του 2</w:t>
      </w:r>
      <w:r w:rsidRPr="005F4E3E">
        <w:rPr>
          <w:rFonts w:ascii="Arial" w:hAnsi="Arial" w:cs="Arial"/>
          <w:sz w:val="20"/>
          <w:szCs w:val="20"/>
          <w:vertAlign w:val="superscript"/>
          <w:lang w:eastAsia="en-US"/>
        </w:rPr>
        <w:t>ου</w:t>
      </w:r>
      <w:r w:rsidRPr="005F4E3E">
        <w:rPr>
          <w:rFonts w:ascii="Arial" w:hAnsi="Arial" w:cs="Arial"/>
          <w:sz w:val="20"/>
          <w:szCs w:val="20"/>
          <w:lang w:eastAsia="en-US"/>
        </w:rPr>
        <w:t xml:space="preserve"> πρακτικού της επιτροπής ηλεκτρονικού διαγωνισµού εξακρίβωσης κόστους του έργου: «</w:t>
      </w:r>
      <w:r w:rsidRPr="005F4E3E">
        <w:rPr>
          <w:rFonts w:ascii="Arial" w:hAnsi="Arial" w:cs="Arial"/>
          <w:sz w:val="20"/>
          <w:szCs w:val="20"/>
        </w:rPr>
        <w:t>ΟΛΟΚΛΗΡΩΣΗ ΑΠΟΧΕΤΕΥΤΙΚΩΝ ΔΙΚΤΥΩΝ Δ.Ε ΛΕΥΚΑΔΑΣ», με προϋπολογισμό 11.610.967,74</w:t>
      </w:r>
      <w:r w:rsidRPr="005F4E3E">
        <w:rPr>
          <w:rFonts w:ascii="Arial" w:hAnsi="Arial" w:cs="Arial"/>
          <w:b/>
          <w:bCs/>
          <w:sz w:val="20"/>
          <w:szCs w:val="20"/>
        </w:rPr>
        <w:t xml:space="preserve"> </w:t>
      </w:r>
      <w:r w:rsidRPr="005F4E3E">
        <w:rPr>
          <w:rFonts w:ascii="Arial" w:hAnsi="Arial" w:cs="Arial"/>
          <w:sz w:val="20"/>
          <w:szCs w:val="20"/>
        </w:rPr>
        <w:t>€ χωρίς ΦΠΑ</w:t>
      </w:r>
      <w:r w:rsidRPr="005F4E3E">
        <w:rPr>
          <w:rFonts w:ascii="Arial" w:hAnsi="Arial" w:cs="Arial"/>
          <w:sz w:val="20"/>
          <w:szCs w:val="20"/>
          <w:lang w:eastAsia="en-US"/>
        </w:rPr>
        <w:t xml:space="preserve"> και αριθµό συστήµατος 202018.</w:t>
      </w:r>
    </w:p>
    <w:p w:rsidR="00331CC2" w:rsidRPr="005F4E3E" w:rsidRDefault="00331CC2" w:rsidP="005F4E3E">
      <w:pPr>
        <w:pStyle w:val="ac"/>
        <w:ind w:left="2880" w:firstLine="720"/>
        <w:rPr>
          <w:rStyle w:val="aff5"/>
          <w:rFonts w:cs="Arial"/>
          <w:i w:val="0"/>
          <w:sz w:val="20"/>
          <w:lang w:val="el-GR"/>
        </w:rPr>
      </w:pPr>
      <w:r w:rsidRPr="005F4E3E">
        <w:rPr>
          <w:rFonts w:cs="Arial"/>
          <w:b/>
          <w:sz w:val="20"/>
          <w:lang w:val="el-GR"/>
        </w:rPr>
        <w:t>Εισηγητής:</w:t>
      </w:r>
      <w:r w:rsidRPr="005F4E3E">
        <w:rPr>
          <w:rFonts w:cs="Arial"/>
          <w:sz w:val="20"/>
          <w:lang w:val="el-GR"/>
        </w:rPr>
        <w:t xml:space="preserve"> </w:t>
      </w:r>
      <w:r w:rsidRPr="005F4E3E">
        <w:rPr>
          <w:rStyle w:val="aff5"/>
          <w:rFonts w:cs="Arial"/>
          <w:i w:val="0"/>
          <w:sz w:val="20"/>
          <w:lang w:val="el-GR"/>
        </w:rPr>
        <w:t xml:space="preserve">Δρ. Ξενοφών Ν. Βεργίνης, Δήμαρχος, Πρόεδρος Δ.Ε. </w:t>
      </w:r>
    </w:p>
    <w:p w:rsidR="00E62AE4" w:rsidRPr="005F4E3E" w:rsidRDefault="00ED09D4" w:rsidP="005F4E3E">
      <w:pPr>
        <w:ind w:firstLine="720"/>
        <w:jc w:val="both"/>
        <w:rPr>
          <w:rFonts w:ascii="Arial" w:hAnsi="Arial" w:cs="Arial"/>
          <w:b/>
          <w:sz w:val="20"/>
          <w:szCs w:val="20"/>
        </w:rPr>
      </w:pPr>
      <w:r w:rsidRPr="005F4E3E">
        <w:rPr>
          <w:rFonts w:ascii="Arial" w:hAnsi="Arial" w:cs="Arial"/>
          <w:b/>
          <w:sz w:val="20"/>
          <w:szCs w:val="20"/>
        </w:rPr>
        <w:tab/>
      </w:r>
    </w:p>
    <w:p w:rsidR="00C43681" w:rsidRPr="005F4E3E" w:rsidRDefault="00C43681" w:rsidP="005F4E3E">
      <w:pPr>
        <w:ind w:firstLine="720"/>
        <w:jc w:val="both"/>
        <w:rPr>
          <w:rFonts w:ascii="Arial" w:hAnsi="Arial" w:cs="Arial"/>
          <w:sz w:val="20"/>
          <w:szCs w:val="20"/>
        </w:rPr>
      </w:pPr>
    </w:p>
    <w:p w:rsidR="00432E5C" w:rsidRPr="005F4E3E" w:rsidRDefault="000D0AF5" w:rsidP="005F4E3E">
      <w:pPr>
        <w:ind w:firstLine="720"/>
        <w:jc w:val="both"/>
        <w:rPr>
          <w:rFonts w:ascii="Arial" w:hAnsi="Arial" w:cs="Arial"/>
          <w:sz w:val="20"/>
          <w:szCs w:val="20"/>
        </w:rPr>
      </w:pPr>
      <w:r w:rsidRPr="005F4E3E">
        <w:rPr>
          <w:rFonts w:ascii="Arial" w:hAnsi="Arial" w:cs="Arial"/>
          <w:sz w:val="20"/>
          <w:szCs w:val="20"/>
        </w:rPr>
        <w:t xml:space="preserve">Ο </w:t>
      </w:r>
      <w:r w:rsidR="009116DB" w:rsidRPr="005F4E3E">
        <w:rPr>
          <w:rFonts w:ascii="Arial" w:hAnsi="Arial" w:cs="Arial"/>
          <w:sz w:val="20"/>
          <w:szCs w:val="20"/>
        </w:rPr>
        <w:t xml:space="preserve">Πρόεδρος </w:t>
      </w:r>
      <w:r w:rsidRPr="005F4E3E">
        <w:rPr>
          <w:rFonts w:ascii="Arial" w:hAnsi="Arial" w:cs="Arial"/>
          <w:sz w:val="20"/>
          <w:szCs w:val="20"/>
        </w:rPr>
        <w:t xml:space="preserve">της Δ.Ε. </w:t>
      </w:r>
      <w:r w:rsidR="009116DB" w:rsidRPr="005F4E3E">
        <w:rPr>
          <w:rFonts w:ascii="Arial" w:hAnsi="Arial" w:cs="Arial"/>
          <w:sz w:val="20"/>
          <w:szCs w:val="20"/>
        </w:rPr>
        <w:t xml:space="preserve">Δρ. Ξενοφών Ν. Βεργίνης, Δήμαρχος, </w:t>
      </w:r>
      <w:r w:rsidR="008F057B" w:rsidRPr="005F4E3E">
        <w:rPr>
          <w:rFonts w:ascii="Arial" w:hAnsi="Arial" w:cs="Arial"/>
          <w:sz w:val="20"/>
          <w:szCs w:val="20"/>
        </w:rPr>
        <w:t xml:space="preserve"> </w:t>
      </w:r>
      <w:r w:rsidR="009E4E7E" w:rsidRPr="005F4E3E">
        <w:rPr>
          <w:rFonts w:ascii="Arial" w:hAnsi="Arial" w:cs="Arial"/>
          <w:sz w:val="20"/>
          <w:szCs w:val="20"/>
        </w:rPr>
        <w:t>εισηγούμενος το θέμα,</w:t>
      </w:r>
      <w:r w:rsidR="002043DC" w:rsidRPr="005F4E3E">
        <w:rPr>
          <w:rFonts w:ascii="Arial" w:hAnsi="Arial" w:cs="Arial"/>
          <w:sz w:val="20"/>
          <w:szCs w:val="20"/>
        </w:rPr>
        <w:t xml:space="preserve"> </w:t>
      </w:r>
      <w:r w:rsidR="00432E5C" w:rsidRPr="005F4E3E">
        <w:rPr>
          <w:rFonts w:ascii="Arial" w:hAnsi="Arial" w:cs="Arial"/>
          <w:sz w:val="20"/>
          <w:szCs w:val="20"/>
        </w:rPr>
        <w:t xml:space="preserve">έθεσε </w:t>
      </w:r>
      <w:r w:rsidR="0033520F" w:rsidRPr="005F4E3E">
        <w:rPr>
          <w:rFonts w:ascii="Arial" w:hAnsi="Arial" w:cs="Arial"/>
          <w:sz w:val="20"/>
          <w:szCs w:val="20"/>
        </w:rPr>
        <w:t>υπόψη των μελών της Επιτροπής τ</w:t>
      </w:r>
      <w:r w:rsidR="009E4E7E" w:rsidRPr="005F4E3E">
        <w:rPr>
          <w:rFonts w:ascii="Arial" w:hAnsi="Arial" w:cs="Arial"/>
          <w:sz w:val="20"/>
          <w:szCs w:val="20"/>
        </w:rPr>
        <w:t>α</w:t>
      </w:r>
      <w:r w:rsidR="0033520F" w:rsidRPr="005F4E3E">
        <w:rPr>
          <w:rFonts w:ascii="Arial" w:hAnsi="Arial" w:cs="Arial"/>
          <w:sz w:val="20"/>
          <w:szCs w:val="20"/>
        </w:rPr>
        <w:t xml:space="preserve"> εξής:</w:t>
      </w:r>
    </w:p>
    <w:p w:rsidR="009116DB" w:rsidRPr="005F4E3E" w:rsidRDefault="009116DB" w:rsidP="005F4E3E">
      <w:pPr>
        <w:ind w:firstLine="720"/>
        <w:jc w:val="both"/>
        <w:rPr>
          <w:rFonts w:ascii="Arial" w:hAnsi="Arial" w:cs="Arial"/>
          <w:sz w:val="20"/>
          <w:szCs w:val="20"/>
        </w:rPr>
      </w:pPr>
    </w:p>
    <w:p w:rsidR="00F438E0" w:rsidRPr="005F4E3E" w:rsidRDefault="005F4E3E" w:rsidP="005F4E3E">
      <w:pPr>
        <w:rPr>
          <w:rFonts w:ascii="Arial" w:hAnsi="Arial" w:cs="Arial"/>
          <w:sz w:val="20"/>
          <w:szCs w:val="20"/>
        </w:rPr>
      </w:pPr>
      <w:r w:rsidRPr="005F4E3E">
        <w:rPr>
          <w:rFonts w:ascii="Arial" w:hAnsi="Arial" w:cs="Arial"/>
          <w:sz w:val="20"/>
          <w:szCs w:val="20"/>
        </w:rPr>
        <w:t>«</w:t>
      </w:r>
      <w:r w:rsidR="00F438E0" w:rsidRPr="005F4E3E">
        <w:rPr>
          <w:rFonts w:ascii="Arial" w:hAnsi="Arial" w:cs="Arial"/>
          <w:sz w:val="20"/>
          <w:szCs w:val="20"/>
        </w:rPr>
        <w:t xml:space="preserve">Έχοντας  υπόψη: </w:t>
      </w:r>
    </w:p>
    <w:p w:rsidR="00F438E0" w:rsidRPr="005F4E3E" w:rsidRDefault="00F438E0" w:rsidP="005F4E3E">
      <w:pPr>
        <w:pStyle w:val="af"/>
        <w:numPr>
          <w:ilvl w:val="0"/>
          <w:numId w:val="40"/>
        </w:numPr>
        <w:spacing w:after="0" w:line="240" w:lineRule="auto"/>
        <w:ind w:left="0" w:firstLine="0"/>
        <w:jc w:val="both"/>
        <w:outlineLvl w:val="0"/>
        <w:rPr>
          <w:rFonts w:ascii="Arial" w:hAnsi="Arial" w:cs="Arial"/>
          <w:sz w:val="20"/>
          <w:szCs w:val="20"/>
        </w:rPr>
      </w:pPr>
      <w:r w:rsidRPr="005F4E3E">
        <w:rPr>
          <w:rFonts w:ascii="Arial" w:hAnsi="Arial" w:cs="Arial"/>
          <w:sz w:val="20"/>
          <w:szCs w:val="20"/>
        </w:rPr>
        <w:t>Το άρθρο 31 του Ν.5013/2023 (ΦΕΚ Α΄ 12/19-01-2023).</w:t>
      </w:r>
    </w:p>
    <w:p w:rsidR="00F438E0" w:rsidRPr="005F4E3E" w:rsidRDefault="00F438E0" w:rsidP="005F4E3E">
      <w:pPr>
        <w:pStyle w:val="af"/>
        <w:numPr>
          <w:ilvl w:val="0"/>
          <w:numId w:val="40"/>
        </w:numPr>
        <w:spacing w:after="0" w:line="240" w:lineRule="auto"/>
        <w:ind w:left="0" w:firstLine="0"/>
        <w:jc w:val="both"/>
        <w:rPr>
          <w:rFonts w:ascii="Arial" w:hAnsi="Arial" w:cs="Arial"/>
          <w:sz w:val="20"/>
          <w:szCs w:val="20"/>
        </w:rPr>
      </w:pPr>
      <w:r w:rsidRPr="005F4E3E">
        <w:rPr>
          <w:rFonts w:ascii="Arial" w:hAnsi="Arial" w:cs="Arial"/>
          <w:sz w:val="20"/>
          <w:szCs w:val="20"/>
        </w:rPr>
        <w:t>Τον Ν. 4412/2016 (ΦΕΚ Α 14/08-08-2016) «Δημόσιες Συμβάσεις Έργων, Προμηθειών και Υπηρεσιών»</w:t>
      </w:r>
      <w:r w:rsidRPr="005F4E3E">
        <w:rPr>
          <w:rFonts w:ascii="Arial" w:hAnsi="Arial" w:cs="Arial"/>
          <w:bCs/>
          <w:sz w:val="20"/>
          <w:szCs w:val="20"/>
        </w:rPr>
        <w:t xml:space="preserve"> όπως τροποποιήθηκε με τον Ν.4782 (ΦΕΚ36/τ.Α/09-03-2021</w:t>
      </w:r>
      <w:r w:rsidRPr="005F4E3E">
        <w:rPr>
          <w:rFonts w:ascii="Arial" w:hAnsi="Arial" w:cs="Arial"/>
          <w:bCs/>
          <w:spacing w:val="1"/>
          <w:sz w:val="20"/>
          <w:szCs w:val="20"/>
        </w:rPr>
        <w:t>)</w:t>
      </w:r>
      <w:r w:rsidRPr="005F4E3E">
        <w:rPr>
          <w:rFonts w:ascii="Arial" w:hAnsi="Arial" w:cs="Arial"/>
          <w:sz w:val="20"/>
          <w:szCs w:val="20"/>
        </w:rPr>
        <w:t>.</w:t>
      </w:r>
    </w:p>
    <w:p w:rsidR="00F438E0" w:rsidRPr="005F4E3E" w:rsidRDefault="00F438E0" w:rsidP="005F4E3E">
      <w:pPr>
        <w:pStyle w:val="af"/>
        <w:numPr>
          <w:ilvl w:val="0"/>
          <w:numId w:val="40"/>
        </w:numPr>
        <w:spacing w:after="0" w:line="240" w:lineRule="auto"/>
        <w:ind w:left="0" w:firstLine="0"/>
        <w:jc w:val="both"/>
        <w:rPr>
          <w:rFonts w:ascii="Arial" w:hAnsi="Arial" w:cs="Arial"/>
          <w:sz w:val="20"/>
          <w:szCs w:val="20"/>
        </w:rPr>
      </w:pPr>
      <w:r w:rsidRPr="005F4E3E">
        <w:rPr>
          <w:rFonts w:ascii="Arial" w:hAnsi="Arial" w:cs="Arial"/>
          <w:bCs/>
          <w:sz w:val="20"/>
          <w:szCs w:val="20"/>
        </w:rPr>
        <w:t>Τον προϋπολογισμό  του Δήμου που είναι ενταγμένο το «ΟΛΟΚΛΗΡΩΣΗ ΑΠΟΧΕΤΕΥΤΙΚΩΝ ΔΙΚΤΥΩΝ Δ.Ε ΛΕΥΚΑΔΑΣ», με προϋπολογισμό 11.610.967,74 € χωρίς ΦΠΑ</w:t>
      </w:r>
      <w:r w:rsidRPr="005F4E3E">
        <w:rPr>
          <w:rFonts w:ascii="Arial" w:hAnsi="Arial" w:cs="Arial"/>
          <w:b/>
          <w:sz w:val="20"/>
          <w:szCs w:val="20"/>
        </w:rPr>
        <w:t xml:space="preserve"> </w:t>
      </w:r>
      <w:r w:rsidRPr="005F4E3E">
        <w:rPr>
          <w:rFonts w:ascii="Arial" w:hAnsi="Arial" w:cs="Arial"/>
          <w:bCs/>
          <w:sz w:val="20"/>
          <w:szCs w:val="20"/>
        </w:rPr>
        <w:t>και συγκεκριμένα στον ΚΑ: 63-7341.031 με το ποσό  των 11.610.967,74 € χωρίς ΦΠΑ</w:t>
      </w:r>
      <w:r w:rsidRPr="005F4E3E">
        <w:rPr>
          <w:rFonts w:ascii="Arial" w:hAnsi="Arial" w:cs="Arial"/>
          <w:b/>
          <w:sz w:val="20"/>
          <w:szCs w:val="20"/>
        </w:rPr>
        <w:t xml:space="preserve"> </w:t>
      </w:r>
      <w:r w:rsidRPr="005F4E3E">
        <w:rPr>
          <w:rFonts w:ascii="Arial" w:hAnsi="Arial" w:cs="Arial"/>
          <w:bCs/>
          <w:sz w:val="20"/>
          <w:szCs w:val="20"/>
        </w:rPr>
        <w:t>€ από ΥΠΕΝ - ΤΑΜΕΙΟ ΑΝΑΚΑΜΨΗΣ &amp; ΑΝΘΕΚΤΙΚΟΤΗΤΑΣ.</w:t>
      </w:r>
    </w:p>
    <w:p w:rsidR="00F438E0" w:rsidRPr="005F4E3E" w:rsidRDefault="00F438E0" w:rsidP="005F4E3E">
      <w:pPr>
        <w:pStyle w:val="af"/>
        <w:numPr>
          <w:ilvl w:val="0"/>
          <w:numId w:val="40"/>
        </w:numPr>
        <w:spacing w:after="0" w:line="240" w:lineRule="auto"/>
        <w:ind w:left="0" w:firstLine="0"/>
        <w:jc w:val="both"/>
        <w:outlineLvl w:val="0"/>
        <w:rPr>
          <w:rFonts w:ascii="Arial" w:hAnsi="Arial" w:cs="Arial"/>
          <w:b/>
          <w:bCs/>
          <w:sz w:val="20"/>
          <w:szCs w:val="20"/>
        </w:rPr>
      </w:pPr>
      <w:r w:rsidRPr="005F4E3E">
        <w:rPr>
          <w:rFonts w:ascii="Arial" w:hAnsi="Arial" w:cs="Arial"/>
          <w:sz w:val="20"/>
          <w:szCs w:val="20"/>
        </w:rPr>
        <w:lastRenderedPageBreak/>
        <w:t>Την αριθ. 221/2022 μελέτη του έργου, η οποία εγκρίθηκε με την αριθ. 233/2023 απόφαση Οικονομικής Επιτροπής.</w:t>
      </w:r>
    </w:p>
    <w:p w:rsidR="00F438E0" w:rsidRPr="005F4E3E" w:rsidRDefault="00F438E0" w:rsidP="005F4E3E">
      <w:pPr>
        <w:pStyle w:val="af"/>
        <w:numPr>
          <w:ilvl w:val="0"/>
          <w:numId w:val="40"/>
        </w:numPr>
        <w:spacing w:after="0" w:line="240" w:lineRule="auto"/>
        <w:ind w:left="0" w:firstLine="0"/>
        <w:jc w:val="both"/>
        <w:outlineLvl w:val="0"/>
        <w:rPr>
          <w:rFonts w:ascii="Arial" w:hAnsi="Arial" w:cs="Arial"/>
          <w:bCs/>
          <w:sz w:val="20"/>
          <w:szCs w:val="20"/>
        </w:rPr>
      </w:pPr>
      <w:r w:rsidRPr="005F4E3E">
        <w:rPr>
          <w:rFonts w:ascii="Arial" w:hAnsi="Arial" w:cs="Arial"/>
          <w:bCs/>
          <w:sz w:val="20"/>
          <w:szCs w:val="20"/>
        </w:rPr>
        <w:t>Το υπ' αριθ. 1140/21-06-2023 εσωτερικό πρωτόκολλο τεκμηριωμένο αίτημα του Δημάρχου με ΑΔΑΜ:23</w:t>
      </w:r>
      <w:r w:rsidRPr="005F4E3E">
        <w:rPr>
          <w:rFonts w:ascii="Arial" w:hAnsi="Arial" w:cs="Arial"/>
          <w:bCs/>
          <w:sz w:val="20"/>
          <w:szCs w:val="20"/>
          <w:lang w:val="en-US"/>
        </w:rPr>
        <w:t>REQ</w:t>
      </w:r>
      <w:r w:rsidRPr="005F4E3E">
        <w:rPr>
          <w:rFonts w:ascii="Arial" w:hAnsi="Arial" w:cs="Arial"/>
          <w:bCs/>
          <w:sz w:val="20"/>
          <w:szCs w:val="20"/>
        </w:rPr>
        <w:t>012928544 2023-06-22 για διενέργεια Δημοπρασίας  για ανάθεση του έργου «ΟΛΟΚΛΗΡΩΣΗ ΑΠΟΧΕΤΕΥΤΙΚΩΝ ΔΙΚΤΥΩΝ Δ.Ε ΛΕΥΚΑΔΑΣ», με προϋπολογισμό 11.610.967,74 € χωρίς ΦΠΑ</w:t>
      </w:r>
      <w:r w:rsidRPr="005F4E3E">
        <w:rPr>
          <w:rFonts w:ascii="Arial" w:hAnsi="Arial" w:cs="Arial"/>
          <w:b/>
          <w:sz w:val="20"/>
          <w:szCs w:val="20"/>
        </w:rPr>
        <w:t>.</w:t>
      </w:r>
    </w:p>
    <w:p w:rsidR="00F438E0" w:rsidRPr="005F4E3E" w:rsidRDefault="00F438E0" w:rsidP="005F4E3E">
      <w:pPr>
        <w:pStyle w:val="af"/>
        <w:numPr>
          <w:ilvl w:val="0"/>
          <w:numId w:val="40"/>
        </w:numPr>
        <w:spacing w:after="0" w:line="240" w:lineRule="auto"/>
        <w:ind w:left="0" w:firstLine="0"/>
        <w:jc w:val="both"/>
        <w:outlineLvl w:val="0"/>
        <w:rPr>
          <w:rFonts w:ascii="Arial" w:hAnsi="Arial" w:cs="Arial"/>
          <w:bCs/>
          <w:sz w:val="20"/>
          <w:szCs w:val="20"/>
        </w:rPr>
      </w:pPr>
      <w:r w:rsidRPr="005F4E3E">
        <w:rPr>
          <w:rFonts w:ascii="Arial" w:hAnsi="Arial" w:cs="Arial"/>
          <w:bCs/>
          <w:sz w:val="20"/>
          <w:szCs w:val="20"/>
        </w:rPr>
        <w:t xml:space="preserve">Την αριθ. 15288/22-06-2023 απόφαση Δημάρχου ανάληψης υποχρέωσης  με ΑΔΑ: </w:t>
      </w:r>
      <w:r w:rsidRPr="005F4E3E">
        <w:rPr>
          <w:rFonts w:ascii="Arial" w:hAnsi="Arial" w:cs="Arial"/>
          <w:sz w:val="20"/>
          <w:szCs w:val="20"/>
          <w:lang w:bidi="en-US"/>
        </w:rPr>
        <w:t xml:space="preserve">9ΒΓ4ΩΛΙ-ΖΝ0 </w:t>
      </w:r>
      <w:r w:rsidRPr="005F4E3E">
        <w:rPr>
          <w:rFonts w:ascii="Arial" w:hAnsi="Arial" w:cs="Arial"/>
          <w:bCs/>
          <w:sz w:val="20"/>
          <w:szCs w:val="20"/>
        </w:rPr>
        <w:t>που καταχωρήθηκε με α/α  Α/870 στο Μητρώο Δεσμεύσεων.</w:t>
      </w:r>
    </w:p>
    <w:p w:rsidR="00F438E0" w:rsidRPr="005F4E3E" w:rsidRDefault="00F438E0" w:rsidP="005F4E3E">
      <w:pPr>
        <w:pStyle w:val="af"/>
        <w:numPr>
          <w:ilvl w:val="0"/>
          <w:numId w:val="40"/>
        </w:numPr>
        <w:spacing w:after="0" w:line="240" w:lineRule="auto"/>
        <w:ind w:left="0" w:firstLine="0"/>
        <w:jc w:val="both"/>
        <w:rPr>
          <w:rFonts w:ascii="Arial" w:hAnsi="Arial" w:cs="Arial"/>
          <w:sz w:val="20"/>
          <w:szCs w:val="20"/>
        </w:rPr>
      </w:pPr>
      <w:r w:rsidRPr="005F4E3E">
        <w:rPr>
          <w:rFonts w:ascii="Arial" w:hAnsi="Arial" w:cs="Arial"/>
          <w:sz w:val="20"/>
          <w:szCs w:val="20"/>
        </w:rPr>
        <w:t xml:space="preserve"> Το έργο </w:t>
      </w:r>
      <w:r w:rsidRPr="005F4E3E">
        <w:rPr>
          <w:rFonts w:ascii="Arial" w:hAnsi="Arial" w:cs="Arial"/>
          <w:bCs/>
          <w:sz w:val="20"/>
          <w:szCs w:val="20"/>
        </w:rPr>
        <w:t>«ΟΛΟΚΛΗΡΩΣΗ ΑΠΟΧΕΤΕΥΤΙΚΩΝ ΔΙΚΤΥΩΝ Δ.Ε ΛΕΥΚΑΔΑΣ», με προϋπολογισμό 11.610.967,74 € χωρίς ΦΠΑ</w:t>
      </w:r>
      <w:r w:rsidRPr="005F4E3E">
        <w:rPr>
          <w:rFonts w:ascii="Arial" w:hAnsi="Arial" w:cs="Arial"/>
          <w:sz w:val="20"/>
          <w:szCs w:val="20"/>
        </w:rPr>
        <w:t xml:space="preserve"> χρηματοδοτείται από </w:t>
      </w:r>
      <w:r w:rsidRPr="005F4E3E">
        <w:rPr>
          <w:rFonts w:ascii="Arial" w:hAnsi="Arial" w:cs="Arial"/>
          <w:bCs/>
          <w:sz w:val="20"/>
          <w:szCs w:val="20"/>
        </w:rPr>
        <w:t>ΥΠΕΝ - ΤΑΜΕΙΟ ΑΝΑΚΑΜΨΗΣ &amp; ΑΝΘΕΚΤΙΚΟΤΗΤΑΣ.</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bCs/>
          <w:sz w:val="20"/>
          <w:szCs w:val="20"/>
        </w:rPr>
        <w:t>Την αριθ. 251/2023 απόφαση Ο.Ε</w:t>
      </w:r>
      <w:r w:rsidRPr="005F4E3E">
        <w:rPr>
          <w:rFonts w:ascii="Arial" w:hAnsi="Arial" w:cs="Arial"/>
          <w:sz w:val="20"/>
          <w:szCs w:val="20"/>
        </w:rPr>
        <w:t xml:space="preserve"> με την οποία εγκρίθηκαν οι όροι διακήρυξης και καθορίσθηκε ημερομηνία δημοπράτηση του έργου.</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Την Διακήρυξη με ΑΔΑΜ 23</w:t>
      </w:r>
      <w:r w:rsidRPr="005F4E3E">
        <w:rPr>
          <w:rFonts w:ascii="Arial" w:hAnsi="Arial" w:cs="Arial"/>
          <w:sz w:val="20"/>
          <w:szCs w:val="20"/>
          <w:lang w:val="en-US"/>
        </w:rPr>
        <w:t>PROC</w:t>
      </w:r>
      <w:r w:rsidRPr="005F4E3E">
        <w:rPr>
          <w:rFonts w:ascii="Arial" w:hAnsi="Arial" w:cs="Arial"/>
          <w:sz w:val="20"/>
          <w:szCs w:val="20"/>
        </w:rPr>
        <w:t>013072752 2023-07-23.</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Την νομιμότητα των εγγυητικών επιστολών συμμετοχής των οικονομικών φορέων.</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bCs/>
          <w:sz w:val="20"/>
          <w:szCs w:val="20"/>
        </w:rPr>
        <w:t>Το από 30-11-2023 ηλεκτρονικά υπογεγραμμένο πρακτικό αποσφράγισης και αξιολόγησης προσφορών  της επιτροπής</w:t>
      </w:r>
      <w:r w:rsidRPr="005F4E3E">
        <w:rPr>
          <w:rFonts w:ascii="Arial" w:hAnsi="Arial" w:cs="Arial"/>
          <w:bCs/>
          <w:spacing w:val="58"/>
          <w:sz w:val="20"/>
          <w:szCs w:val="20"/>
        </w:rPr>
        <w:t xml:space="preserve"> </w:t>
      </w:r>
      <w:r w:rsidRPr="005F4E3E">
        <w:rPr>
          <w:rFonts w:ascii="Arial" w:hAnsi="Arial" w:cs="Arial"/>
          <w:sz w:val="20"/>
          <w:szCs w:val="20"/>
        </w:rPr>
        <w:t>διαγωνισμού του έργου «ΟΛΟΚΛΗΡΩΣΗ ΑΠΟΧΕΤΕΥΤΙΚΩΝ ΔΙΚΤΥΩΝ Δ.Ε ΛΕΥΚΑΔΑΣ», με προϋπολογισμό 11.610.967,74 € χωρίς ΦΠΑ, με Α/Α  συστήματος 202018.</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bCs/>
          <w:sz w:val="20"/>
          <w:szCs w:val="20"/>
        </w:rPr>
        <w:t>Την αρ. 430/2023 απόφαση Ο.Ε</w:t>
      </w:r>
      <w:r w:rsidRPr="005F4E3E">
        <w:rPr>
          <w:rFonts w:ascii="Arial" w:hAnsi="Arial" w:cs="Arial"/>
          <w:sz w:val="20"/>
          <w:szCs w:val="20"/>
        </w:rPr>
        <w:t xml:space="preserve"> με την οποία εγκρίθηκε το πρακτικό διαγωνισμού του έργο.</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Την αρ.19663/24-8-2023 πρόσκληση εξακρίβωσης κόστους προς την εταιρεία 3Κ Τεχνική Α.Ε.</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Την αρ.19664/24-8-2023 πρόσκληση εξακρίβωσης κόστους προς την εταιρεία ΤΕΔΡΑ</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Μέσω της ηλεκτρονικής αλληλογραφίας του συστήματος, απεστάλησαν εμπρόθεσμα οι</w:t>
      </w:r>
      <w:r w:rsidRPr="005F4E3E">
        <w:rPr>
          <w:rFonts w:ascii="Arial" w:hAnsi="Arial" w:cs="Arial"/>
          <w:bCs/>
          <w:sz w:val="20"/>
          <w:szCs w:val="20"/>
        </w:rPr>
        <w:t xml:space="preserve"> </w:t>
      </w:r>
      <w:r w:rsidRPr="005F4E3E">
        <w:rPr>
          <w:rFonts w:ascii="Arial" w:hAnsi="Arial" w:cs="Arial"/>
          <w:sz w:val="20"/>
          <w:szCs w:val="20"/>
        </w:rPr>
        <w:t>εκθέσεις τεκμηρίωσης κόστους, στις 11-09-2023 από τον πρώτο διαγωνιζόμενο και στις 13-09-2023 από τον</w:t>
      </w:r>
      <w:r w:rsidRPr="005F4E3E">
        <w:rPr>
          <w:rFonts w:ascii="Arial" w:hAnsi="Arial" w:cs="Arial"/>
          <w:bCs/>
          <w:sz w:val="20"/>
          <w:szCs w:val="20"/>
        </w:rPr>
        <w:t xml:space="preserve"> </w:t>
      </w:r>
      <w:r w:rsidRPr="005F4E3E">
        <w:rPr>
          <w:rFonts w:ascii="Arial" w:hAnsi="Arial" w:cs="Arial"/>
          <w:sz w:val="20"/>
          <w:szCs w:val="20"/>
        </w:rPr>
        <w:t>δεύτερο</w:t>
      </w:r>
    </w:p>
    <w:p w:rsidR="00F438E0" w:rsidRPr="005F4E3E" w:rsidRDefault="00F438E0" w:rsidP="005F4E3E">
      <w:pPr>
        <w:pStyle w:val="af"/>
        <w:numPr>
          <w:ilvl w:val="0"/>
          <w:numId w:val="40"/>
        </w:numPr>
        <w:spacing w:after="0" w:line="240" w:lineRule="auto"/>
        <w:ind w:left="0" w:firstLine="0"/>
        <w:rPr>
          <w:rFonts w:ascii="Arial" w:hAnsi="Arial" w:cs="Arial"/>
          <w:sz w:val="20"/>
          <w:szCs w:val="20"/>
        </w:rPr>
      </w:pPr>
      <w:r w:rsidRPr="005F4E3E">
        <w:rPr>
          <w:rFonts w:ascii="Arial" w:hAnsi="Arial" w:cs="Arial"/>
          <w:sz w:val="20"/>
          <w:szCs w:val="20"/>
        </w:rPr>
        <w:t xml:space="preserve">Το από 05/11/2025 πρακτικό επιτροπής διενέργειας διαγωνισμού και εξακρίβωσης κόστους, </w:t>
      </w:r>
      <w:r w:rsidRPr="005F4E3E">
        <w:rPr>
          <w:rFonts w:ascii="Arial" w:hAnsi="Arial" w:cs="Arial"/>
          <w:bCs/>
          <w:sz w:val="20"/>
          <w:szCs w:val="20"/>
        </w:rPr>
        <w:t>ηλεκτρονικά υπογεγραμμένο στις 06-11-2025 της επιτροπής</w:t>
      </w:r>
      <w:r w:rsidRPr="005F4E3E">
        <w:rPr>
          <w:rFonts w:ascii="Arial" w:hAnsi="Arial" w:cs="Arial"/>
          <w:bCs/>
          <w:spacing w:val="58"/>
          <w:sz w:val="20"/>
          <w:szCs w:val="20"/>
        </w:rPr>
        <w:t xml:space="preserve"> </w:t>
      </w:r>
      <w:r w:rsidRPr="005F4E3E">
        <w:rPr>
          <w:rFonts w:ascii="Arial" w:hAnsi="Arial" w:cs="Arial"/>
          <w:sz w:val="20"/>
          <w:szCs w:val="20"/>
        </w:rPr>
        <w:t>διαγωνισμού του έργου «ΟΛΟΚΛΗΡΩΣΗ ΑΠΟΧΕΤΕΥΤΙΚΩΝ ΔΙΚΤΥΩΝ Δ.Ε ΛΕΥΚΑΔΑΣ», με προϋπολογισμό 11.610.967,74 € χωρίς ΦΠΑ, με Α/Α συστήματος 202018,το οποίο επισυνάπτουμε και έχει ως εξής :</w:t>
      </w:r>
    </w:p>
    <w:p w:rsidR="00F438E0" w:rsidRPr="005F4E3E" w:rsidRDefault="00F438E0" w:rsidP="005F4E3E">
      <w:pPr>
        <w:rPr>
          <w:rFonts w:ascii="Arial" w:hAnsi="Arial" w:cs="Arial"/>
          <w:sz w:val="20"/>
          <w:szCs w:val="20"/>
        </w:rPr>
      </w:pPr>
    </w:p>
    <w:p w:rsidR="00F438E0" w:rsidRPr="005F4E3E" w:rsidRDefault="00F438E0" w:rsidP="005F4E3E">
      <w:pPr>
        <w:ind w:left="426"/>
        <w:rPr>
          <w:rFonts w:ascii="Arial" w:hAnsi="Arial" w:cs="Arial"/>
          <w:sz w:val="20"/>
          <w:szCs w:val="20"/>
        </w:rPr>
      </w:pPr>
    </w:p>
    <w:p w:rsidR="00F438E0" w:rsidRPr="005F4E3E" w:rsidRDefault="005F4E3E" w:rsidP="005F4E3E">
      <w:pPr>
        <w:ind w:right="486"/>
        <w:rPr>
          <w:rFonts w:ascii="Arial" w:hAnsi="Arial" w:cs="Arial"/>
          <w:b/>
          <w:sz w:val="20"/>
          <w:szCs w:val="20"/>
        </w:rPr>
      </w:pPr>
      <w:r w:rsidRPr="005F4E3E">
        <w:rPr>
          <w:rFonts w:ascii="Arial" w:hAnsi="Arial" w:cs="Arial"/>
          <w:b/>
          <w:sz w:val="20"/>
          <w:szCs w:val="20"/>
        </w:rPr>
        <w:t>ΕΛΛΗΝΙΚΗ ΔΗΜΟΚΡΑΤΙΑ</w:t>
      </w:r>
      <w:r w:rsidRPr="005F4E3E">
        <w:rPr>
          <w:rFonts w:ascii="Arial" w:hAnsi="Arial" w:cs="Arial"/>
          <w:b/>
          <w:sz w:val="20"/>
          <w:szCs w:val="20"/>
        </w:rPr>
        <w:tab/>
      </w:r>
      <w:r w:rsidRPr="005F4E3E">
        <w:rPr>
          <w:rFonts w:ascii="Arial" w:hAnsi="Arial" w:cs="Arial"/>
          <w:b/>
          <w:sz w:val="20"/>
          <w:szCs w:val="20"/>
        </w:rPr>
        <w:tab/>
      </w:r>
      <w:r w:rsidRPr="005F4E3E">
        <w:rPr>
          <w:rFonts w:ascii="Arial" w:hAnsi="Arial" w:cs="Arial"/>
          <w:b/>
          <w:sz w:val="20"/>
          <w:szCs w:val="20"/>
        </w:rPr>
        <w:tab/>
      </w:r>
      <w:r w:rsidRPr="005F4E3E">
        <w:rPr>
          <w:rFonts w:ascii="Arial" w:hAnsi="Arial" w:cs="Arial"/>
          <w:b/>
          <w:sz w:val="20"/>
          <w:szCs w:val="20"/>
        </w:rPr>
        <w:tab/>
        <w:t>ΕΠΙΤΡΟΠΗ ΔΙΕΝΕΡΓΕΙΑΣ ΔΙΑΓΩΝΙΣΜΟΥ</w:t>
      </w:r>
    </w:p>
    <w:p w:rsidR="005F4E3E" w:rsidRPr="005F4E3E" w:rsidRDefault="005F4E3E" w:rsidP="005F4E3E">
      <w:pPr>
        <w:ind w:right="-1"/>
        <w:rPr>
          <w:rFonts w:ascii="Arial" w:hAnsi="Arial" w:cs="Arial"/>
          <w:b/>
          <w:sz w:val="20"/>
          <w:szCs w:val="20"/>
        </w:rPr>
      </w:pPr>
      <w:r w:rsidRPr="005F4E3E">
        <w:rPr>
          <w:rFonts w:ascii="Arial" w:hAnsi="Arial" w:cs="Arial"/>
          <w:b/>
          <w:sz w:val="20"/>
          <w:szCs w:val="20"/>
        </w:rPr>
        <w:t>ΔΗΜΟΣ ΛΕΥΚΑΔΑΣ</w:t>
      </w:r>
      <w:r w:rsidRPr="005F4E3E">
        <w:rPr>
          <w:rFonts w:ascii="Arial" w:hAnsi="Arial" w:cs="Arial"/>
          <w:b/>
          <w:sz w:val="20"/>
          <w:szCs w:val="20"/>
        </w:rPr>
        <w:tab/>
      </w:r>
      <w:r w:rsidRPr="005F4E3E">
        <w:rPr>
          <w:rFonts w:ascii="Arial" w:hAnsi="Arial" w:cs="Arial"/>
          <w:b/>
          <w:sz w:val="20"/>
          <w:szCs w:val="20"/>
        </w:rPr>
        <w:tab/>
      </w:r>
      <w:r w:rsidRPr="005F4E3E">
        <w:rPr>
          <w:rFonts w:ascii="Arial" w:hAnsi="Arial" w:cs="Arial"/>
          <w:b/>
          <w:sz w:val="20"/>
          <w:szCs w:val="20"/>
        </w:rPr>
        <w:tab/>
      </w:r>
      <w:r w:rsidRPr="005F4E3E">
        <w:rPr>
          <w:rFonts w:ascii="Arial" w:hAnsi="Arial" w:cs="Arial"/>
          <w:b/>
          <w:sz w:val="20"/>
          <w:szCs w:val="20"/>
        </w:rPr>
        <w:tab/>
      </w:r>
      <w:r w:rsidRPr="005F4E3E">
        <w:rPr>
          <w:rFonts w:ascii="Arial" w:hAnsi="Arial" w:cs="Arial"/>
          <w:b/>
          <w:sz w:val="20"/>
          <w:szCs w:val="20"/>
        </w:rPr>
        <w:tab/>
        <w:t xml:space="preserve">    &amp; ΑΞΙΟΛΟΓΗΣΗΣ ΠΡΟΣΦΟΡΩΝ</w:t>
      </w:r>
    </w:p>
    <w:p w:rsidR="005F4E3E" w:rsidRPr="005F4E3E" w:rsidRDefault="005F4E3E" w:rsidP="005F4E3E">
      <w:pPr>
        <w:ind w:right="-1"/>
        <w:rPr>
          <w:rFonts w:ascii="Arial" w:hAnsi="Arial" w:cs="Arial"/>
          <w:b/>
          <w:sz w:val="20"/>
          <w:szCs w:val="20"/>
        </w:rPr>
      </w:pPr>
      <w:r w:rsidRPr="005F4E3E">
        <w:rPr>
          <w:rFonts w:ascii="Arial" w:hAnsi="Arial" w:cs="Arial"/>
          <w:b/>
          <w:sz w:val="20"/>
          <w:szCs w:val="20"/>
        </w:rPr>
        <w:t xml:space="preserve">Δ/ΝΣΗ ΤΕΧΝΙΚΩΝ ΥΠΗΡΕΣΙΩΝ                                         Διακήρυξη αριθμ. 16771/12-07-2023 </w:t>
      </w:r>
    </w:p>
    <w:p w:rsidR="005F4E3E" w:rsidRPr="005F4E3E" w:rsidRDefault="005F4E3E" w:rsidP="005F4E3E">
      <w:pPr>
        <w:ind w:right="-1"/>
        <w:rPr>
          <w:rFonts w:ascii="Arial" w:hAnsi="Arial" w:cs="Arial"/>
          <w:sz w:val="20"/>
          <w:szCs w:val="20"/>
        </w:rPr>
      </w:pPr>
    </w:p>
    <w:p w:rsidR="00F438E0" w:rsidRPr="005F4E3E" w:rsidRDefault="00F438E0" w:rsidP="005F4E3E">
      <w:pPr>
        <w:ind w:right="-1"/>
        <w:jc w:val="center"/>
        <w:rPr>
          <w:rFonts w:ascii="Arial" w:hAnsi="Arial" w:cs="Arial"/>
          <w:b/>
          <w:sz w:val="20"/>
          <w:szCs w:val="20"/>
        </w:rPr>
      </w:pPr>
      <w:r w:rsidRPr="005F4E3E">
        <w:rPr>
          <w:rFonts w:ascii="Arial" w:hAnsi="Arial" w:cs="Arial"/>
          <w:b/>
          <w:sz w:val="20"/>
          <w:szCs w:val="20"/>
        </w:rPr>
        <w:t>2</w:t>
      </w:r>
      <w:r w:rsidRPr="005F4E3E">
        <w:rPr>
          <w:rFonts w:ascii="Arial" w:hAnsi="Arial" w:cs="Arial"/>
          <w:b/>
          <w:sz w:val="20"/>
          <w:szCs w:val="20"/>
          <w:vertAlign w:val="superscript"/>
        </w:rPr>
        <w:t>ο</w:t>
      </w:r>
      <w:r w:rsidRPr="005F4E3E">
        <w:rPr>
          <w:rFonts w:ascii="Arial" w:hAnsi="Arial" w:cs="Arial"/>
          <w:b/>
          <w:sz w:val="20"/>
          <w:szCs w:val="20"/>
        </w:rPr>
        <w:t xml:space="preserve"> Πρακτικό</w:t>
      </w:r>
    </w:p>
    <w:p w:rsidR="00F438E0" w:rsidRPr="005F4E3E" w:rsidRDefault="00F438E0" w:rsidP="005F4E3E">
      <w:pPr>
        <w:tabs>
          <w:tab w:val="left" w:pos="11977"/>
          <w:tab w:val="left" w:pos="12119"/>
        </w:tabs>
        <w:jc w:val="center"/>
        <w:rPr>
          <w:rFonts w:ascii="Arial" w:hAnsi="Arial" w:cs="Arial"/>
          <w:b/>
          <w:bCs/>
          <w:sz w:val="20"/>
          <w:szCs w:val="20"/>
        </w:rPr>
      </w:pPr>
      <w:r w:rsidRPr="005F4E3E">
        <w:rPr>
          <w:rFonts w:ascii="Arial" w:hAnsi="Arial" w:cs="Arial"/>
          <w:b/>
          <w:bCs/>
          <w:sz w:val="20"/>
          <w:szCs w:val="20"/>
        </w:rPr>
        <w:t>Επιτροπής διενέργειας διαγωνισμού και εξακρίβωσης κόστους</w:t>
      </w:r>
    </w:p>
    <w:p w:rsidR="00F438E0" w:rsidRPr="005F4E3E" w:rsidRDefault="00F438E0" w:rsidP="005F4E3E">
      <w:pPr>
        <w:tabs>
          <w:tab w:val="left" w:pos="11977"/>
          <w:tab w:val="left" w:pos="12119"/>
        </w:tabs>
        <w:jc w:val="center"/>
        <w:rPr>
          <w:rFonts w:ascii="Arial" w:hAnsi="Arial" w:cs="Arial"/>
          <w:b/>
          <w:iCs/>
          <w:sz w:val="20"/>
          <w:szCs w:val="20"/>
        </w:rPr>
      </w:pPr>
    </w:p>
    <w:p w:rsidR="00F438E0" w:rsidRPr="005F4E3E" w:rsidRDefault="005F4E3E" w:rsidP="005F4E3E">
      <w:pPr>
        <w:jc w:val="both"/>
        <w:rPr>
          <w:rFonts w:ascii="Arial" w:hAnsi="Arial" w:cs="Arial"/>
          <w:bCs/>
          <w:sz w:val="20"/>
          <w:szCs w:val="20"/>
        </w:rPr>
      </w:pPr>
      <w:r w:rsidRPr="005F4E3E">
        <w:rPr>
          <w:rFonts w:ascii="Arial" w:hAnsi="Arial" w:cs="Arial"/>
          <w:sz w:val="20"/>
          <w:szCs w:val="20"/>
        </w:rPr>
        <w:tab/>
      </w:r>
      <w:r w:rsidR="00F438E0" w:rsidRPr="005F4E3E">
        <w:rPr>
          <w:rFonts w:ascii="Arial" w:hAnsi="Arial" w:cs="Arial"/>
          <w:sz w:val="20"/>
          <w:szCs w:val="20"/>
        </w:rPr>
        <w:t xml:space="preserve">Στη Λευκάδα σήμερα τετάρτη 05 Νοεμβρίου 2025 και ώρα 10.00 π.μ., συνεδρίασε η Επιτροπή διενέργειας διαγωνισμού και αξιολόγησης προσφορών </w:t>
      </w:r>
      <w:r w:rsidR="00F438E0" w:rsidRPr="005F4E3E">
        <w:rPr>
          <w:rFonts w:ascii="Arial" w:hAnsi="Arial" w:cs="Arial"/>
          <w:bCs/>
          <w:sz w:val="20"/>
          <w:szCs w:val="20"/>
        </w:rPr>
        <w:t>η οποία</w:t>
      </w:r>
      <w:r w:rsidR="00F438E0" w:rsidRPr="005F4E3E">
        <w:rPr>
          <w:rFonts w:ascii="Arial" w:hAnsi="Arial" w:cs="Arial"/>
          <w:sz w:val="20"/>
          <w:szCs w:val="20"/>
        </w:rPr>
        <w:t xml:space="preserve"> συστάθηκε με την 252/2023 (ΑΔΑ: 66Α7ΩΛΙ-ΨΒΜ) απόφαση Ο.Ε. του Δήμου Λευκάδος και αφορά τον ηλεκτρονικό ανοιχτό </w:t>
      </w:r>
      <w:r w:rsidR="00F438E0" w:rsidRPr="005F4E3E">
        <w:rPr>
          <w:rFonts w:ascii="Arial" w:hAnsi="Arial" w:cs="Arial"/>
          <w:bCs/>
          <w:sz w:val="20"/>
          <w:szCs w:val="20"/>
        </w:rPr>
        <w:t xml:space="preserve">διαγωνισμό </w:t>
      </w:r>
      <w:r w:rsidR="00F438E0" w:rsidRPr="005F4E3E">
        <w:rPr>
          <w:rFonts w:ascii="Arial" w:hAnsi="Arial" w:cs="Arial"/>
          <w:sz w:val="20"/>
          <w:szCs w:val="20"/>
        </w:rPr>
        <w:t>του έργου «ΟΛΟΚΛΗΡΩΣΗ ΑΠΟΧΕΤΕΥΤΙΚΩΝ ΔΙΚΤΥΩΝ Δ.Ε ΛΕΥΚΑΔΑΣ», με προϋπολογισμό 11.610.967,74</w:t>
      </w:r>
      <w:r w:rsidR="00F438E0" w:rsidRPr="005F4E3E">
        <w:rPr>
          <w:rFonts w:ascii="Arial" w:hAnsi="Arial" w:cs="Arial"/>
          <w:b/>
          <w:sz w:val="20"/>
          <w:szCs w:val="20"/>
        </w:rPr>
        <w:t xml:space="preserve"> </w:t>
      </w:r>
      <w:r w:rsidR="00F438E0" w:rsidRPr="005F4E3E">
        <w:rPr>
          <w:rFonts w:ascii="Arial" w:hAnsi="Arial" w:cs="Arial"/>
          <w:sz w:val="20"/>
          <w:szCs w:val="20"/>
        </w:rPr>
        <w:t>€ χωρίς ΦΠΑ, σύμφωνα με τους όρους της με αριθμ. 16771/12-07-2023 Διακήρυξης</w:t>
      </w:r>
      <w:r w:rsidR="00F438E0" w:rsidRPr="005F4E3E">
        <w:rPr>
          <w:rFonts w:ascii="Arial" w:hAnsi="Arial" w:cs="Arial"/>
          <w:bCs/>
          <w:sz w:val="20"/>
          <w:szCs w:val="20"/>
        </w:rPr>
        <w:t xml:space="preserve">. </w:t>
      </w:r>
    </w:p>
    <w:p w:rsidR="00F438E0" w:rsidRPr="005F4E3E" w:rsidRDefault="00F438E0" w:rsidP="005F4E3E">
      <w:pPr>
        <w:rPr>
          <w:rFonts w:ascii="Arial" w:hAnsi="Arial" w:cs="Arial"/>
          <w:sz w:val="20"/>
          <w:szCs w:val="20"/>
        </w:rPr>
      </w:pPr>
      <w:r w:rsidRPr="005F4E3E">
        <w:rPr>
          <w:rFonts w:ascii="Arial" w:hAnsi="Arial" w:cs="Arial"/>
          <w:sz w:val="20"/>
          <w:szCs w:val="20"/>
        </w:rPr>
        <w:t>Στη συνεδρίαση της Επιτροπής ήταν παρόντες:</w:t>
      </w:r>
    </w:p>
    <w:p w:rsidR="00F438E0" w:rsidRPr="005F4E3E" w:rsidRDefault="00F438E0" w:rsidP="005F4E3E">
      <w:pPr>
        <w:pStyle w:val="af"/>
        <w:numPr>
          <w:ilvl w:val="0"/>
          <w:numId w:val="41"/>
        </w:numPr>
        <w:spacing w:after="0" w:line="240" w:lineRule="auto"/>
        <w:ind w:left="0" w:firstLine="0"/>
        <w:jc w:val="both"/>
        <w:rPr>
          <w:rFonts w:ascii="Arial" w:hAnsi="Arial" w:cs="Arial"/>
          <w:sz w:val="20"/>
          <w:szCs w:val="20"/>
        </w:rPr>
      </w:pPr>
      <w:r w:rsidRPr="005F4E3E">
        <w:rPr>
          <w:rFonts w:ascii="Arial" w:hAnsi="Arial" w:cs="Arial"/>
          <w:sz w:val="20"/>
          <w:szCs w:val="20"/>
        </w:rPr>
        <w:t>Βικτωρία Παπαρίζου, ΠΕ3 Πολιτικών Μηχανικών, υπάλληλος του Δήμου Λευκάδας, τακτικό μέλος, Πρόεδρος</w:t>
      </w:r>
    </w:p>
    <w:p w:rsidR="00F438E0" w:rsidRPr="005F4E3E" w:rsidRDefault="00F438E0" w:rsidP="005F4E3E">
      <w:pPr>
        <w:pStyle w:val="af"/>
        <w:numPr>
          <w:ilvl w:val="0"/>
          <w:numId w:val="41"/>
        </w:numPr>
        <w:spacing w:after="0" w:line="240" w:lineRule="auto"/>
        <w:ind w:left="0" w:firstLine="0"/>
        <w:jc w:val="both"/>
        <w:rPr>
          <w:rFonts w:ascii="Arial" w:hAnsi="Arial" w:cs="Arial"/>
          <w:sz w:val="20"/>
          <w:szCs w:val="20"/>
        </w:rPr>
      </w:pPr>
      <w:r w:rsidRPr="005F4E3E">
        <w:rPr>
          <w:rFonts w:ascii="Arial" w:hAnsi="Arial" w:cs="Arial"/>
          <w:bCs/>
          <w:sz w:val="20"/>
          <w:szCs w:val="20"/>
        </w:rPr>
        <w:t xml:space="preserve">Δημήτριος Βραχνούλας, </w:t>
      </w:r>
      <w:r w:rsidRPr="005F4E3E">
        <w:rPr>
          <w:rFonts w:ascii="Arial" w:hAnsi="Arial" w:cs="Arial"/>
          <w:sz w:val="20"/>
          <w:szCs w:val="20"/>
        </w:rPr>
        <w:t xml:space="preserve">ΠΕ3 Πολιτικών Μηχανικών, υπάλληλος </w:t>
      </w:r>
      <w:r w:rsidRPr="005F4E3E">
        <w:rPr>
          <w:rFonts w:ascii="Arial" w:hAnsi="Arial" w:cs="Arial"/>
          <w:bCs/>
          <w:sz w:val="20"/>
          <w:szCs w:val="20"/>
        </w:rPr>
        <w:t xml:space="preserve"> </w:t>
      </w:r>
      <w:r w:rsidRPr="005F4E3E">
        <w:rPr>
          <w:rFonts w:ascii="Arial" w:hAnsi="Arial" w:cs="Arial"/>
          <w:sz w:val="20"/>
          <w:szCs w:val="20"/>
        </w:rPr>
        <w:t>του Δήμου</w:t>
      </w:r>
      <w:r w:rsidRPr="005F4E3E">
        <w:rPr>
          <w:rFonts w:ascii="Arial" w:hAnsi="Arial" w:cs="Arial"/>
          <w:b/>
          <w:sz w:val="20"/>
          <w:szCs w:val="20"/>
        </w:rPr>
        <w:t xml:space="preserve"> </w:t>
      </w:r>
      <w:r w:rsidRPr="005F4E3E">
        <w:rPr>
          <w:rFonts w:ascii="Arial" w:hAnsi="Arial" w:cs="Arial"/>
          <w:sz w:val="20"/>
          <w:szCs w:val="20"/>
        </w:rPr>
        <w:t>Λευκάδας, τακτικό μέλος</w:t>
      </w:r>
    </w:p>
    <w:p w:rsidR="00F438E0" w:rsidRPr="005F4E3E" w:rsidRDefault="00F438E0" w:rsidP="005F4E3E">
      <w:pPr>
        <w:pStyle w:val="af"/>
        <w:numPr>
          <w:ilvl w:val="0"/>
          <w:numId w:val="41"/>
        </w:numPr>
        <w:spacing w:after="0" w:line="240" w:lineRule="auto"/>
        <w:ind w:left="0" w:firstLine="0"/>
        <w:jc w:val="both"/>
        <w:rPr>
          <w:rFonts w:ascii="Arial" w:hAnsi="Arial" w:cs="Arial"/>
          <w:sz w:val="20"/>
          <w:szCs w:val="20"/>
        </w:rPr>
      </w:pPr>
      <w:r w:rsidRPr="005F4E3E">
        <w:rPr>
          <w:rFonts w:ascii="Arial" w:hAnsi="Arial" w:cs="Arial"/>
          <w:bCs/>
          <w:sz w:val="20"/>
          <w:szCs w:val="20"/>
        </w:rPr>
        <w:t xml:space="preserve">Ζωή Πάντζου, ΠΕ </w:t>
      </w:r>
      <w:r w:rsidRPr="005F4E3E">
        <w:rPr>
          <w:rFonts w:ascii="Arial" w:hAnsi="Arial" w:cs="Arial"/>
          <w:sz w:val="20"/>
          <w:szCs w:val="20"/>
        </w:rPr>
        <w:t>Μηχανικών Παραγωγής &amp; Διοίκησης</w:t>
      </w:r>
      <w:r w:rsidRPr="005F4E3E">
        <w:rPr>
          <w:rFonts w:ascii="Arial" w:hAnsi="Arial" w:cs="Arial"/>
          <w:bCs/>
          <w:sz w:val="20"/>
          <w:szCs w:val="20"/>
        </w:rPr>
        <w:t xml:space="preserve">, </w:t>
      </w:r>
      <w:r w:rsidRPr="005F4E3E">
        <w:rPr>
          <w:rFonts w:ascii="Arial" w:hAnsi="Arial" w:cs="Arial"/>
          <w:sz w:val="20"/>
          <w:szCs w:val="20"/>
        </w:rPr>
        <w:t>υπάλληλος του Δήμου</w:t>
      </w:r>
      <w:r w:rsidRPr="005F4E3E">
        <w:rPr>
          <w:rFonts w:ascii="Arial" w:hAnsi="Arial" w:cs="Arial"/>
          <w:b/>
          <w:sz w:val="20"/>
          <w:szCs w:val="20"/>
        </w:rPr>
        <w:t xml:space="preserve"> </w:t>
      </w:r>
      <w:r w:rsidRPr="005F4E3E">
        <w:rPr>
          <w:rFonts w:ascii="Arial" w:hAnsi="Arial" w:cs="Arial"/>
          <w:sz w:val="20"/>
          <w:szCs w:val="20"/>
        </w:rPr>
        <w:t xml:space="preserve">Λευκάδας </w:t>
      </w:r>
    </w:p>
    <w:p w:rsidR="005F4E3E" w:rsidRPr="005F4E3E" w:rsidRDefault="005F4E3E" w:rsidP="005F4E3E">
      <w:pPr>
        <w:jc w:val="both"/>
        <w:rPr>
          <w:rFonts w:ascii="Arial" w:hAnsi="Arial" w:cs="Arial"/>
          <w:sz w:val="20"/>
          <w:szCs w:val="20"/>
        </w:rPr>
      </w:pPr>
    </w:p>
    <w:p w:rsidR="00F438E0" w:rsidRPr="005F4E3E" w:rsidRDefault="00F438E0" w:rsidP="005F4E3E">
      <w:pPr>
        <w:ind w:firstLine="720"/>
        <w:jc w:val="both"/>
        <w:rPr>
          <w:rFonts w:ascii="Arial" w:hAnsi="Arial" w:cs="Arial"/>
          <w:sz w:val="20"/>
          <w:szCs w:val="20"/>
        </w:rPr>
      </w:pPr>
      <w:r w:rsidRPr="005F4E3E">
        <w:rPr>
          <w:rFonts w:ascii="Arial" w:hAnsi="Arial" w:cs="Arial"/>
          <w:sz w:val="20"/>
          <w:szCs w:val="20"/>
        </w:rPr>
        <w:t>Η Επιτροπή έλαβε υπόψιν της το από  01 Δεκεμβρίου 2023 πρακτικό όπως και την με αριθμό 16771/12-07-2023 Διακήρυξη (</w:t>
      </w:r>
      <w:r w:rsidRPr="005F4E3E">
        <w:rPr>
          <w:rFonts w:ascii="Arial" w:hAnsi="Arial" w:cs="Arial"/>
          <w:iCs/>
          <w:sz w:val="20"/>
          <w:szCs w:val="20"/>
        </w:rPr>
        <w:t xml:space="preserve">ΑΔΑΜ: </w:t>
      </w:r>
      <w:r w:rsidRPr="005F4E3E">
        <w:rPr>
          <w:rFonts w:ascii="Arial" w:hAnsi="Arial" w:cs="Arial"/>
          <w:sz w:val="20"/>
          <w:szCs w:val="20"/>
        </w:rPr>
        <w:t>23PROC013072824 2023-07-13) ηλεκτρονικού ανοιχτού διαγωνισμού μέσω του ΕΣΗΔΗΣ με Α/Α συστήματος 202018.</w:t>
      </w:r>
    </w:p>
    <w:p w:rsidR="005F4E3E" w:rsidRPr="005F4E3E" w:rsidRDefault="005F4E3E" w:rsidP="005F4E3E">
      <w:pPr>
        <w:jc w:val="both"/>
        <w:rPr>
          <w:rFonts w:ascii="Arial" w:hAnsi="Arial" w:cs="Arial"/>
          <w:sz w:val="20"/>
          <w:szCs w:val="20"/>
        </w:rPr>
      </w:pPr>
    </w:p>
    <w:p w:rsidR="00F438E0" w:rsidRPr="005F4E3E" w:rsidRDefault="00F438E0" w:rsidP="005F4E3E">
      <w:pPr>
        <w:ind w:firstLine="720"/>
        <w:jc w:val="both"/>
        <w:rPr>
          <w:rFonts w:ascii="Arial" w:hAnsi="Arial" w:cs="Arial"/>
          <w:sz w:val="20"/>
          <w:szCs w:val="20"/>
        </w:rPr>
      </w:pPr>
      <w:r w:rsidRPr="005F4E3E">
        <w:rPr>
          <w:rFonts w:ascii="Arial" w:hAnsi="Arial" w:cs="Arial"/>
          <w:sz w:val="20"/>
          <w:szCs w:val="20"/>
        </w:rPr>
        <w:t>Σύμφωνα με το άρθρο 4.1 της διακήρυξης ως ασυνήθιστα χαμηλές προσφορές, τεκμαίρονται οικονομικές προσφορές που εμφανίζουν απόκλιση μεγαλύτερη των δέκα (10) ποσοστιαίων μονάδων από τον μέσο όρο του συνόλου των εκπτώσεων των παραδεκτών προσφορών που υποβλήθηκαν. Η αναθέτουσα αρχή δύναται να κρίνει ότι συνιστούν ασυνήθιστα χαμηλές προσφορές και προσφορές με μικρότερη ή καθόλου απόκλιση από το ως άνω όριο. Στις παραπάνω περιπτώσεις, η αναθέτουσα αρχή απαιτεί από τους οικονομικούς φορείς να εξηγήσουν την τιμή ή το κόστος που προτείνουν στην προσφορά τους, εντός αποκλειστικής προθεσμίας είκοσι (20) ημερών από την κοινοποίηση της σχετικής πρόσκλησης, η οποία αποστέλλεται μέσω της λειτουργίας «Επικοινωνία» του υποσυστήματος.</w:t>
      </w:r>
    </w:p>
    <w:p w:rsidR="00F438E0" w:rsidRPr="005F4E3E" w:rsidRDefault="00F438E0" w:rsidP="005F4E3E">
      <w:pPr>
        <w:jc w:val="both"/>
        <w:rPr>
          <w:rFonts w:ascii="Arial" w:eastAsia="Calibri" w:hAnsi="Arial" w:cs="Arial"/>
          <w:bCs/>
          <w:sz w:val="20"/>
          <w:szCs w:val="20"/>
          <w:lang w:eastAsia="en-US"/>
        </w:rPr>
      </w:pPr>
      <w:r w:rsidRPr="005F4E3E">
        <w:rPr>
          <w:rFonts w:ascii="Arial" w:hAnsi="Arial" w:cs="Arial"/>
          <w:sz w:val="20"/>
          <w:szCs w:val="20"/>
        </w:rPr>
        <w:t>Κατόπιν αυτού, συντάχθηκαν και απεστάλησαν οι με αριθμ. πρωτ. 19663/24-08-2023 και 19664/24-08-2023 προσκλήσεις εξακρίβωσης κόστους προς τους «</w:t>
      </w:r>
      <w:r w:rsidRPr="005F4E3E">
        <w:rPr>
          <w:rFonts w:ascii="Arial" w:eastAsia="Calibri" w:hAnsi="Arial" w:cs="Arial"/>
          <w:bCs/>
          <w:sz w:val="20"/>
          <w:szCs w:val="20"/>
          <w:lang w:eastAsia="en-US"/>
        </w:rPr>
        <w:t>3Κ ΤΕΧΝΙΚΗ ΕΜΠΟΡΙΚΗ ΑΝΩΝΥΜΗ ΕΤΑΙΡΕΙΑ</w:t>
      </w:r>
      <w:r w:rsidRPr="005F4E3E">
        <w:rPr>
          <w:rFonts w:ascii="Arial" w:hAnsi="Arial" w:cs="Arial"/>
          <w:sz w:val="20"/>
          <w:szCs w:val="20"/>
        </w:rPr>
        <w:t>» και «</w:t>
      </w:r>
      <w:r w:rsidRPr="005F4E3E">
        <w:rPr>
          <w:rFonts w:ascii="Arial" w:eastAsia="Calibri" w:hAnsi="Arial" w:cs="Arial"/>
          <w:bCs/>
          <w:sz w:val="20"/>
          <w:szCs w:val="20"/>
          <w:lang w:eastAsia="en-US"/>
        </w:rPr>
        <w:t xml:space="preserve">ΤΕΔΡΑ ΑΝΩΝΥΜΟΣ ΤΕΧΝΙΚΗ ΠΕΡΙΒΑΛΟΝΤΙΚΗ ΕΤΑΙΡΙΑ» αντίστοιχα. </w:t>
      </w:r>
      <w:r w:rsidRPr="005F4E3E">
        <w:rPr>
          <w:rFonts w:ascii="Arial" w:hAnsi="Arial" w:cs="Arial"/>
          <w:sz w:val="20"/>
          <w:szCs w:val="20"/>
        </w:rPr>
        <w:t>Στη</w:t>
      </w:r>
      <w:r w:rsidRPr="005F4E3E">
        <w:rPr>
          <w:rFonts w:ascii="Arial" w:eastAsia="Calibri" w:hAnsi="Arial" w:cs="Arial"/>
          <w:bCs/>
          <w:sz w:val="20"/>
          <w:szCs w:val="20"/>
          <w:lang w:eastAsia="en-US"/>
        </w:rPr>
        <w:t xml:space="preserve"> </w:t>
      </w:r>
      <w:r w:rsidRPr="005F4E3E">
        <w:rPr>
          <w:rFonts w:ascii="Arial" w:hAnsi="Arial" w:cs="Arial"/>
          <w:sz w:val="20"/>
          <w:szCs w:val="20"/>
        </w:rPr>
        <w:t>συνέχεια, μέσω της ηλεκτρονικής αλληλογραφίας του συστήματος, απεστάλησαν εμπρόθεσμα οι</w:t>
      </w:r>
      <w:r w:rsidRPr="005F4E3E">
        <w:rPr>
          <w:rFonts w:ascii="Arial" w:eastAsia="Calibri" w:hAnsi="Arial" w:cs="Arial"/>
          <w:bCs/>
          <w:sz w:val="20"/>
          <w:szCs w:val="20"/>
          <w:lang w:eastAsia="en-US"/>
        </w:rPr>
        <w:t xml:space="preserve"> </w:t>
      </w:r>
      <w:r w:rsidRPr="005F4E3E">
        <w:rPr>
          <w:rFonts w:ascii="Arial" w:hAnsi="Arial" w:cs="Arial"/>
          <w:sz w:val="20"/>
          <w:szCs w:val="20"/>
        </w:rPr>
        <w:t>εκθέσεις τεκμηρίωσης κόστους, στις 11-09-2023 από τον πρώτο διαγωνιζόμενο και στις 13-09-2023 από τον</w:t>
      </w:r>
      <w:r w:rsidRPr="005F4E3E">
        <w:rPr>
          <w:rFonts w:ascii="Arial" w:eastAsia="Calibri" w:hAnsi="Arial" w:cs="Arial"/>
          <w:bCs/>
          <w:sz w:val="20"/>
          <w:szCs w:val="20"/>
          <w:lang w:eastAsia="en-US"/>
        </w:rPr>
        <w:t xml:space="preserve"> </w:t>
      </w:r>
      <w:r w:rsidRPr="005F4E3E">
        <w:rPr>
          <w:rFonts w:ascii="Arial" w:hAnsi="Arial" w:cs="Arial"/>
          <w:sz w:val="20"/>
          <w:szCs w:val="20"/>
        </w:rPr>
        <w:t>δεύτερο.</w:t>
      </w:r>
    </w:p>
    <w:p w:rsidR="005F4E3E" w:rsidRPr="005F4E3E" w:rsidRDefault="005F4E3E" w:rsidP="005F4E3E">
      <w:pPr>
        <w:jc w:val="both"/>
        <w:rPr>
          <w:rFonts w:ascii="Arial" w:hAnsi="Arial" w:cs="Arial"/>
          <w:sz w:val="20"/>
          <w:szCs w:val="20"/>
        </w:rPr>
      </w:pPr>
    </w:p>
    <w:p w:rsidR="00F438E0" w:rsidRPr="005F4E3E" w:rsidRDefault="00F438E0" w:rsidP="005F4E3E">
      <w:pPr>
        <w:ind w:firstLine="720"/>
        <w:jc w:val="both"/>
        <w:rPr>
          <w:rFonts w:ascii="Arial" w:hAnsi="Arial" w:cs="Arial"/>
          <w:sz w:val="20"/>
          <w:szCs w:val="20"/>
        </w:rPr>
      </w:pPr>
      <w:r w:rsidRPr="005F4E3E">
        <w:rPr>
          <w:rFonts w:ascii="Arial" w:hAnsi="Arial" w:cs="Arial"/>
          <w:sz w:val="20"/>
          <w:szCs w:val="20"/>
        </w:rPr>
        <w:lastRenderedPageBreak/>
        <w:t>Στη σημερινή συνεδρίασή της η επιτροπή προκειμένου να προβεί στον έλεγχο της αιτιολόγησης κόστους των δυο προαναφερόμενων εταιρειών έλαβε υπόψη της τα κάτωθι:</w:t>
      </w:r>
    </w:p>
    <w:p w:rsidR="00F438E0" w:rsidRPr="005F4E3E" w:rsidRDefault="00F438E0" w:rsidP="005F4E3E">
      <w:pPr>
        <w:pStyle w:val="af"/>
        <w:numPr>
          <w:ilvl w:val="0"/>
          <w:numId w:val="42"/>
        </w:numPr>
        <w:spacing w:after="0" w:line="240" w:lineRule="auto"/>
        <w:ind w:left="0" w:firstLine="0"/>
        <w:rPr>
          <w:rFonts w:ascii="Arial" w:hAnsi="Arial" w:cs="Arial"/>
          <w:sz w:val="20"/>
          <w:szCs w:val="20"/>
        </w:rPr>
      </w:pPr>
      <w:r w:rsidRPr="005F4E3E">
        <w:rPr>
          <w:rFonts w:ascii="Arial" w:hAnsi="Arial" w:cs="Arial"/>
          <w:sz w:val="20"/>
          <w:szCs w:val="20"/>
        </w:rPr>
        <w:t>Τον αποκλεισμό της «</w:t>
      </w:r>
      <w:r w:rsidRPr="005F4E3E">
        <w:rPr>
          <w:rFonts w:ascii="Arial" w:hAnsi="Arial" w:cs="Arial"/>
          <w:bCs/>
          <w:sz w:val="20"/>
          <w:szCs w:val="20"/>
        </w:rPr>
        <w:t>3Κ ΤΕΧΝΙΚΗ ΕΜΠΟΡΙΚΗ ΑΝΩΝΥΜΗ</w:t>
      </w:r>
      <w:r w:rsidRPr="005F4E3E">
        <w:rPr>
          <w:rFonts w:ascii="Arial" w:hAnsi="Arial" w:cs="Arial"/>
          <w:sz w:val="20"/>
          <w:szCs w:val="20"/>
        </w:rPr>
        <w:t xml:space="preserve"> </w:t>
      </w:r>
      <w:r w:rsidRPr="005F4E3E">
        <w:rPr>
          <w:rFonts w:ascii="Arial" w:hAnsi="Arial" w:cs="Arial"/>
          <w:bCs/>
          <w:sz w:val="20"/>
          <w:szCs w:val="20"/>
        </w:rPr>
        <w:t>ΕΤΑΙΡΕΙΑ</w:t>
      </w:r>
      <w:r w:rsidRPr="005F4E3E">
        <w:rPr>
          <w:rFonts w:ascii="Arial" w:hAnsi="Arial" w:cs="Arial"/>
          <w:sz w:val="20"/>
          <w:szCs w:val="20"/>
        </w:rPr>
        <w:t xml:space="preserve">» από τη συμμετοχή της στην παρούσα διαδικασία σύναψης δημόσιας σύμβασης, </w:t>
      </w:r>
      <w:r w:rsidRPr="005F4E3E">
        <w:rPr>
          <w:rFonts w:ascii="Arial" w:hAnsi="Arial" w:cs="Arial"/>
          <w:b/>
          <w:sz w:val="20"/>
          <w:szCs w:val="20"/>
        </w:rPr>
        <w:t>λόγω έκπτωσης.</w:t>
      </w:r>
      <w:r w:rsidRPr="005F4E3E">
        <w:rPr>
          <w:rFonts w:ascii="Arial" w:hAnsi="Arial" w:cs="Arial"/>
          <w:sz w:val="20"/>
          <w:szCs w:val="20"/>
        </w:rPr>
        <w:t xml:space="preserve">  </w:t>
      </w: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sz w:val="20"/>
          <w:szCs w:val="20"/>
        </w:rPr>
        <w:t>Σύμφωνα με το άρθρο 22.Α.4. της διακήρυξης: «Αποκλείεται από τη συμμετοχή στην παρούσα διαδικασία σύναψης δημόσιας σύμβασης προσφέρων σε οποιαδήποτε από τις ακόλουθες καταστάσεις:………</w:t>
      </w: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sz w:val="20"/>
          <w:szCs w:val="20"/>
        </w:rPr>
        <w:t xml:space="preserve">(στ) εάν ο οικονομικός φορέας έχει επιδείξει σοβαρή ή επαναλαμβανόμενη πλημμέλεια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αποζημιώσεις ή άλλες παρόμοιες κυρώσεις, </w:t>
      </w: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sz w:val="20"/>
          <w:szCs w:val="20"/>
        </w:rPr>
        <w:t>(ζ) εάν ο οικονομικός φορέας έχει κριθεί ένοχος εκ προθέσεως σοβαρών απατηλών δηλώσεων, κατά την παροχή των πληροφοριών που απαιτούνται για την εξακρίβωση της απουσίας των λόγων αποκλεισμού ή την πλήρωση των κριτηρίων επιλογής, έχει αποκρύψει τις πληροφορίες αυτές ή δεν είναι σε θέση να προσκομίσει τα δικαιολογητικά που απαιτούνται κατ’ εφαρμογή του άρθρου 79 του ν. 4412/2016, περί Ευρωπαϊκού Ενιαίου Εγγράφου Σύμβασης, καθώς και του άρθρου 23 της παρούσας,….»</w:t>
      </w: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sz w:val="20"/>
          <w:szCs w:val="20"/>
        </w:rPr>
        <w:t xml:space="preserve"> Παραθέτονται</w:t>
      </w:r>
      <w:r w:rsidRPr="005F4E3E">
        <w:rPr>
          <w:rFonts w:ascii="Arial" w:hAnsi="Arial" w:cs="Arial"/>
          <w:sz w:val="20"/>
          <w:szCs w:val="20"/>
          <w:lang w:val="en-US"/>
        </w:rPr>
        <w:t>:</w:t>
      </w:r>
    </w:p>
    <w:p w:rsidR="00F438E0" w:rsidRPr="005F4E3E" w:rsidRDefault="00F438E0" w:rsidP="005F4E3E">
      <w:pPr>
        <w:pStyle w:val="af"/>
        <w:numPr>
          <w:ilvl w:val="0"/>
          <w:numId w:val="45"/>
        </w:numPr>
        <w:spacing w:after="0" w:line="240" w:lineRule="auto"/>
        <w:ind w:left="0" w:firstLine="0"/>
        <w:jc w:val="both"/>
        <w:rPr>
          <w:rFonts w:ascii="Arial" w:hAnsi="Arial" w:cs="Arial"/>
          <w:sz w:val="20"/>
          <w:szCs w:val="20"/>
        </w:rPr>
      </w:pPr>
      <w:r w:rsidRPr="005F4E3E">
        <w:rPr>
          <w:rFonts w:ascii="Arial" w:hAnsi="Arial" w:cs="Arial"/>
          <w:sz w:val="20"/>
          <w:szCs w:val="20"/>
        </w:rPr>
        <w:t xml:space="preserve">Η με αριθμό πρωτ.: Δ.Τ.Ε.821/12-02-2024(ΑΔΑ:9Ω657ΛΞ-83Φ) Απόφαση Περιφέρειας Νοτίου Αιγαίου,  Έκπτωσης Αναδόχου «3Κ ΤΕΧΝΙΚΗ ΑΕ» </w:t>
      </w:r>
    </w:p>
    <w:p w:rsidR="00F438E0" w:rsidRPr="005F4E3E" w:rsidRDefault="00F438E0" w:rsidP="005F4E3E">
      <w:pPr>
        <w:pStyle w:val="af"/>
        <w:numPr>
          <w:ilvl w:val="0"/>
          <w:numId w:val="45"/>
        </w:numPr>
        <w:spacing w:after="0" w:line="240" w:lineRule="auto"/>
        <w:ind w:left="0" w:firstLine="0"/>
        <w:jc w:val="both"/>
        <w:rPr>
          <w:rFonts w:ascii="Arial" w:hAnsi="Arial" w:cs="Arial"/>
          <w:sz w:val="20"/>
          <w:szCs w:val="20"/>
        </w:rPr>
      </w:pPr>
      <w:r w:rsidRPr="005F4E3E">
        <w:rPr>
          <w:rFonts w:ascii="Arial" w:hAnsi="Arial" w:cs="Arial"/>
          <w:sz w:val="20"/>
          <w:szCs w:val="20"/>
        </w:rPr>
        <w:t xml:space="preserve">Η με αριθμό πρωτ.: Δ.Τ.Ε.820/12-02-2024(ΑΔΑ:Ψ2Β17ΛΞ-ΤΕΔ) Απόφαση Περιφέρειας Νοτίου Αιγαίου,  Έκπτωσης Αναδόχου «3Κ ΤΕΧΝΙΚΗ ΑΕ»  </w:t>
      </w:r>
    </w:p>
    <w:p w:rsidR="00F438E0" w:rsidRPr="005F4E3E" w:rsidRDefault="00F438E0" w:rsidP="005F4E3E">
      <w:pPr>
        <w:pStyle w:val="af"/>
        <w:numPr>
          <w:ilvl w:val="0"/>
          <w:numId w:val="45"/>
        </w:numPr>
        <w:spacing w:after="0" w:line="240" w:lineRule="auto"/>
        <w:ind w:left="0" w:firstLine="0"/>
        <w:jc w:val="both"/>
        <w:rPr>
          <w:rFonts w:ascii="Arial" w:hAnsi="Arial" w:cs="Arial"/>
          <w:sz w:val="20"/>
          <w:szCs w:val="20"/>
        </w:rPr>
      </w:pPr>
      <w:r w:rsidRPr="005F4E3E">
        <w:rPr>
          <w:rFonts w:ascii="Arial" w:hAnsi="Arial" w:cs="Arial"/>
          <w:sz w:val="20"/>
          <w:szCs w:val="20"/>
        </w:rPr>
        <w:t xml:space="preserve">Οι με αριθμούς πρωτ.: Α.Π.619272/20-12-2023 και Α.Π. :117831/15-03-2024 Αποφάσεις Διεύθυνσης Αναστήλωσης Βυζαντινών και Μεταβυζαντινών Μνημείων/Τμήμα έργων, Υπουργείου Πολιτισμού, περί Έκπτωσης Αναδόχου «3Κ ΤΕΧΝΙΚΗ ΑΕ»   </w:t>
      </w:r>
    </w:p>
    <w:p w:rsidR="00F438E0" w:rsidRPr="005F4E3E" w:rsidRDefault="00F438E0" w:rsidP="005F4E3E">
      <w:pPr>
        <w:pStyle w:val="af"/>
        <w:numPr>
          <w:ilvl w:val="0"/>
          <w:numId w:val="42"/>
        </w:numPr>
        <w:spacing w:after="0" w:line="240" w:lineRule="auto"/>
        <w:ind w:left="0" w:firstLine="0"/>
        <w:rPr>
          <w:rFonts w:ascii="Arial" w:hAnsi="Arial" w:cs="Arial"/>
          <w:sz w:val="20"/>
          <w:szCs w:val="20"/>
        </w:rPr>
      </w:pPr>
      <w:r w:rsidRPr="005F4E3E">
        <w:rPr>
          <w:rFonts w:ascii="Arial" w:hAnsi="Arial" w:cs="Arial"/>
          <w:sz w:val="20"/>
          <w:szCs w:val="20"/>
        </w:rPr>
        <w:t>Αιτιολόγηση κόστους της «</w:t>
      </w:r>
      <w:r w:rsidRPr="005F4E3E">
        <w:rPr>
          <w:rFonts w:ascii="Arial" w:hAnsi="Arial" w:cs="Arial"/>
          <w:bCs/>
          <w:sz w:val="20"/>
          <w:szCs w:val="20"/>
        </w:rPr>
        <w:t>ΤΕΔΡΑ ΑΝΩΝΥΜΟΣ ΤΕΧΝΙΚΗ ΠΕΡΙΒΑΛΟΝΤΙΚΗ ΕΤΑΙΡΙΑ</w:t>
      </w:r>
      <w:r w:rsidRPr="005F4E3E">
        <w:rPr>
          <w:rFonts w:ascii="Arial" w:hAnsi="Arial" w:cs="Arial"/>
          <w:sz w:val="20"/>
          <w:szCs w:val="20"/>
        </w:rPr>
        <w:t>»:</w:t>
      </w:r>
    </w:p>
    <w:p w:rsidR="00F438E0" w:rsidRPr="005F4E3E" w:rsidRDefault="00F438E0" w:rsidP="005F4E3E">
      <w:pPr>
        <w:pStyle w:val="af"/>
        <w:numPr>
          <w:ilvl w:val="0"/>
          <w:numId w:val="43"/>
        </w:numPr>
        <w:spacing w:after="0" w:line="240" w:lineRule="auto"/>
        <w:ind w:left="0" w:firstLine="0"/>
        <w:jc w:val="both"/>
        <w:rPr>
          <w:rFonts w:ascii="Arial" w:hAnsi="Arial" w:cs="Arial"/>
          <w:sz w:val="20"/>
          <w:szCs w:val="20"/>
        </w:rPr>
      </w:pPr>
      <w:r w:rsidRPr="005F4E3E">
        <w:rPr>
          <w:rStyle w:val="10"/>
          <w:rFonts w:ascii="Arial" w:hAnsi="Arial" w:cs="Arial"/>
          <w:sz w:val="20"/>
          <w:szCs w:val="20"/>
        </w:rPr>
        <w:t xml:space="preserve">Κατά την ανάλυση διάρκειας κατασκευής του έργου, υπολόγισε θεωρητικά απόδοση του κάθε μηχανικού εκσκαφέα σε 320 </w:t>
      </w:r>
      <w:r w:rsidRPr="005F4E3E">
        <w:rPr>
          <w:rStyle w:val="10"/>
          <w:rFonts w:ascii="Arial" w:hAnsi="Arial" w:cs="Arial"/>
          <w:sz w:val="20"/>
          <w:szCs w:val="20"/>
          <w:lang w:val="en-US"/>
        </w:rPr>
        <w:t>m</w:t>
      </w:r>
      <w:r w:rsidRPr="005F4E3E">
        <w:rPr>
          <w:rStyle w:val="10"/>
          <w:rFonts w:ascii="Arial" w:hAnsi="Arial" w:cs="Arial"/>
          <w:sz w:val="20"/>
          <w:szCs w:val="20"/>
          <w:vertAlign w:val="superscript"/>
        </w:rPr>
        <w:t>3</w:t>
      </w:r>
      <w:r w:rsidRPr="005F4E3E">
        <w:rPr>
          <w:rStyle w:val="10"/>
          <w:rFonts w:ascii="Arial" w:hAnsi="Arial" w:cs="Arial"/>
          <w:sz w:val="20"/>
          <w:szCs w:val="20"/>
        </w:rPr>
        <w:t xml:space="preserve"> ανά οκτάωρη εργασία. </w:t>
      </w:r>
      <w:r w:rsidRPr="005F4E3E">
        <w:rPr>
          <w:rFonts w:ascii="Arial" w:hAnsi="Arial" w:cs="Arial"/>
          <w:sz w:val="20"/>
          <w:szCs w:val="20"/>
        </w:rPr>
        <w:t xml:space="preserve">Η απόδοση όμως αυτή προϋποθέτει ότι ο μηχανικός εκσκαφέας εργάζεται συνεχώς καθ όλη την διάρκεια του οκταώρου. Στην πραγματικότητα όμως για τα έργα αποχέτευσης ο χρόνος πραγματικής εκσκαφής της τάφρου δεν μπορεί να υπερβεί το 40-45% του οκταώρου. Στο υπολειπόμενο χρονικό διάστημα 55-60% εκτελούνται οι εργασίες αντλήσεως υδάτων, διάστρωσης του πυθμένα εκσκαφής, τοποθέτηση του αποχετευτικού αγωγού, κατασκευή των φρεατίων επίχωσης του ορύγματος και αποκατάσταση της οδού. </w:t>
      </w:r>
      <w:r w:rsidRPr="005F4E3E">
        <w:rPr>
          <w:rStyle w:val="10"/>
          <w:rFonts w:ascii="Arial" w:hAnsi="Arial" w:cs="Arial"/>
          <w:sz w:val="20"/>
          <w:szCs w:val="20"/>
        </w:rPr>
        <w:t xml:space="preserve">Επομένως θα πρέπει να ληφθεί κατά τον υπολογισμό πραγματική απόδοση κάθε μηχανικού εκσκαφέα σε 128 έως 144 </w:t>
      </w:r>
      <w:r w:rsidRPr="005F4E3E">
        <w:rPr>
          <w:rStyle w:val="10"/>
          <w:rFonts w:ascii="Arial" w:hAnsi="Arial" w:cs="Arial"/>
          <w:sz w:val="20"/>
          <w:szCs w:val="20"/>
          <w:lang w:val="en-US"/>
        </w:rPr>
        <w:t>m</w:t>
      </w:r>
      <w:r w:rsidRPr="005F4E3E">
        <w:rPr>
          <w:rStyle w:val="10"/>
          <w:rFonts w:ascii="Arial" w:hAnsi="Arial" w:cs="Arial"/>
          <w:sz w:val="20"/>
          <w:szCs w:val="20"/>
          <w:vertAlign w:val="superscript"/>
        </w:rPr>
        <w:t>3</w:t>
      </w:r>
      <w:r w:rsidRPr="005F4E3E">
        <w:rPr>
          <w:rStyle w:val="10"/>
          <w:rFonts w:ascii="Arial" w:hAnsi="Arial" w:cs="Arial"/>
          <w:sz w:val="20"/>
          <w:szCs w:val="20"/>
        </w:rPr>
        <w:t xml:space="preserve"> ανά οκτάωρη εργασία. </w:t>
      </w:r>
      <w:r w:rsidRPr="005F4E3E">
        <w:rPr>
          <w:rFonts w:ascii="Arial" w:hAnsi="Arial" w:cs="Arial"/>
          <w:sz w:val="20"/>
          <w:szCs w:val="20"/>
        </w:rPr>
        <w:t>Για το σύνολο των προβλεπομένων εκσκαφών του έργου επομένως απαιτούνται τέσσερις (4) μηχανικοί εκσκαφείς, αντί των δύο (2) που προτείνει η Εταιρία. Επιπλέον με το δεδομένο ότι το έργο αναπτύσσεται σε τέσσερα (4) μέτωπα εργασίας, απαιτούνται για τις εργασίες επιχώσεων τέσσερις (4) φορτωτές, αντί του ενός (1) που προτείνει η Εταιρία.</w:t>
      </w:r>
    </w:p>
    <w:p w:rsidR="00F438E0" w:rsidRPr="005F4E3E" w:rsidRDefault="00F438E0" w:rsidP="005F4E3E">
      <w:pPr>
        <w:pStyle w:val="af"/>
        <w:numPr>
          <w:ilvl w:val="0"/>
          <w:numId w:val="43"/>
        </w:numPr>
        <w:spacing w:after="0" w:line="240" w:lineRule="auto"/>
        <w:ind w:left="0" w:firstLine="0"/>
        <w:jc w:val="both"/>
        <w:rPr>
          <w:rStyle w:val="10"/>
          <w:rFonts w:ascii="Arial" w:hAnsi="Arial" w:cs="Arial"/>
          <w:sz w:val="20"/>
          <w:szCs w:val="20"/>
        </w:rPr>
      </w:pPr>
      <w:r w:rsidRPr="005F4E3E">
        <w:rPr>
          <w:rStyle w:val="10"/>
          <w:rFonts w:ascii="Arial" w:hAnsi="Arial" w:cs="Arial"/>
          <w:sz w:val="20"/>
          <w:szCs w:val="20"/>
        </w:rPr>
        <w:t xml:space="preserve">Σύμφωνα με το άρθρο 139 του Ν4412/2016 “Η ελάχιστη τεχνική στελέχωση του εργοταξίου σε κάθε έργο καθορίζεται με απόφαση της αναθέτουσας αρχής ή του αναθέτοντος φορέα στη διακήρυξη. Προκειμένου για έργα προϋπολογισμού πάνω από τρία εκατομμύρια (3.000.000,00) ευρώ, η αναλογία αυτή καθορίζεται τουλάχιστον σε τρεις (3) τεχνικούς ανάλογων προσόντων και πείρας, από τους οποίους ένας (1) τουλάχιστον πρέπει να είναι διπλωματούχος ανώτατου εκπαιδευτικού ιδρύματος (Α.Ε.Ι.) και ένας (1) τουλάχιστον πτυχιούχος ανωτάτου τεχνολογικού εκπαιδευτικού ιδρύματος (Α.Τ.Ε.Ι.). Για το προσωπικό που αποτελεί την ελάχιστη στελέχωση, απαιτείται προσκόμιση στη Διευθύνουσα Υπηρεσία βεβαίωσης του οικείου ασφαλιστικού φορέα, στην οποία θα αναγράφεται και ο χρόνος ασφάλισης των εργαζομένων. Η Εταιρία υπολόγισε δύο (2) τεχνικούς για το σύνολο του έργου αντί του ελαχίστου προβλεπόμενο τριών (3). Με το δεδομένο ότι θα αναπτυχθούν τέσσερα (4) ανεξάρτητα μέτωπα εργασίας, για να είναι δυνατή η ολοκλήρωση του εντός του συμβατικού προβλεπομένου χρόνου των 24 μηνών, απαιτούνται συνολικά τέσσερις (4) τεχνικοί (ΑΕΙ ή ΑΤΕΙ). </w:t>
      </w:r>
    </w:p>
    <w:p w:rsidR="00F438E0" w:rsidRPr="005F4E3E" w:rsidRDefault="00F438E0" w:rsidP="005F4E3E">
      <w:pPr>
        <w:jc w:val="both"/>
        <w:rPr>
          <w:rStyle w:val="10"/>
          <w:rFonts w:ascii="Arial" w:hAnsi="Arial" w:cs="Arial"/>
          <w:sz w:val="20"/>
          <w:szCs w:val="20"/>
        </w:rPr>
      </w:pPr>
      <w:r w:rsidRPr="005F4E3E">
        <w:rPr>
          <w:rStyle w:val="10"/>
          <w:rFonts w:ascii="Arial" w:hAnsi="Arial" w:cs="Arial"/>
          <w:sz w:val="20"/>
          <w:szCs w:val="20"/>
        </w:rPr>
        <w:t xml:space="preserve">Σύμφωνα με την Εγκύκλιο 9/2017 του Υπουργείου Υποδομών και Μεταφορών υπάρχει διαφορά στον υπολογισμό του συνολικού έμμεσου κόστους. </w:t>
      </w:r>
    </w:p>
    <w:p w:rsidR="00F438E0" w:rsidRPr="005F4E3E" w:rsidRDefault="00F438E0" w:rsidP="005F4E3E">
      <w:pPr>
        <w:pStyle w:val="af"/>
        <w:numPr>
          <w:ilvl w:val="0"/>
          <w:numId w:val="43"/>
        </w:numPr>
        <w:spacing w:after="0" w:line="240" w:lineRule="auto"/>
        <w:ind w:left="0" w:firstLine="0"/>
        <w:jc w:val="both"/>
        <w:rPr>
          <w:rStyle w:val="10"/>
          <w:rFonts w:ascii="Arial" w:hAnsi="Arial" w:cs="Arial"/>
          <w:sz w:val="20"/>
          <w:szCs w:val="20"/>
        </w:rPr>
      </w:pPr>
      <w:r w:rsidRPr="005F4E3E">
        <w:rPr>
          <w:rStyle w:val="10"/>
          <w:rFonts w:ascii="Arial" w:hAnsi="Arial" w:cs="Arial"/>
          <w:sz w:val="20"/>
          <w:szCs w:val="20"/>
        </w:rPr>
        <w:t>Κατά τον υπολογισμό του άμεσου κόστους και ειδικότερα στην προμήθεια υλικών η προσφέρουσα Εταιρία προσκόμισε τις παρακάτω προσφορές τρίτων για τις σωληνώσεις, τα σκυροδέματα και τα αδρανή υλικά:</w:t>
      </w:r>
    </w:p>
    <w:p w:rsidR="00F438E0" w:rsidRPr="005F4E3E" w:rsidRDefault="00F438E0" w:rsidP="005F4E3E">
      <w:pPr>
        <w:pStyle w:val="Standard"/>
        <w:contextualSpacing/>
        <w:jc w:val="both"/>
        <w:rPr>
          <w:rFonts w:ascii="Arial" w:hAnsi="Arial" w:cs="Arial"/>
          <w:sz w:val="20"/>
          <w:szCs w:val="20"/>
          <w:lang w:val="el-GR"/>
        </w:rPr>
      </w:pPr>
      <w:r w:rsidRPr="005F4E3E">
        <w:rPr>
          <w:rFonts w:ascii="Arial" w:hAnsi="Arial" w:cs="Arial"/>
          <w:sz w:val="20"/>
          <w:szCs w:val="20"/>
          <w:lang w:val="el-GR"/>
        </w:rPr>
        <w:t xml:space="preserve">- Προμηθεύτρια εταιρία: Υδροδομή με ημερομηνία προσφοράς 25-8-2023  </w:t>
      </w:r>
    </w:p>
    <w:p w:rsidR="00F438E0" w:rsidRPr="005F4E3E" w:rsidRDefault="00F438E0" w:rsidP="005F4E3E">
      <w:pPr>
        <w:pStyle w:val="Standard"/>
        <w:contextualSpacing/>
        <w:jc w:val="both"/>
        <w:rPr>
          <w:rFonts w:ascii="Arial" w:hAnsi="Arial" w:cs="Arial"/>
          <w:sz w:val="20"/>
          <w:szCs w:val="20"/>
          <w:lang w:val="el-GR"/>
        </w:rPr>
      </w:pPr>
      <w:r w:rsidRPr="005F4E3E">
        <w:rPr>
          <w:rFonts w:ascii="Arial" w:hAnsi="Arial" w:cs="Arial"/>
          <w:sz w:val="20"/>
          <w:szCs w:val="20"/>
          <w:lang w:val="el-GR"/>
        </w:rPr>
        <w:t>- Προμηθεύτρια εταιρία: Αχέρων Μπετόν με ημερομηνία προσφοράς 29-8-2023</w:t>
      </w:r>
    </w:p>
    <w:p w:rsidR="00F438E0" w:rsidRPr="005F4E3E" w:rsidRDefault="00F438E0" w:rsidP="005F4E3E">
      <w:pPr>
        <w:pStyle w:val="Standard"/>
        <w:contextualSpacing/>
        <w:jc w:val="both"/>
        <w:rPr>
          <w:rFonts w:ascii="Arial" w:hAnsi="Arial" w:cs="Arial"/>
          <w:sz w:val="20"/>
          <w:szCs w:val="20"/>
          <w:lang w:val="el-GR"/>
        </w:rPr>
      </w:pPr>
      <w:r w:rsidRPr="005F4E3E">
        <w:rPr>
          <w:rFonts w:ascii="Arial" w:hAnsi="Arial" w:cs="Arial"/>
          <w:sz w:val="20"/>
          <w:szCs w:val="20"/>
          <w:lang w:val="el-GR"/>
        </w:rPr>
        <w:t>- Προμηθεύτρια εταιρία: Α Σολδάτος &amp; Σια ΕΕ. με ημερομηνία προσφοράς 25-8-2023.</w:t>
      </w:r>
    </w:p>
    <w:p w:rsidR="00F438E0" w:rsidRPr="005F4E3E" w:rsidRDefault="00F438E0" w:rsidP="005F4E3E">
      <w:pPr>
        <w:pStyle w:val="Standard"/>
        <w:jc w:val="both"/>
        <w:rPr>
          <w:rFonts w:ascii="Arial" w:hAnsi="Arial" w:cs="Arial"/>
          <w:sz w:val="20"/>
          <w:szCs w:val="20"/>
          <w:lang w:val="el-GR"/>
        </w:rPr>
      </w:pPr>
      <w:r w:rsidRPr="005F4E3E">
        <w:rPr>
          <w:rFonts w:ascii="Arial" w:hAnsi="Arial" w:cs="Arial"/>
          <w:sz w:val="20"/>
          <w:szCs w:val="20"/>
          <w:lang w:val="el-GR"/>
        </w:rPr>
        <w:t xml:space="preserve">Οι προσφορές αυτές συλλέχθηκαν μετά την καταληκτική ημερομηνία υποβολής του “φακέλου οικονομικής προσφοράς” και μετά την πρόσκληση της Αναθέτουσας για την αιτιολόγηση της προσφοράς. </w:t>
      </w:r>
    </w:p>
    <w:p w:rsidR="00F438E0" w:rsidRPr="005F4E3E" w:rsidRDefault="00F438E0" w:rsidP="005F4E3E">
      <w:pPr>
        <w:pStyle w:val="Standard"/>
        <w:jc w:val="both"/>
        <w:rPr>
          <w:rFonts w:ascii="Arial" w:hAnsi="Arial" w:cs="Arial"/>
          <w:sz w:val="20"/>
          <w:szCs w:val="20"/>
          <w:u w:val="single"/>
          <w:lang w:val="el-GR"/>
        </w:rPr>
      </w:pPr>
      <w:r w:rsidRPr="005F4E3E">
        <w:rPr>
          <w:rStyle w:val="10"/>
          <w:rFonts w:ascii="Arial" w:hAnsi="Arial" w:cs="Arial"/>
          <w:sz w:val="20"/>
          <w:szCs w:val="20"/>
          <w:u w:val="single"/>
          <w:lang w:val="el-GR"/>
        </w:rPr>
        <w:t>Επομένως η αιτιολόγηση δεν γίνεται δεκτή και η προσφορά απορρίπτεται.</w:t>
      </w:r>
    </w:p>
    <w:p w:rsidR="00F438E0" w:rsidRPr="005F4E3E" w:rsidRDefault="00F438E0" w:rsidP="005F4E3E">
      <w:pPr>
        <w:rPr>
          <w:rFonts w:ascii="Arial" w:hAnsi="Arial" w:cs="Arial"/>
          <w:sz w:val="20"/>
          <w:szCs w:val="20"/>
        </w:rPr>
      </w:pPr>
    </w:p>
    <w:p w:rsidR="00F438E0" w:rsidRPr="005F4E3E" w:rsidRDefault="00F438E0" w:rsidP="005F4E3E">
      <w:pPr>
        <w:rPr>
          <w:rFonts w:ascii="Arial" w:hAnsi="Arial" w:cs="Arial"/>
          <w:sz w:val="20"/>
          <w:szCs w:val="20"/>
        </w:rPr>
      </w:pPr>
    </w:p>
    <w:p w:rsidR="00F438E0" w:rsidRPr="005F4E3E" w:rsidRDefault="00F438E0" w:rsidP="005F4E3E">
      <w:pPr>
        <w:rPr>
          <w:rFonts w:ascii="Arial" w:hAnsi="Arial" w:cs="Arial"/>
          <w:sz w:val="20"/>
          <w:szCs w:val="20"/>
        </w:rPr>
      </w:pPr>
      <w:r w:rsidRPr="005F4E3E">
        <w:rPr>
          <w:rFonts w:ascii="Arial" w:hAnsi="Arial" w:cs="Arial"/>
          <w:sz w:val="20"/>
          <w:szCs w:val="20"/>
        </w:rPr>
        <w:t>Κατόπιν αυτών,  ο πίνακας συμμετεχόντων μετά την αιτιολόγηση κόστους και κατά σειρά μειοδοσίας διαμορφώνεται ως εξής:</w:t>
      </w:r>
    </w:p>
    <w:tbl>
      <w:tblPr>
        <w:tblW w:w="8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1"/>
        <w:gridCol w:w="1460"/>
        <w:gridCol w:w="5136"/>
        <w:gridCol w:w="1193"/>
      </w:tblGrid>
      <w:tr w:rsidR="00F438E0" w:rsidRPr="005F4E3E" w:rsidTr="00EC3397">
        <w:trPr>
          <w:jc w:val="center"/>
        </w:trPr>
        <w:tc>
          <w:tcPr>
            <w:tcW w:w="545"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w:t>
            </w:r>
          </w:p>
        </w:tc>
        <w:tc>
          <w:tcPr>
            <w:tcW w:w="1462"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 προσφοράς</w:t>
            </w:r>
          </w:p>
        </w:tc>
        <w:tc>
          <w:tcPr>
            <w:tcW w:w="5209"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Συμμετέχοντες</w:t>
            </w:r>
          </w:p>
        </w:tc>
        <w:tc>
          <w:tcPr>
            <w:tcW w:w="1134"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Ποσοστό έκπτωσης</w:t>
            </w:r>
          </w:p>
        </w:tc>
      </w:tr>
      <w:tr w:rsidR="00F438E0" w:rsidRPr="005F4E3E" w:rsidTr="00EC3397">
        <w:trPr>
          <w:trHeight w:val="268"/>
          <w:jc w:val="center"/>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lastRenderedPageBreak/>
              <w:t>1</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7944</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ΙΟΝΙΟΣ ΤΕΧΝΙΚΗ Α.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6,11 %</w:t>
            </w:r>
          </w:p>
        </w:tc>
      </w:tr>
      <w:tr w:rsidR="00F438E0" w:rsidRPr="005F4E3E" w:rsidTr="00EC3397">
        <w:trPr>
          <w:trHeight w:val="415"/>
          <w:jc w:val="center"/>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8138</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ΤΕΧΝΙΚΗ ΑΝΑΠΤΥΞΗ ΑΝΩΝΥΜΗ ΤΕΧΝΙΚΗ ΕΜΠΟΡΙΚΗ ΒΙΟΜΗΧΑΝΙΚΗ ΕΤΑΙΡΕΙΑ ΜΕ Δ.Τ. ΤΕΧΝΙΚΗ ΑΝΑΠΤΥΞΗ Α.Τ.Ε.Β.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14 %</w:t>
            </w:r>
          </w:p>
        </w:tc>
      </w:tr>
      <w:tr w:rsidR="00F438E0" w:rsidRPr="005F4E3E" w:rsidTr="00EC3397">
        <w:trPr>
          <w:trHeight w:val="367"/>
          <w:jc w:val="center"/>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3</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9025</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ΟΚΚΙΝΟΣ ΑΝΩΝΥΜΟΣ ΤΕΧΝΙΚΗ ΚΑΙ ΕΜΠΟΡΙΚΗ ΕΤΑΙΡΕΙΑ Α.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00 %</w:t>
            </w:r>
          </w:p>
        </w:tc>
      </w:tr>
      <w:tr w:rsidR="00F438E0" w:rsidRPr="005F4E3E" w:rsidTr="00EC3397">
        <w:trPr>
          <w:trHeight w:val="273"/>
          <w:jc w:val="center"/>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4</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8728</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ΑΠΑ ΔΥΝΑΜΙΚΗ ΑΝΩΝΥΜΗ ΤΕΧΝΙΚΗ ΕΤΑΙΡΕΙΑ</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00 %</w:t>
            </w:r>
          </w:p>
        </w:tc>
      </w:tr>
    </w:tbl>
    <w:p w:rsidR="00F438E0" w:rsidRPr="005F4E3E" w:rsidRDefault="00F438E0" w:rsidP="005F4E3E">
      <w:pPr>
        <w:autoSpaceDE w:val="0"/>
        <w:autoSpaceDN w:val="0"/>
        <w:adjustRightInd w:val="0"/>
        <w:jc w:val="both"/>
        <w:rPr>
          <w:rFonts w:ascii="Arial" w:hAnsi="Arial" w:cs="Arial"/>
          <w:b/>
          <w:sz w:val="20"/>
          <w:szCs w:val="20"/>
        </w:rPr>
      </w:pPr>
    </w:p>
    <w:p w:rsidR="00F438E0" w:rsidRPr="005F4E3E" w:rsidRDefault="00F438E0" w:rsidP="005F4E3E">
      <w:pPr>
        <w:autoSpaceDE w:val="0"/>
        <w:autoSpaceDN w:val="0"/>
        <w:adjustRightInd w:val="0"/>
        <w:jc w:val="both"/>
        <w:rPr>
          <w:rFonts w:ascii="Arial" w:hAnsi="Arial" w:cs="Arial"/>
          <w:b/>
          <w:sz w:val="20"/>
          <w:szCs w:val="20"/>
        </w:rPr>
      </w:pPr>
      <w:r w:rsidRPr="005F4E3E">
        <w:rPr>
          <w:rFonts w:ascii="Arial" w:hAnsi="Arial" w:cs="Arial"/>
          <w:b/>
          <w:sz w:val="20"/>
          <w:szCs w:val="20"/>
        </w:rPr>
        <w:t>Στη συνέχεια η επιτροπή λαμβάνοντας υπόψη:</w:t>
      </w:r>
    </w:p>
    <w:p w:rsidR="00F438E0" w:rsidRPr="005F4E3E" w:rsidRDefault="00F438E0" w:rsidP="005F4E3E">
      <w:pPr>
        <w:pStyle w:val="af"/>
        <w:numPr>
          <w:ilvl w:val="0"/>
          <w:numId w:val="44"/>
        </w:numPr>
        <w:autoSpaceDE w:val="0"/>
        <w:autoSpaceDN w:val="0"/>
        <w:adjustRightInd w:val="0"/>
        <w:spacing w:after="0" w:line="240" w:lineRule="auto"/>
        <w:ind w:left="0" w:firstLine="0"/>
        <w:jc w:val="both"/>
        <w:rPr>
          <w:rFonts w:ascii="Arial" w:hAnsi="Arial" w:cs="Arial"/>
          <w:sz w:val="20"/>
          <w:szCs w:val="20"/>
        </w:rPr>
      </w:pPr>
      <w:r w:rsidRPr="005F4E3E">
        <w:rPr>
          <w:rFonts w:ascii="Arial" w:hAnsi="Arial" w:cs="Arial"/>
          <w:sz w:val="20"/>
          <w:szCs w:val="20"/>
        </w:rPr>
        <w:t>το άρθρο 19 παρ. 19.4 της  διακήρυξης σύμφωνα με το οποίο:</w:t>
      </w:r>
      <w:r w:rsidRPr="005F4E3E">
        <w:rPr>
          <w:rFonts w:ascii="Arial" w:hAnsi="Arial" w:cs="Arial"/>
          <w:b/>
          <w:sz w:val="20"/>
          <w:szCs w:val="20"/>
        </w:rPr>
        <w:t xml:space="preserve"> «</w:t>
      </w:r>
      <w:r w:rsidRPr="005F4E3E">
        <w:rPr>
          <w:rFonts w:ascii="Arial" w:hAnsi="Arial" w:cs="Arial"/>
          <w:sz w:val="20"/>
          <w:szCs w:val="20"/>
        </w:rPr>
        <w:t>Αν λήξει ο χρόνος ισχύος των προσφορών και δεν ζητηθεί παράταση της προσφοράς, η αναθέτουσα αρχή δύναται, με αιτιολογημένη απόφασή της, εφόσον η εκτέλεση της σύμβασης εξυπηρετεί το δημόσιο συμφέρον, να ζητήσει, εκ των υστέρων, από τους οικονομικούς φορείς που συμμετέχουν στη διαδικασία να παρατείνουν τον χρόνο ισχύος της προσφοράς τους, καθώς και της εγγύησης συμμετοχής, οπότε η διαδικασία συνεχίζεται με τους οικονομικούς φορείς, οι οποίοι προέβησαν στις ανωτέρω ενέργειες» και</w:t>
      </w:r>
    </w:p>
    <w:p w:rsidR="00F438E0" w:rsidRPr="005F4E3E" w:rsidRDefault="00F438E0" w:rsidP="005F4E3E">
      <w:pPr>
        <w:pStyle w:val="af"/>
        <w:numPr>
          <w:ilvl w:val="0"/>
          <w:numId w:val="44"/>
        </w:numPr>
        <w:autoSpaceDE w:val="0"/>
        <w:autoSpaceDN w:val="0"/>
        <w:adjustRightInd w:val="0"/>
        <w:spacing w:after="0" w:line="240" w:lineRule="auto"/>
        <w:ind w:left="0" w:firstLine="0"/>
        <w:jc w:val="both"/>
        <w:rPr>
          <w:rFonts w:ascii="Arial" w:hAnsi="Arial" w:cs="Arial"/>
          <w:sz w:val="20"/>
          <w:szCs w:val="20"/>
        </w:rPr>
      </w:pPr>
      <w:r w:rsidRPr="005F4E3E">
        <w:rPr>
          <w:rFonts w:ascii="Arial" w:hAnsi="Arial" w:cs="Arial"/>
          <w:sz w:val="20"/>
          <w:szCs w:val="20"/>
        </w:rPr>
        <w:t xml:space="preserve">το γεγονός της σπουδαιότητας του έργου το οποίο θα εξυπηρετήσει αποκλειστικά και μόνο την δημόσια υγεία και το δημόσιο συμφέρον αφού αφορά έργο αποχέτευσης, </w:t>
      </w:r>
    </w:p>
    <w:p w:rsidR="00F438E0" w:rsidRPr="005F4E3E" w:rsidRDefault="00F438E0" w:rsidP="005F4E3E">
      <w:pPr>
        <w:autoSpaceDE w:val="0"/>
        <w:autoSpaceDN w:val="0"/>
        <w:adjustRightInd w:val="0"/>
        <w:jc w:val="both"/>
        <w:rPr>
          <w:rFonts w:ascii="Arial" w:hAnsi="Arial" w:cs="Arial"/>
          <w:sz w:val="20"/>
          <w:szCs w:val="20"/>
        </w:rPr>
      </w:pPr>
      <w:r w:rsidRPr="005F4E3E">
        <w:rPr>
          <w:rFonts w:ascii="Arial" w:hAnsi="Arial" w:cs="Arial"/>
          <w:sz w:val="20"/>
          <w:szCs w:val="20"/>
        </w:rPr>
        <w:t>Καλεί εγγράφως τους κάτωθι οικονομικούς φορείς σύμφωνα με τον πίνακα που ακολουθεί:</w:t>
      </w:r>
    </w:p>
    <w:tbl>
      <w:tblPr>
        <w:tblW w:w="8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1"/>
        <w:gridCol w:w="1460"/>
        <w:gridCol w:w="5136"/>
        <w:gridCol w:w="1193"/>
      </w:tblGrid>
      <w:tr w:rsidR="00F438E0" w:rsidRPr="005F4E3E" w:rsidTr="00EC3397">
        <w:tc>
          <w:tcPr>
            <w:tcW w:w="545"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w:t>
            </w:r>
          </w:p>
        </w:tc>
        <w:tc>
          <w:tcPr>
            <w:tcW w:w="1462"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 προσφοράς</w:t>
            </w:r>
          </w:p>
        </w:tc>
        <w:tc>
          <w:tcPr>
            <w:tcW w:w="5209"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Συμμετέχοντες</w:t>
            </w:r>
          </w:p>
        </w:tc>
        <w:tc>
          <w:tcPr>
            <w:tcW w:w="1134"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Ποσοστό έκπτωσης</w:t>
            </w:r>
          </w:p>
        </w:tc>
      </w:tr>
      <w:tr w:rsidR="00F438E0" w:rsidRPr="005F4E3E" w:rsidTr="00EC3397">
        <w:trPr>
          <w:trHeight w:val="268"/>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794</w:t>
            </w:r>
            <w:bookmarkStart w:id="0" w:name="_GoBack"/>
            <w:bookmarkEnd w:id="0"/>
            <w:r w:rsidRPr="005F4E3E">
              <w:rPr>
                <w:rFonts w:ascii="Arial" w:hAnsi="Arial" w:cs="Arial"/>
                <w:sz w:val="20"/>
                <w:szCs w:val="20"/>
              </w:rPr>
              <w:t>4</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ΙΟΝΙΟΣ ΤΕΧΝΙΚΗ Α.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6,11 %</w:t>
            </w:r>
          </w:p>
        </w:tc>
      </w:tr>
      <w:tr w:rsidR="00F438E0" w:rsidRPr="005F4E3E" w:rsidTr="00EC3397">
        <w:trPr>
          <w:trHeight w:val="415"/>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8138</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ΤΕΧΝΙΚΗ ΑΝΑΠΤΥΞΗ ΑΝΩΝΥΜΗ ΤΕΧΝΙΚΗ ΕΜΠΟΡΙΚΗ ΒΙΟΜΗΧΑΝΙΚΗ ΕΤΑΙΡΕΙΑ ΜΕ Δ.Τ. ΤΕΧΝΙΚΗ ΑΝΑΠΤΥΞΗ Α.Τ.Ε.Β.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14 %</w:t>
            </w:r>
          </w:p>
        </w:tc>
      </w:tr>
      <w:tr w:rsidR="00F438E0" w:rsidRPr="005F4E3E" w:rsidTr="00EC3397">
        <w:trPr>
          <w:trHeight w:val="367"/>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3</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9025</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ΟΚΚΙΝΟΣ ΑΝΩΝΥΜΟΣ ΤΕΧΝΙΚΗ ΚΑΙ ΕΜΠΟΡΙΚΗ ΕΤΑΙΡΕΙΑ Α.Ε.</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00 %</w:t>
            </w:r>
          </w:p>
        </w:tc>
      </w:tr>
      <w:tr w:rsidR="00F438E0" w:rsidRPr="005F4E3E" w:rsidTr="00EC3397">
        <w:trPr>
          <w:trHeight w:val="273"/>
        </w:trPr>
        <w:tc>
          <w:tcPr>
            <w:tcW w:w="545"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4</w:t>
            </w:r>
          </w:p>
        </w:tc>
        <w:tc>
          <w:tcPr>
            <w:tcW w:w="1462"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98728</w:t>
            </w:r>
          </w:p>
        </w:tc>
        <w:tc>
          <w:tcPr>
            <w:tcW w:w="520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ΑΠΑ ΔΥΝΑΜΙΚΗ ΑΝΩΝΥΜΗ ΤΕΧΝΙΚΗ ΕΤΑΙΡΕΙΑ</w:t>
            </w:r>
          </w:p>
        </w:tc>
        <w:tc>
          <w:tcPr>
            <w:tcW w:w="1134"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00 %</w:t>
            </w:r>
          </w:p>
        </w:tc>
      </w:tr>
    </w:tbl>
    <w:p w:rsidR="00F438E0" w:rsidRPr="005F4E3E" w:rsidRDefault="00F438E0" w:rsidP="005F4E3E">
      <w:pPr>
        <w:autoSpaceDE w:val="0"/>
        <w:autoSpaceDN w:val="0"/>
        <w:adjustRightInd w:val="0"/>
        <w:jc w:val="both"/>
        <w:rPr>
          <w:rFonts w:ascii="Arial" w:hAnsi="Arial" w:cs="Arial"/>
          <w:sz w:val="20"/>
          <w:szCs w:val="20"/>
        </w:rPr>
      </w:pPr>
    </w:p>
    <w:p w:rsidR="00F438E0" w:rsidRPr="005F4E3E" w:rsidRDefault="00F438E0" w:rsidP="005F4E3E">
      <w:pPr>
        <w:autoSpaceDE w:val="0"/>
        <w:autoSpaceDN w:val="0"/>
        <w:adjustRightInd w:val="0"/>
        <w:jc w:val="both"/>
        <w:rPr>
          <w:rFonts w:ascii="Arial" w:eastAsia="Calibri" w:hAnsi="Arial" w:cs="Arial"/>
          <w:sz w:val="20"/>
          <w:szCs w:val="20"/>
          <w:lang w:eastAsia="en-US"/>
        </w:rPr>
      </w:pPr>
      <w:r w:rsidRPr="005F4E3E">
        <w:rPr>
          <w:rFonts w:ascii="Arial" w:hAnsi="Arial" w:cs="Arial"/>
          <w:sz w:val="20"/>
          <w:szCs w:val="20"/>
        </w:rPr>
        <w:t>να παρατείνουν τον χρόνο ισχύος της προσφοράς τους καθώς και της εγγύησης συμμετοχής.</w:t>
      </w:r>
    </w:p>
    <w:p w:rsidR="00F438E0" w:rsidRPr="005F4E3E" w:rsidRDefault="00F438E0" w:rsidP="005F4E3E">
      <w:pPr>
        <w:jc w:val="both"/>
        <w:rPr>
          <w:rFonts w:ascii="Arial" w:hAnsi="Arial" w:cs="Arial"/>
          <w:b/>
          <w:sz w:val="20"/>
          <w:szCs w:val="20"/>
        </w:rPr>
      </w:pPr>
      <w:r w:rsidRPr="005F4E3E">
        <w:rPr>
          <w:rFonts w:ascii="Arial" w:hAnsi="Arial" w:cs="Arial"/>
          <w:b/>
          <w:sz w:val="20"/>
          <w:szCs w:val="20"/>
        </w:rPr>
        <w:t>Σε διαπίστωση των παραπάνω συντάχθηκε το παρόν πρακτικό το οποίο αναγνώσθηκε και υπογράφεται ως παρακάτω, διαβιβάζεται δε, μέσω του ΕΣΗΔΗΣ, από τον Πρόεδρο της Επιτροπής στην Προϊσταμένη Αρχή.</w:t>
      </w:r>
    </w:p>
    <w:tbl>
      <w:tblPr>
        <w:tblpPr w:leftFromText="180" w:rightFromText="180" w:vertAnchor="text" w:horzAnchor="page" w:tblpX="3613" w:tblpY="164"/>
        <w:tblW w:w="0" w:type="auto"/>
        <w:tblLook w:val="01E0"/>
      </w:tblPr>
      <w:tblGrid>
        <w:gridCol w:w="5406"/>
      </w:tblGrid>
      <w:tr w:rsidR="00F438E0" w:rsidRPr="005F4E3E" w:rsidTr="00EC3397">
        <w:tc>
          <w:tcPr>
            <w:tcW w:w="5406" w:type="dxa"/>
          </w:tcPr>
          <w:p w:rsidR="00F438E0" w:rsidRPr="005F4E3E" w:rsidRDefault="00F438E0" w:rsidP="005F4E3E">
            <w:pPr>
              <w:tabs>
                <w:tab w:val="left" w:pos="11977"/>
                <w:tab w:val="left" w:pos="12119"/>
              </w:tabs>
              <w:jc w:val="center"/>
              <w:rPr>
                <w:rFonts w:ascii="Arial" w:hAnsi="Arial" w:cs="Arial"/>
                <w:iCs/>
                <w:sz w:val="20"/>
                <w:szCs w:val="20"/>
              </w:rPr>
            </w:pPr>
            <w:r w:rsidRPr="005F4E3E">
              <w:rPr>
                <w:rFonts w:ascii="Arial" w:hAnsi="Arial" w:cs="Arial"/>
                <w:iCs/>
                <w:sz w:val="20"/>
                <w:szCs w:val="20"/>
              </w:rPr>
              <w:t>Λευκάδα 0</w:t>
            </w:r>
            <w:r w:rsidRPr="005F4E3E">
              <w:rPr>
                <w:rFonts w:ascii="Arial" w:hAnsi="Arial" w:cs="Arial"/>
                <w:iCs/>
                <w:sz w:val="20"/>
                <w:szCs w:val="20"/>
                <w:lang w:val="en-US"/>
              </w:rPr>
              <w:t>6</w:t>
            </w:r>
            <w:r w:rsidRPr="005F4E3E">
              <w:rPr>
                <w:rFonts w:ascii="Arial" w:hAnsi="Arial" w:cs="Arial"/>
                <w:iCs/>
                <w:sz w:val="20"/>
                <w:szCs w:val="20"/>
              </w:rPr>
              <w:t>-11-2025</w:t>
            </w:r>
          </w:p>
          <w:p w:rsidR="00F438E0" w:rsidRPr="005F4E3E" w:rsidRDefault="00F438E0" w:rsidP="005F4E3E">
            <w:pPr>
              <w:tabs>
                <w:tab w:val="left" w:pos="11977"/>
                <w:tab w:val="left" w:pos="12119"/>
              </w:tabs>
              <w:jc w:val="center"/>
              <w:rPr>
                <w:rFonts w:ascii="Arial" w:hAnsi="Arial" w:cs="Arial"/>
                <w:iCs/>
                <w:sz w:val="20"/>
                <w:szCs w:val="20"/>
              </w:rPr>
            </w:pPr>
            <w:r w:rsidRPr="005F4E3E">
              <w:rPr>
                <w:rFonts w:ascii="Arial" w:hAnsi="Arial" w:cs="Arial"/>
                <w:iCs/>
                <w:sz w:val="20"/>
                <w:szCs w:val="20"/>
              </w:rPr>
              <w:t xml:space="preserve">Η Επιτροπή διενέργειας διαγωνισμού </w:t>
            </w:r>
          </w:p>
          <w:p w:rsidR="00F438E0" w:rsidRPr="005F4E3E" w:rsidRDefault="00F438E0" w:rsidP="005F4E3E">
            <w:pPr>
              <w:tabs>
                <w:tab w:val="left" w:pos="11977"/>
                <w:tab w:val="left" w:pos="12119"/>
              </w:tabs>
              <w:jc w:val="center"/>
              <w:rPr>
                <w:rFonts w:ascii="Arial" w:hAnsi="Arial" w:cs="Arial"/>
                <w:iCs/>
                <w:sz w:val="20"/>
                <w:szCs w:val="20"/>
              </w:rPr>
            </w:pPr>
          </w:p>
        </w:tc>
      </w:tr>
      <w:tr w:rsidR="00F438E0" w:rsidRPr="005F4E3E" w:rsidTr="00EC3397">
        <w:tc>
          <w:tcPr>
            <w:tcW w:w="5406" w:type="dxa"/>
          </w:tcPr>
          <w:p w:rsidR="00F438E0" w:rsidRPr="005F4E3E" w:rsidRDefault="00F438E0" w:rsidP="005F4E3E">
            <w:pPr>
              <w:tabs>
                <w:tab w:val="left" w:pos="11977"/>
                <w:tab w:val="left" w:pos="12119"/>
              </w:tabs>
              <w:rPr>
                <w:rFonts w:ascii="Arial" w:hAnsi="Arial" w:cs="Arial"/>
                <w:bCs/>
                <w:sz w:val="20"/>
                <w:szCs w:val="20"/>
              </w:rPr>
            </w:pPr>
            <w:r w:rsidRPr="005F4E3E">
              <w:rPr>
                <w:rFonts w:ascii="Arial" w:hAnsi="Arial" w:cs="Arial"/>
                <w:iCs/>
                <w:sz w:val="20"/>
                <w:szCs w:val="20"/>
              </w:rPr>
              <w:t xml:space="preserve">1. </w:t>
            </w:r>
            <w:r w:rsidRPr="005F4E3E">
              <w:rPr>
                <w:rFonts w:ascii="Arial" w:hAnsi="Arial" w:cs="Arial"/>
                <w:bCs/>
                <w:sz w:val="20"/>
                <w:szCs w:val="20"/>
              </w:rPr>
              <w:t>Βικτωρία Παπαρίζου</w:t>
            </w:r>
            <w:r w:rsidRPr="005F4E3E">
              <w:rPr>
                <w:rFonts w:ascii="Arial" w:hAnsi="Arial" w:cs="Arial"/>
                <w:iCs/>
                <w:sz w:val="20"/>
                <w:szCs w:val="20"/>
              </w:rPr>
              <w:t xml:space="preserve"> </w:t>
            </w:r>
          </w:p>
          <w:p w:rsidR="00F438E0" w:rsidRPr="005F4E3E" w:rsidRDefault="00F438E0" w:rsidP="005F4E3E">
            <w:pPr>
              <w:tabs>
                <w:tab w:val="left" w:pos="11977"/>
                <w:tab w:val="left" w:pos="12119"/>
              </w:tabs>
              <w:rPr>
                <w:rFonts w:ascii="Arial" w:hAnsi="Arial" w:cs="Arial"/>
                <w:bCs/>
                <w:sz w:val="20"/>
                <w:szCs w:val="20"/>
              </w:rPr>
            </w:pPr>
            <w:r w:rsidRPr="005F4E3E">
              <w:rPr>
                <w:rFonts w:ascii="Arial" w:hAnsi="Arial" w:cs="Arial"/>
                <w:bCs/>
                <w:sz w:val="20"/>
                <w:szCs w:val="20"/>
              </w:rPr>
              <w:t xml:space="preserve"> </w:t>
            </w:r>
          </w:p>
        </w:tc>
      </w:tr>
      <w:tr w:rsidR="00F438E0" w:rsidRPr="005F4E3E" w:rsidTr="00EC3397">
        <w:trPr>
          <w:trHeight w:val="516"/>
        </w:trPr>
        <w:tc>
          <w:tcPr>
            <w:tcW w:w="5406" w:type="dxa"/>
          </w:tcPr>
          <w:p w:rsidR="00F438E0" w:rsidRPr="005F4E3E" w:rsidRDefault="00F438E0" w:rsidP="005F4E3E">
            <w:pPr>
              <w:tabs>
                <w:tab w:val="left" w:pos="11977"/>
                <w:tab w:val="left" w:pos="12119"/>
              </w:tabs>
              <w:rPr>
                <w:rFonts w:ascii="Arial" w:hAnsi="Arial" w:cs="Arial"/>
                <w:bCs/>
                <w:iCs/>
                <w:sz w:val="20"/>
                <w:szCs w:val="20"/>
              </w:rPr>
            </w:pPr>
            <w:r w:rsidRPr="005F4E3E">
              <w:rPr>
                <w:rFonts w:ascii="Arial" w:hAnsi="Arial" w:cs="Arial"/>
                <w:iCs/>
                <w:sz w:val="20"/>
                <w:szCs w:val="20"/>
              </w:rPr>
              <w:t xml:space="preserve">2. </w:t>
            </w:r>
            <w:r w:rsidRPr="005F4E3E">
              <w:rPr>
                <w:rFonts w:ascii="Arial" w:hAnsi="Arial" w:cs="Arial"/>
                <w:bCs/>
                <w:sz w:val="20"/>
                <w:szCs w:val="20"/>
              </w:rPr>
              <w:t>Δημήτριος Βραχνούλας</w:t>
            </w:r>
          </w:p>
          <w:p w:rsidR="00F438E0" w:rsidRPr="005F4E3E" w:rsidRDefault="00F438E0" w:rsidP="005F4E3E">
            <w:pPr>
              <w:tabs>
                <w:tab w:val="left" w:pos="11977"/>
                <w:tab w:val="left" w:pos="12119"/>
              </w:tabs>
              <w:rPr>
                <w:rFonts w:ascii="Arial" w:hAnsi="Arial" w:cs="Arial"/>
                <w:iCs/>
                <w:sz w:val="20"/>
                <w:szCs w:val="20"/>
                <w:lang w:eastAsia="en-US"/>
              </w:rPr>
            </w:pPr>
          </w:p>
        </w:tc>
      </w:tr>
      <w:tr w:rsidR="00F438E0" w:rsidRPr="005F4E3E" w:rsidTr="00EC3397">
        <w:trPr>
          <w:trHeight w:val="551"/>
        </w:trPr>
        <w:tc>
          <w:tcPr>
            <w:tcW w:w="5406" w:type="dxa"/>
            <w:hideMark/>
          </w:tcPr>
          <w:p w:rsidR="00F438E0" w:rsidRPr="005F4E3E" w:rsidRDefault="00F438E0" w:rsidP="005F4E3E">
            <w:pPr>
              <w:tabs>
                <w:tab w:val="left" w:pos="11977"/>
                <w:tab w:val="left" w:pos="12119"/>
              </w:tabs>
              <w:rPr>
                <w:rFonts w:ascii="Arial" w:hAnsi="Arial" w:cs="Arial"/>
                <w:iCs/>
                <w:sz w:val="20"/>
                <w:szCs w:val="20"/>
              </w:rPr>
            </w:pPr>
            <w:r w:rsidRPr="005F4E3E">
              <w:rPr>
                <w:rFonts w:ascii="Arial" w:hAnsi="Arial" w:cs="Arial"/>
                <w:iCs/>
                <w:sz w:val="20"/>
                <w:szCs w:val="20"/>
              </w:rPr>
              <w:t xml:space="preserve">3. </w:t>
            </w:r>
            <w:r w:rsidRPr="005F4E3E">
              <w:rPr>
                <w:rFonts w:ascii="Arial" w:hAnsi="Arial" w:cs="Arial"/>
                <w:bCs/>
                <w:sz w:val="20"/>
                <w:szCs w:val="20"/>
              </w:rPr>
              <w:t>Ζωή Πάντζου</w:t>
            </w:r>
          </w:p>
          <w:p w:rsidR="00F438E0" w:rsidRPr="005F4E3E" w:rsidRDefault="00F438E0" w:rsidP="005F4E3E">
            <w:pPr>
              <w:tabs>
                <w:tab w:val="left" w:pos="11977"/>
                <w:tab w:val="left" w:pos="12119"/>
              </w:tabs>
              <w:rPr>
                <w:rFonts w:ascii="Arial" w:hAnsi="Arial" w:cs="Arial"/>
                <w:iCs/>
                <w:sz w:val="20"/>
                <w:szCs w:val="20"/>
                <w:lang w:eastAsia="en-US"/>
              </w:rPr>
            </w:pPr>
          </w:p>
        </w:tc>
      </w:tr>
    </w:tbl>
    <w:p w:rsidR="00F438E0" w:rsidRPr="005F4E3E" w:rsidRDefault="00F438E0" w:rsidP="005F4E3E">
      <w:pPr>
        <w:rPr>
          <w:rFonts w:ascii="Arial" w:hAnsi="Arial" w:cs="Arial"/>
          <w:sz w:val="20"/>
          <w:szCs w:val="20"/>
        </w:rPr>
      </w:pPr>
    </w:p>
    <w:p w:rsidR="00F438E0" w:rsidRPr="005F4E3E" w:rsidRDefault="00F438E0" w:rsidP="005F4E3E">
      <w:pPr>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p>
    <w:p w:rsidR="00F438E0" w:rsidRPr="005F4E3E" w:rsidRDefault="00F438E0" w:rsidP="005F4E3E">
      <w:pPr>
        <w:widowControl w:val="0"/>
        <w:autoSpaceDE w:val="0"/>
        <w:autoSpaceDN w:val="0"/>
        <w:adjustRightInd w:val="0"/>
        <w:rPr>
          <w:rFonts w:ascii="Arial" w:hAnsi="Arial" w:cs="Arial"/>
          <w:sz w:val="20"/>
          <w:szCs w:val="20"/>
        </w:rPr>
      </w:pPr>
      <w:r w:rsidRPr="005F4E3E">
        <w:rPr>
          <w:rFonts w:ascii="Arial" w:hAnsi="Arial" w:cs="Arial"/>
          <w:sz w:val="20"/>
          <w:szCs w:val="20"/>
        </w:rPr>
        <w:t xml:space="preserve">Σύμφωνα με το βιβλίο </w:t>
      </w:r>
      <w:r w:rsidRPr="005F4E3E">
        <w:rPr>
          <w:rFonts w:ascii="Arial" w:hAnsi="Arial" w:cs="Arial"/>
          <w:sz w:val="20"/>
          <w:szCs w:val="20"/>
          <w:lang w:val="en-US"/>
        </w:rPr>
        <w:t>VI</w:t>
      </w:r>
      <w:r w:rsidRPr="005F4E3E">
        <w:rPr>
          <w:rFonts w:ascii="Arial" w:hAnsi="Arial" w:cs="Arial"/>
          <w:sz w:val="20"/>
          <w:szCs w:val="20"/>
        </w:rPr>
        <w:t xml:space="preserve"> άρθρο 360 του Ν. 4412/2016 κάθε ενδιαφερόμενος που έχει συμφέρον έχει δικαίωμα να ασκήσει προδικαστική προσφυγή ενώπιον της ΑΕΠΠ κατά της σχετικής πράξης ή της παράλειψης της αναθέτουσας αρχής για έργα με εκτιμώμενη αξία ανώτερη των 60.000 χωρίς να συμπεριλαμβάνεται ο ΦΠΑ και ανεξάρτητα από τη φύση τους.</w:t>
      </w:r>
    </w:p>
    <w:p w:rsidR="00F438E0" w:rsidRPr="005F4E3E" w:rsidRDefault="00F438E0" w:rsidP="005F4E3E">
      <w:pPr>
        <w:widowControl w:val="0"/>
        <w:autoSpaceDE w:val="0"/>
        <w:autoSpaceDN w:val="0"/>
        <w:adjustRightInd w:val="0"/>
        <w:rPr>
          <w:rFonts w:ascii="Arial" w:hAnsi="Arial" w:cs="Arial"/>
          <w:iCs/>
          <w:sz w:val="20"/>
          <w:szCs w:val="20"/>
        </w:rPr>
      </w:pPr>
      <w:r w:rsidRPr="005F4E3E">
        <w:rPr>
          <w:rFonts w:ascii="Arial" w:hAnsi="Arial" w:cs="Arial"/>
          <w:sz w:val="20"/>
          <w:szCs w:val="20"/>
        </w:rPr>
        <w:t xml:space="preserve"> Ύστερα από τα παραπάνω:</w:t>
      </w:r>
    </w:p>
    <w:p w:rsidR="00F438E0" w:rsidRPr="005F4E3E" w:rsidRDefault="00F438E0" w:rsidP="005F4E3E">
      <w:pPr>
        <w:rPr>
          <w:rFonts w:ascii="Arial" w:hAnsi="Arial" w:cs="Arial"/>
          <w:sz w:val="20"/>
          <w:szCs w:val="20"/>
        </w:rPr>
      </w:pPr>
      <w:r w:rsidRPr="005F4E3E">
        <w:rPr>
          <w:rFonts w:ascii="Arial" w:hAnsi="Arial" w:cs="Arial"/>
          <w:sz w:val="20"/>
          <w:szCs w:val="20"/>
        </w:rPr>
        <w:t xml:space="preserve">   </w:t>
      </w:r>
    </w:p>
    <w:p w:rsidR="00F438E0" w:rsidRPr="005F4E3E" w:rsidRDefault="00F438E0" w:rsidP="005F4E3E">
      <w:pPr>
        <w:jc w:val="center"/>
        <w:rPr>
          <w:rFonts w:ascii="Arial" w:hAnsi="Arial" w:cs="Arial"/>
          <w:b/>
          <w:sz w:val="20"/>
          <w:szCs w:val="20"/>
          <w:u w:val="single"/>
        </w:rPr>
      </w:pPr>
      <w:r w:rsidRPr="005F4E3E">
        <w:rPr>
          <w:rFonts w:ascii="Arial" w:hAnsi="Arial" w:cs="Arial"/>
          <w:b/>
          <w:sz w:val="20"/>
          <w:szCs w:val="20"/>
          <w:u w:val="single"/>
        </w:rPr>
        <w:t>ΕΙΣΗΓΟΥΜΑΣΤΕ:</w:t>
      </w:r>
    </w:p>
    <w:p w:rsidR="005F4E3E" w:rsidRPr="005F4E3E" w:rsidRDefault="005F4E3E" w:rsidP="005F4E3E">
      <w:pPr>
        <w:jc w:val="center"/>
        <w:rPr>
          <w:rFonts w:ascii="Arial" w:hAnsi="Arial" w:cs="Arial"/>
          <w:b/>
          <w:sz w:val="20"/>
          <w:szCs w:val="20"/>
          <w:u w:val="single"/>
        </w:rPr>
      </w:pP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bCs/>
          <w:sz w:val="20"/>
          <w:szCs w:val="20"/>
        </w:rPr>
        <w:t xml:space="preserve">Την έγκριση του από </w:t>
      </w:r>
      <w:r w:rsidRPr="005F4E3E">
        <w:rPr>
          <w:rFonts w:ascii="Arial" w:hAnsi="Arial" w:cs="Arial"/>
          <w:sz w:val="20"/>
          <w:szCs w:val="20"/>
        </w:rPr>
        <w:t>05/11/2025 2</w:t>
      </w:r>
      <w:r w:rsidRPr="005F4E3E">
        <w:rPr>
          <w:rFonts w:ascii="Arial" w:hAnsi="Arial" w:cs="Arial"/>
          <w:sz w:val="20"/>
          <w:szCs w:val="20"/>
          <w:vertAlign w:val="superscript"/>
        </w:rPr>
        <w:t>ου</w:t>
      </w:r>
      <w:r w:rsidRPr="005F4E3E">
        <w:rPr>
          <w:rFonts w:ascii="Arial" w:hAnsi="Arial" w:cs="Arial"/>
          <w:sz w:val="20"/>
          <w:szCs w:val="20"/>
        </w:rPr>
        <w:t xml:space="preserve"> Πρακτικού Επιτροπής διενέργειας διαγωνισμού και εξακρίβωσης κόστους, </w:t>
      </w:r>
      <w:r w:rsidRPr="005F4E3E">
        <w:rPr>
          <w:rFonts w:ascii="Arial" w:hAnsi="Arial" w:cs="Arial"/>
          <w:bCs/>
          <w:sz w:val="20"/>
          <w:szCs w:val="20"/>
        </w:rPr>
        <w:t xml:space="preserve">ηλεκτρονικά υπογεγραμμένο στις 06-11-2025 </w:t>
      </w:r>
      <w:r w:rsidRPr="005F4E3E">
        <w:rPr>
          <w:rFonts w:ascii="Arial" w:hAnsi="Arial" w:cs="Arial"/>
          <w:sz w:val="20"/>
          <w:szCs w:val="20"/>
        </w:rPr>
        <w:t>του έργου «ΟΛΟΚΛΗΡΩΣΗ ΑΠΟΧΕΤΕΥΤΙΚΩΝ ΔΙΚΤΥΩΝ Δ.Ε ΛΕΥΚΑΔΑΣ», με προϋπολογισμό 11.610.967,74 € χωρίς ΦΠΑ, με Α/Α συστήματος 202018, με το οποίο αποφαίνεται ότι η σειρά μειοδοσίας είναι η κάτωθι:</w:t>
      </w:r>
    </w:p>
    <w:p w:rsidR="00F438E0" w:rsidRPr="005F4E3E" w:rsidRDefault="00F438E0" w:rsidP="005F4E3E">
      <w:pPr>
        <w:ind w:left="-76"/>
        <w:jc w:val="both"/>
        <w:rPr>
          <w:rFonts w:ascii="Arial" w:hAnsi="Arial" w:cs="Arial"/>
          <w:sz w:val="20"/>
          <w:szCs w:val="20"/>
        </w:rPr>
      </w:pPr>
    </w:p>
    <w:p w:rsidR="00F438E0" w:rsidRPr="005F4E3E" w:rsidRDefault="00F438E0" w:rsidP="005F4E3E">
      <w:pPr>
        <w:ind w:left="-76"/>
        <w:jc w:val="both"/>
        <w:rPr>
          <w:rFonts w:ascii="Arial" w:hAnsi="Arial" w:cs="Arial"/>
          <w:sz w:val="20"/>
          <w:szCs w:val="20"/>
        </w:rPr>
      </w:pPr>
    </w:p>
    <w:p w:rsidR="00F438E0" w:rsidRPr="005F4E3E" w:rsidRDefault="00F438E0" w:rsidP="005F4E3E">
      <w:pPr>
        <w:ind w:left="-76"/>
        <w:jc w:val="both"/>
        <w:rPr>
          <w:rFonts w:ascii="Arial" w:hAnsi="Arial" w:cs="Arial"/>
          <w:sz w:val="20"/>
          <w:szCs w:val="20"/>
        </w:rPr>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0"/>
        <w:gridCol w:w="1550"/>
        <w:gridCol w:w="5939"/>
        <w:gridCol w:w="1531"/>
      </w:tblGrid>
      <w:tr w:rsidR="00F438E0" w:rsidRPr="005F4E3E" w:rsidTr="00EC3397">
        <w:trPr>
          <w:jc w:val="center"/>
        </w:trPr>
        <w:tc>
          <w:tcPr>
            <w:tcW w:w="640"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w:t>
            </w:r>
          </w:p>
        </w:tc>
        <w:tc>
          <w:tcPr>
            <w:tcW w:w="1550" w:type="dxa"/>
            <w:vAlign w:val="center"/>
          </w:tcPr>
          <w:p w:rsidR="00F438E0" w:rsidRPr="005F4E3E" w:rsidRDefault="00F438E0" w:rsidP="005F4E3E">
            <w:pPr>
              <w:ind w:left="42"/>
              <w:jc w:val="center"/>
              <w:rPr>
                <w:rFonts w:ascii="Arial" w:hAnsi="Arial" w:cs="Arial"/>
                <w:b/>
                <w:sz w:val="20"/>
                <w:szCs w:val="20"/>
              </w:rPr>
            </w:pPr>
            <w:r w:rsidRPr="005F4E3E">
              <w:rPr>
                <w:rFonts w:ascii="Arial" w:hAnsi="Arial" w:cs="Arial"/>
                <w:b/>
                <w:sz w:val="20"/>
                <w:szCs w:val="20"/>
              </w:rPr>
              <w:t>Α/Α προσφοράς</w:t>
            </w:r>
          </w:p>
        </w:tc>
        <w:tc>
          <w:tcPr>
            <w:tcW w:w="5939"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Συμμετέχοντες</w:t>
            </w:r>
          </w:p>
        </w:tc>
        <w:tc>
          <w:tcPr>
            <w:tcW w:w="1531"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Ποσοστό έκπτωσης</w:t>
            </w:r>
          </w:p>
        </w:tc>
      </w:tr>
      <w:tr w:rsidR="00F438E0" w:rsidRPr="005F4E3E" w:rsidTr="00EC3397">
        <w:trPr>
          <w:trHeight w:val="268"/>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lastRenderedPageBreak/>
              <w:t>1</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7944</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ΙΟΝΙΟΣ ΤΕΧΝΙΚΗ Α.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6,11 %</w:t>
            </w:r>
          </w:p>
        </w:tc>
      </w:tr>
      <w:tr w:rsidR="00F438E0" w:rsidRPr="005F4E3E" w:rsidTr="00EC3397">
        <w:trPr>
          <w:trHeight w:val="415"/>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8138</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ΤΕΧΝΙΚΗ ΑΝΑΠΤΥΞΗ ΑΝΩΝΥΜΗ ΤΕΧΝΙΚΗ ΕΜΠΟΡΙΚΗ ΒΙΟΜΗΧΑΝΙΚΗ ΕΤΑΙΡΕΙΑ ΜΕ Δ.Τ. ΤΕΧΝΙΚΗ ΑΝΑΠΤΥΞΗ Α.Τ.Ε.Β.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14 %</w:t>
            </w:r>
          </w:p>
        </w:tc>
      </w:tr>
      <w:tr w:rsidR="00F438E0" w:rsidRPr="005F4E3E" w:rsidTr="00EC3397">
        <w:trPr>
          <w:trHeight w:val="367"/>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3</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9025</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ΟΚΚΙΝΟΣ ΑΝΩΝΥΜΟΣ ΤΕΧΝΙΚΗ ΚΑΙ ΕΜΠΟΡΙΚΗ ΕΤΑΙΡΕΙΑ Α.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00 %</w:t>
            </w:r>
          </w:p>
        </w:tc>
      </w:tr>
      <w:tr w:rsidR="00F438E0" w:rsidRPr="005F4E3E" w:rsidTr="00EC3397">
        <w:trPr>
          <w:trHeight w:val="273"/>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4</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8728</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ΑΠΑ ΔΥΝΑΜΙΚΗ ΑΝΩΝΥΜΗ ΤΕΧΝΙΚΗ ΕΤΑΙΡΕΙΑ</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00 %</w:t>
            </w:r>
          </w:p>
        </w:tc>
      </w:tr>
    </w:tbl>
    <w:p w:rsidR="00F438E0" w:rsidRPr="005F4E3E" w:rsidRDefault="00F438E0" w:rsidP="005F4E3E">
      <w:pPr>
        <w:jc w:val="both"/>
        <w:rPr>
          <w:rFonts w:ascii="Arial" w:hAnsi="Arial" w:cs="Arial"/>
          <w:sz w:val="20"/>
          <w:szCs w:val="20"/>
        </w:rPr>
      </w:pPr>
    </w:p>
    <w:p w:rsidR="009116DB" w:rsidRPr="005F4E3E" w:rsidRDefault="009116DB" w:rsidP="005F4E3E">
      <w:pPr>
        <w:ind w:firstLine="720"/>
        <w:jc w:val="both"/>
        <w:rPr>
          <w:rFonts w:ascii="Arial" w:hAnsi="Arial" w:cs="Arial"/>
          <w:sz w:val="20"/>
          <w:szCs w:val="20"/>
        </w:rPr>
      </w:pPr>
    </w:p>
    <w:p w:rsidR="00C43681" w:rsidRPr="005F4E3E" w:rsidRDefault="00C43681" w:rsidP="005F4E3E">
      <w:pPr>
        <w:ind w:left="20" w:hanging="20"/>
        <w:jc w:val="both"/>
        <w:rPr>
          <w:rFonts w:ascii="Arial" w:hAnsi="Arial" w:cs="Arial"/>
          <w:sz w:val="20"/>
          <w:szCs w:val="20"/>
        </w:rPr>
      </w:pPr>
    </w:p>
    <w:p w:rsidR="00C43681" w:rsidRPr="005F4E3E" w:rsidRDefault="00C43681" w:rsidP="005F4E3E">
      <w:pPr>
        <w:ind w:left="20" w:hanging="20"/>
        <w:jc w:val="both"/>
        <w:rPr>
          <w:rFonts w:ascii="Arial" w:hAnsi="Arial" w:cs="Arial"/>
          <w:sz w:val="20"/>
          <w:szCs w:val="20"/>
        </w:rPr>
      </w:pPr>
    </w:p>
    <w:p w:rsidR="00D8135F" w:rsidRPr="005F4E3E" w:rsidRDefault="00D8135F" w:rsidP="005F4E3E">
      <w:pPr>
        <w:pStyle w:val="aff2"/>
        <w:jc w:val="center"/>
        <w:rPr>
          <w:rFonts w:ascii="Arial" w:hAnsi="Arial" w:cs="Arial"/>
          <w:b/>
        </w:rPr>
      </w:pPr>
      <w:r w:rsidRPr="005F4E3E">
        <w:rPr>
          <w:rFonts w:ascii="Arial" w:hAnsi="Arial" w:cs="Arial"/>
          <w:b/>
        </w:rPr>
        <w:t>Μετά από διαλογική συζήτηση, η Δ.Ε.  αφού  έλαβε υπόψη της:</w:t>
      </w:r>
    </w:p>
    <w:p w:rsidR="00D8135F" w:rsidRPr="005F4E3E" w:rsidRDefault="00D8135F" w:rsidP="005F4E3E">
      <w:pPr>
        <w:numPr>
          <w:ilvl w:val="0"/>
          <w:numId w:val="10"/>
        </w:numPr>
        <w:ind w:left="1276" w:firstLine="0"/>
        <w:rPr>
          <w:rFonts w:ascii="Arial" w:hAnsi="Arial" w:cs="Arial"/>
          <w:sz w:val="20"/>
          <w:szCs w:val="20"/>
        </w:rPr>
      </w:pPr>
      <w:r w:rsidRPr="005F4E3E">
        <w:rPr>
          <w:rFonts w:ascii="Arial" w:hAnsi="Arial" w:cs="Arial"/>
          <w:sz w:val="20"/>
          <w:szCs w:val="20"/>
        </w:rPr>
        <w:t>την ανωτέρω εισήγηση.</w:t>
      </w:r>
    </w:p>
    <w:p w:rsidR="00D8135F" w:rsidRPr="005F4E3E" w:rsidRDefault="00D8135F" w:rsidP="005F4E3E">
      <w:pPr>
        <w:numPr>
          <w:ilvl w:val="0"/>
          <w:numId w:val="10"/>
        </w:numPr>
        <w:ind w:left="1276" w:firstLine="0"/>
        <w:rPr>
          <w:rFonts w:ascii="Arial" w:hAnsi="Arial" w:cs="Arial"/>
          <w:sz w:val="20"/>
          <w:szCs w:val="20"/>
        </w:rPr>
      </w:pPr>
      <w:r w:rsidRPr="005F4E3E">
        <w:rPr>
          <w:rFonts w:ascii="Arial" w:hAnsi="Arial" w:cs="Arial"/>
          <w:sz w:val="20"/>
          <w:szCs w:val="20"/>
        </w:rPr>
        <w:t xml:space="preserve">τις δ/ξεις  του άρθρου </w:t>
      </w:r>
      <w:r w:rsidRPr="005F4E3E">
        <w:rPr>
          <w:rFonts w:ascii="Arial" w:hAnsi="Arial" w:cs="Arial"/>
          <w:iCs/>
          <w:sz w:val="20"/>
          <w:szCs w:val="20"/>
        </w:rPr>
        <w:t>75 του Ν.3852/2010</w:t>
      </w:r>
      <w:r w:rsidRPr="005F4E3E">
        <w:rPr>
          <w:rFonts w:ascii="Arial" w:hAnsi="Arial" w:cs="Arial"/>
          <w:sz w:val="20"/>
          <w:szCs w:val="20"/>
        </w:rPr>
        <w:t xml:space="preserve">, όπως αντικαταστάθηκε από το </w:t>
      </w:r>
      <w:r w:rsidR="00D03454" w:rsidRPr="005F4E3E">
        <w:rPr>
          <w:rFonts w:ascii="Arial" w:hAnsi="Arial" w:cs="Arial"/>
          <w:sz w:val="20"/>
          <w:szCs w:val="20"/>
        </w:rPr>
        <w:t xml:space="preserve"> </w:t>
      </w:r>
      <w:r w:rsidRPr="005F4E3E">
        <w:rPr>
          <w:rFonts w:ascii="Arial" w:hAnsi="Arial" w:cs="Arial"/>
          <w:sz w:val="20"/>
          <w:szCs w:val="20"/>
        </w:rPr>
        <w:t>άρθρο   77 του Ν. 4555/18.</w:t>
      </w:r>
    </w:p>
    <w:p w:rsidR="00D8135F" w:rsidRPr="005F4E3E" w:rsidRDefault="00D8135F" w:rsidP="005F4E3E">
      <w:pPr>
        <w:numPr>
          <w:ilvl w:val="0"/>
          <w:numId w:val="10"/>
        </w:numPr>
        <w:ind w:left="1276" w:firstLine="0"/>
        <w:rPr>
          <w:rFonts w:ascii="Arial" w:hAnsi="Arial" w:cs="Arial"/>
          <w:b/>
          <w:sz w:val="20"/>
          <w:szCs w:val="20"/>
        </w:rPr>
      </w:pPr>
      <w:r w:rsidRPr="005F4E3E">
        <w:rPr>
          <w:rFonts w:ascii="Arial" w:hAnsi="Arial" w:cs="Arial"/>
          <w:sz w:val="20"/>
          <w:szCs w:val="20"/>
        </w:rPr>
        <w:t xml:space="preserve">τις </w:t>
      </w:r>
      <w:r w:rsidRPr="005F4E3E">
        <w:rPr>
          <w:rFonts w:ascii="Arial" w:hAnsi="Arial" w:cs="Arial"/>
          <w:iCs/>
          <w:sz w:val="20"/>
          <w:szCs w:val="20"/>
        </w:rPr>
        <w:t>δ/ξεις των άρθρων 8, 9 &amp; 26 του Ν. 5056/2023.</w:t>
      </w:r>
    </w:p>
    <w:p w:rsidR="00D8135F" w:rsidRPr="005F4E3E" w:rsidRDefault="00D8135F" w:rsidP="005F4E3E">
      <w:pPr>
        <w:numPr>
          <w:ilvl w:val="0"/>
          <w:numId w:val="10"/>
        </w:numPr>
        <w:ind w:left="1276" w:firstLine="0"/>
        <w:rPr>
          <w:rFonts w:ascii="Arial" w:hAnsi="Arial" w:cs="Arial"/>
          <w:b/>
          <w:sz w:val="20"/>
          <w:szCs w:val="20"/>
        </w:rPr>
      </w:pPr>
      <w:r w:rsidRPr="005F4E3E">
        <w:rPr>
          <w:rFonts w:ascii="Arial" w:hAnsi="Arial" w:cs="Arial"/>
          <w:iCs/>
          <w:sz w:val="20"/>
          <w:szCs w:val="20"/>
        </w:rPr>
        <w:t>τις δ/ξεις του άρθρου 55 του Ν.5083/2024.</w:t>
      </w:r>
    </w:p>
    <w:p w:rsidR="00D8135F" w:rsidRPr="005F4E3E" w:rsidRDefault="00D8135F" w:rsidP="005F4E3E">
      <w:pPr>
        <w:numPr>
          <w:ilvl w:val="0"/>
          <w:numId w:val="10"/>
        </w:numPr>
        <w:ind w:left="1276" w:firstLine="0"/>
        <w:rPr>
          <w:rFonts w:ascii="Arial" w:hAnsi="Arial" w:cs="Arial"/>
          <w:b/>
          <w:sz w:val="20"/>
          <w:szCs w:val="20"/>
        </w:rPr>
      </w:pPr>
      <w:r w:rsidRPr="005F4E3E">
        <w:rPr>
          <w:rFonts w:ascii="Arial" w:hAnsi="Arial" w:cs="Arial"/>
          <w:iCs/>
          <w:sz w:val="20"/>
          <w:szCs w:val="20"/>
        </w:rPr>
        <w:t>την υπ΄αριθ. 1328/110575/2023/23-12-2023 εγκ. Υπ. Εσωτερικών.</w:t>
      </w:r>
    </w:p>
    <w:p w:rsidR="00D8135F" w:rsidRPr="005F4E3E" w:rsidRDefault="00D8135F" w:rsidP="005F4E3E">
      <w:pPr>
        <w:numPr>
          <w:ilvl w:val="0"/>
          <w:numId w:val="10"/>
        </w:numPr>
        <w:ind w:left="1276" w:firstLine="0"/>
        <w:rPr>
          <w:rFonts w:ascii="Arial" w:hAnsi="Arial" w:cs="Arial"/>
          <w:b/>
          <w:sz w:val="20"/>
          <w:szCs w:val="20"/>
        </w:rPr>
      </w:pPr>
      <w:r w:rsidRPr="005F4E3E">
        <w:rPr>
          <w:rFonts w:ascii="Arial" w:hAnsi="Arial" w:cs="Arial"/>
          <w:iCs/>
          <w:sz w:val="20"/>
          <w:szCs w:val="20"/>
        </w:rPr>
        <w:t>την υπ΄αριθ. 303/30971/2-4-24 εγκ. Υπ. Εσωτερικών.</w:t>
      </w:r>
    </w:p>
    <w:p w:rsidR="009E4E7E" w:rsidRPr="005F4E3E" w:rsidRDefault="009E4E7E" w:rsidP="005F4E3E">
      <w:pPr>
        <w:numPr>
          <w:ilvl w:val="0"/>
          <w:numId w:val="10"/>
        </w:numPr>
        <w:ind w:left="1276" w:firstLine="0"/>
        <w:rPr>
          <w:rFonts w:ascii="Arial" w:hAnsi="Arial" w:cs="Arial"/>
          <w:b/>
          <w:sz w:val="20"/>
          <w:szCs w:val="20"/>
        </w:rPr>
      </w:pPr>
      <w:r w:rsidRPr="005F4E3E">
        <w:rPr>
          <w:rFonts w:ascii="Arial" w:hAnsi="Arial" w:cs="Arial"/>
          <w:iCs/>
          <w:sz w:val="20"/>
          <w:szCs w:val="20"/>
        </w:rPr>
        <w:t>Τις δ/ξεις του Ν.4412/16, όπως τροποποιήθηκε με τις δ/ξεις του Ν.4782/21.</w:t>
      </w:r>
    </w:p>
    <w:p w:rsidR="00D8135F" w:rsidRPr="005F4E3E" w:rsidRDefault="00D8135F" w:rsidP="005F4E3E">
      <w:pPr>
        <w:jc w:val="center"/>
        <w:rPr>
          <w:rFonts w:ascii="Arial" w:hAnsi="Arial" w:cs="Arial"/>
          <w:b/>
          <w:sz w:val="20"/>
          <w:szCs w:val="20"/>
        </w:rPr>
      </w:pPr>
      <w:r w:rsidRPr="005F4E3E">
        <w:rPr>
          <w:rFonts w:ascii="Arial" w:hAnsi="Arial" w:cs="Arial"/>
          <w:b/>
          <w:sz w:val="20"/>
          <w:szCs w:val="20"/>
        </w:rPr>
        <w:t>ΑΠΟΦΑΣΙΖΕΙ ΟΜΟΦΩΝΑ</w:t>
      </w:r>
    </w:p>
    <w:p w:rsidR="004878B5" w:rsidRPr="005F4E3E" w:rsidRDefault="004878B5" w:rsidP="005F4E3E">
      <w:pPr>
        <w:jc w:val="both"/>
        <w:rPr>
          <w:rFonts w:ascii="Arial" w:hAnsi="Arial" w:cs="Arial"/>
          <w:sz w:val="20"/>
          <w:szCs w:val="20"/>
          <w:lang w:eastAsia="en-US"/>
        </w:rPr>
      </w:pPr>
    </w:p>
    <w:p w:rsidR="00F438E0" w:rsidRPr="005F4E3E" w:rsidRDefault="00F438E0" w:rsidP="005F4E3E">
      <w:pPr>
        <w:pStyle w:val="af"/>
        <w:spacing w:after="0" w:line="240" w:lineRule="auto"/>
        <w:ind w:left="0"/>
        <w:jc w:val="both"/>
        <w:rPr>
          <w:rFonts w:ascii="Arial" w:hAnsi="Arial" w:cs="Arial"/>
          <w:sz w:val="20"/>
          <w:szCs w:val="20"/>
        </w:rPr>
      </w:pPr>
      <w:r w:rsidRPr="005F4E3E">
        <w:rPr>
          <w:rFonts w:ascii="Arial" w:hAnsi="Arial" w:cs="Arial"/>
          <w:bCs/>
          <w:sz w:val="20"/>
          <w:szCs w:val="20"/>
        </w:rPr>
        <w:t xml:space="preserve">Την έγκριση του από </w:t>
      </w:r>
      <w:r w:rsidRPr="005F4E3E">
        <w:rPr>
          <w:rFonts w:ascii="Arial" w:hAnsi="Arial" w:cs="Arial"/>
          <w:sz w:val="20"/>
          <w:szCs w:val="20"/>
        </w:rPr>
        <w:t>05/11/2025 2</w:t>
      </w:r>
      <w:r w:rsidRPr="005F4E3E">
        <w:rPr>
          <w:rFonts w:ascii="Arial" w:hAnsi="Arial" w:cs="Arial"/>
          <w:sz w:val="20"/>
          <w:szCs w:val="20"/>
          <w:vertAlign w:val="superscript"/>
        </w:rPr>
        <w:t>ου</w:t>
      </w:r>
      <w:r w:rsidRPr="005F4E3E">
        <w:rPr>
          <w:rFonts w:ascii="Arial" w:hAnsi="Arial" w:cs="Arial"/>
          <w:sz w:val="20"/>
          <w:szCs w:val="20"/>
        </w:rPr>
        <w:t xml:space="preserve"> Πρακτικού Επιτροπής διενέργειας διαγωνισμού και εξακρίβωσης κόστους, </w:t>
      </w:r>
      <w:r w:rsidRPr="005F4E3E">
        <w:rPr>
          <w:rFonts w:ascii="Arial" w:hAnsi="Arial" w:cs="Arial"/>
          <w:bCs/>
          <w:sz w:val="20"/>
          <w:szCs w:val="20"/>
        </w:rPr>
        <w:t xml:space="preserve">ηλεκτρονικά υπογεγραμμένο στις 06-11-2025 </w:t>
      </w:r>
      <w:r w:rsidRPr="005F4E3E">
        <w:rPr>
          <w:rFonts w:ascii="Arial" w:hAnsi="Arial" w:cs="Arial"/>
          <w:sz w:val="20"/>
          <w:szCs w:val="20"/>
        </w:rPr>
        <w:t>του έργου «ΟΛΟΚΛΗΡΩΣΗ ΑΠΟΧΕΤΕΥΤΙΚΩΝ ΔΙΚΤΥΩΝ Δ.Ε ΛΕΥΚΑΔΑΣ», με προϋπολογισμό 11.610.967,74 € χωρίς ΦΠΑ, με Α/Α συστήματος 202018, με το οποίο αποφαίνεται ότι η σειρά μειοδοσίας είναι η κάτωθι:</w:t>
      </w:r>
    </w:p>
    <w:p w:rsidR="00F438E0" w:rsidRPr="005F4E3E" w:rsidRDefault="00F438E0" w:rsidP="005F4E3E">
      <w:pPr>
        <w:ind w:left="-76"/>
        <w:jc w:val="both"/>
        <w:rPr>
          <w:rFonts w:ascii="Arial" w:hAnsi="Arial" w:cs="Arial"/>
          <w:sz w:val="20"/>
          <w:szCs w:val="20"/>
        </w:rPr>
      </w:pPr>
    </w:p>
    <w:p w:rsidR="00F438E0" w:rsidRPr="005F4E3E" w:rsidRDefault="00F438E0" w:rsidP="005F4E3E">
      <w:pPr>
        <w:ind w:left="-76"/>
        <w:jc w:val="both"/>
        <w:rPr>
          <w:rFonts w:ascii="Arial" w:hAnsi="Arial" w:cs="Arial"/>
          <w:sz w:val="20"/>
          <w:szCs w:val="20"/>
        </w:rPr>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0"/>
        <w:gridCol w:w="1550"/>
        <w:gridCol w:w="5939"/>
        <w:gridCol w:w="1531"/>
      </w:tblGrid>
      <w:tr w:rsidR="00F438E0" w:rsidRPr="005F4E3E" w:rsidTr="00EC3397">
        <w:trPr>
          <w:jc w:val="center"/>
        </w:trPr>
        <w:tc>
          <w:tcPr>
            <w:tcW w:w="640"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Α/Α</w:t>
            </w:r>
          </w:p>
        </w:tc>
        <w:tc>
          <w:tcPr>
            <w:tcW w:w="1550" w:type="dxa"/>
            <w:vAlign w:val="center"/>
          </w:tcPr>
          <w:p w:rsidR="00F438E0" w:rsidRPr="005F4E3E" w:rsidRDefault="00F438E0" w:rsidP="005F4E3E">
            <w:pPr>
              <w:ind w:left="42"/>
              <w:jc w:val="center"/>
              <w:rPr>
                <w:rFonts w:ascii="Arial" w:hAnsi="Arial" w:cs="Arial"/>
                <w:b/>
                <w:sz w:val="20"/>
                <w:szCs w:val="20"/>
              </w:rPr>
            </w:pPr>
            <w:r w:rsidRPr="005F4E3E">
              <w:rPr>
                <w:rFonts w:ascii="Arial" w:hAnsi="Arial" w:cs="Arial"/>
                <w:b/>
                <w:sz w:val="20"/>
                <w:szCs w:val="20"/>
              </w:rPr>
              <w:t>Α/Α προσφοράς</w:t>
            </w:r>
          </w:p>
        </w:tc>
        <w:tc>
          <w:tcPr>
            <w:tcW w:w="5939"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Συμμετέχοντες</w:t>
            </w:r>
          </w:p>
        </w:tc>
        <w:tc>
          <w:tcPr>
            <w:tcW w:w="1531" w:type="dxa"/>
            <w:vAlign w:val="center"/>
          </w:tcPr>
          <w:p w:rsidR="00F438E0" w:rsidRPr="005F4E3E" w:rsidRDefault="00F438E0" w:rsidP="005F4E3E">
            <w:pPr>
              <w:jc w:val="center"/>
              <w:rPr>
                <w:rFonts w:ascii="Arial" w:hAnsi="Arial" w:cs="Arial"/>
                <w:b/>
                <w:sz w:val="20"/>
                <w:szCs w:val="20"/>
              </w:rPr>
            </w:pPr>
            <w:r w:rsidRPr="005F4E3E">
              <w:rPr>
                <w:rFonts w:ascii="Arial" w:hAnsi="Arial" w:cs="Arial"/>
                <w:b/>
                <w:sz w:val="20"/>
                <w:szCs w:val="20"/>
              </w:rPr>
              <w:t>Ποσοστό έκπτωσης</w:t>
            </w:r>
          </w:p>
        </w:tc>
      </w:tr>
      <w:tr w:rsidR="00F438E0" w:rsidRPr="005F4E3E" w:rsidTr="00EC3397">
        <w:trPr>
          <w:trHeight w:val="268"/>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7944</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ΙΟΝΙΟΣ ΤΕΧΝΙΚΗ Α.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6,11 %</w:t>
            </w:r>
          </w:p>
        </w:tc>
      </w:tr>
      <w:tr w:rsidR="00F438E0" w:rsidRPr="005F4E3E" w:rsidTr="00EC3397">
        <w:trPr>
          <w:trHeight w:val="415"/>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8138</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ΤΕΧΝΙΚΗ ΑΝΑΠΤΥΞΗ ΑΝΩΝΥΜΗ ΤΕΧΝΙΚΗ ΕΜΠΟΡΙΚΗ ΒΙΟΜΗΧΑΝΙΚΗ ΕΤΑΙΡΕΙΑ ΜΕ Δ.Τ. ΤΕΧΝΙΚΗ ΑΝΑΠΤΥΞΗ Α.Τ.Ε.Β.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14 %</w:t>
            </w:r>
          </w:p>
        </w:tc>
      </w:tr>
      <w:tr w:rsidR="00F438E0" w:rsidRPr="005F4E3E" w:rsidTr="00EC3397">
        <w:trPr>
          <w:trHeight w:val="367"/>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3</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9025</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ΟΚΚΙΝΟΣ ΑΝΩΝΥΜΟΣ ΤΕΧΝΙΚΗ ΚΑΙ ΕΜΠΟΡΙΚΗ ΕΤΑΙΡΕΙΑ Α.Ε.</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2,00 %</w:t>
            </w:r>
          </w:p>
        </w:tc>
      </w:tr>
      <w:tr w:rsidR="00F438E0" w:rsidRPr="005F4E3E" w:rsidTr="00EC3397">
        <w:trPr>
          <w:trHeight w:val="273"/>
          <w:jc w:val="center"/>
        </w:trPr>
        <w:tc>
          <w:tcPr>
            <w:tcW w:w="640"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4</w:t>
            </w:r>
          </w:p>
        </w:tc>
        <w:tc>
          <w:tcPr>
            <w:tcW w:w="1550" w:type="dxa"/>
            <w:vAlign w:val="center"/>
          </w:tcPr>
          <w:p w:rsidR="00F438E0" w:rsidRPr="005F4E3E" w:rsidRDefault="00F438E0" w:rsidP="005F4E3E">
            <w:pPr>
              <w:ind w:left="42"/>
              <w:jc w:val="center"/>
              <w:rPr>
                <w:rFonts w:ascii="Arial" w:hAnsi="Arial" w:cs="Arial"/>
                <w:sz w:val="20"/>
                <w:szCs w:val="20"/>
              </w:rPr>
            </w:pPr>
            <w:r w:rsidRPr="005F4E3E">
              <w:rPr>
                <w:rFonts w:ascii="Arial" w:hAnsi="Arial" w:cs="Arial"/>
                <w:sz w:val="20"/>
                <w:szCs w:val="20"/>
              </w:rPr>
              <w:t>298728</w:t>
            </w:r>
          </w:p>
        </w:tc>
        <w:tc>
          <w:tcPr>
            <w:tcW w:w="5939" w:type="dxa"/>
            <w:vAlign w:val="center"/>
          </w:tcPr>
          <w:p w:rsidR="00F438E0" w:rsidRPr="005F4E3E" w:rsidRDefault="00F438E0" w:rsidP="005F4E3E">
            <w:pPr>
              <w:rPr>
                <w:rFonts w:ascii="Arial" w:hAnsi="Arial" w:cs="Arial"/>
                <w:sz w:val="20"/>
                <w:szCs w:val="20"/>
              </w:rPr>
            </w:pPr>
            <w:r w:rsidRPr="005F4E3E">
              <w:rPr>
                <w:rFonts w:ascii="Arial" w:hAnsi="Arial" w:cs="Arial"/>
                <w:sz w:val="20"/>
                <w:szCs w:val="20"/>
              </w:rPr>
              <w:t>ΚΑΠΑ ΔΥΝΑΜΙΚΗ ΑΝΩΝΥΜΗ ΤΕΧΝΙΚΗ ΕΤΑΙΡΕΙΑ</w:t>
            </w:r>
          </w:p>
        </w:tc>
        <w:tc>
          <w:tcPr>
            <w:tcW w:w="1531" w:type="dxa"/>
            <w:vAlign w:val="center"/>
          </w:tcPr>
          <w:p w:rsidR="00F438E0" w:rsidRPr="005F4E3E" w:rsidRDefault="00F438E0" w:rsidP="005F4E3E">
            <w:pPr>
              <w:jc w:val="center"/>
              <w:rPr>
                <w:rFonts w:ascii="Arial" w:hAnsi="Arial" w:cs="Arial"/>
                <w:sz w:val="20"/>
                <w:szCs w:val="20"/>
              </w:rPr>
            </w:pPr>
            <w:r w:rsidRPr="005F4E3E">
              <w:rPr>
                <w:rFonts w:ascii="Arial" w:hAnsi="Arial" w:cs="Arial"/>
                <w:sz w:val="20"/>
                <w:szCs w:val="20"/>
              </w:rPr>
              <w:t>1,00 %</w:t>
            </w:r>
          </w:p>
        </w:tc>
      </w:tr>
    </w:tbl>
    <w:p w:rsidR="00F438E0" w:rsidRPr="005F4E3E" w:rsidRDefault="00F438E0" w:rsidP="005F4E3E">
      <w:pPr>
        <w:jc w:val="both"/>
        <w:rPr>
          <w:rFonts w:ascii="Arial" w:hAnsi="Arial" w:cs="Arial"/>
          <w:sz w:val="20"/>
          <w:szCs w:val="20"/>
        </w:rPr>
      </w:pPr>
    </w:p>
    <w:p w:rsidR="00F438E0" w:rsidRPr="005F4E3E" w:rsidRDefault="00F438E0" w:rsidP="005F4E3E">
      <w:pPr>
        <w:ind w:left="20" w:hanging="20"/>
        <w:jc w:val="both"/>
        <w:rPr>
          <w:rFonts w:ascii="Arial" w:hAnsi="Arial" w:cs="Arial"/>
          <w:sz w:val="20"/>
          <w:szCs w:val="20"/>
        </w:rPr>
      </w:pPr>
    </w:p>
    <w:p w:rsidR="0091033B" w:rsidRPr="005F4E3E" w:rsidRDefault="0091033B" w:rsidP="005F4E3E">
      <w:pPr>
        <w:ind w:firstLine="720"/>
        <w:rPr>
          <w:rFonts w:ascii="Arial" w:hAnsi="Arial" w:cs="Arial"/>
          <w:b/>
          <w:sz w:val="20"/>
          <w:szCs w:val="20"/>
        </w:rPr>
      </w:pPr>
    </w:p>
    <w:p w:rsidR="00992B11" w:rsidRPr="005F4E3E" w:rsidRDefault="004B4D58" w:rsidP="005F4E3E">
      <w:pPr>
        <w:jc w:val="both"/>
        <w:rPr>
          <w:rFonts w:ascii="Arial" w:hAnsi="Arial" w:cs="Arial"/>
          <w:b/>
          <w:bCs/>
          <w:sz w:val="20"/>
          <w:szCs w:val="20"/>
        </w:rPr>
      </w:pPr>
      <w:r w:rsidRPr="005F4E3E">
        <w:rPr>
          <w:rFonts w:ascii="Arial" w:hAnsi="Arial" w:cs="Arial"/>
          <w:sz w:val="20"/>
          <w:szCs w:val="20"/>
        </w:rPr>
        <w:tab/>
      </w:r>
      <w:r w:rsidR="00C0095D" w:rsidRPr="005F4E3E">
        <w:rPr>
          <w:rFonts w:ascii="Arial" w:hAnsi="Arial" w:cs="Arial"/>
          <w:b/>
          <w:bCs/>
          <w:sz w:val="20"/>
          <w:szCs w:val="20"/>
        </w:rPr>
        <w:t xml:space="preserve">Η απόφαση αυτή πήρε αύξοντα αριθμό: </w:t>
      </w:r>
      <w:r w:rsidR="00F533D5" w:rsidRPr="005F4E3E">
        <w:rPr>
          <w:rFonts w:ascii="Arial" w:hAnsi="Arial" w:cs="Arial"/>
          <w:b/>
          <w:bCs/>
          <w:sz w:val="20"/>
          <w:szCs w:val="20"/>
        </w:rPr>
        <w:t>4</w:t>
      </w:r>
      <w:r w:rsidR="005F4E3E" w:rsidRPr="005F4E3E">
        <w:rPr>
          <w:rFonts w:ascii="Arial" w:hAnsi="Arial" w:cs="Arial"/>
          <w:b/>
          <w:bCs/>
          <w:sz w:val="20"/>
          <w:szCs w:val="20"/>
        </w:rPr>
        <w:t>90</w:t>
      </w:r>
      <w:r w:rsidR="00735C5C" w:rsidRPr="005F4E3E">
        <w:rPr>
          <w:rFonts w:ascii="Arial" w:hAnsi="Arial" w:cs="Arial"/>
          <w:b/>
          <w:bCs/>
          <w:sz w:val="20"/>
          <w:szCs w:val="20"/>
        </w:rPr>
        <w:t>/2025</w:t>
      </w:r>
      <w:r w:rsidR="00C0095D" w:rsidRPr="005F4E3E">
        <w:rPr>
          <w:rFonts w:ascii="Arial" w:hAnsi="Arial" w:cs="Arial"/>
          <w:b/>
          <w:bCs/>
          <w:sz w:val="20"/>
          <w:szCs w:val="20"/>
        </w:rPr>
        <w:t xml:space="preserve">.              </w:t>
      </w:r>
    </w:p>
    <w:p w:rsidR="00BC0A86" w:rsidRPr="005F4E3E" w:rsidRDefault="00BC0A86" w:rsidP="005F4E3E">
      <w:pPr>
        <w:pStyle w:val="ac"/>
        <w:ind w:left="0" w:firstLine="0"/>
        <w:rPr>
          <w:rFonts w:cs="Arial"/>
          <w:b/>
          <w:sz w:val="20"/>
          <w:lang w:val="el-GR"/>
        </w:rPr>
      </w:pPr>
    </w:p>
    <w:p w:rsidR="003D4A04" w:rsidRPr="005F4E3E" w:rsidRDefault="003D4A04" w:rsidP="005F4E3E">
      <w:pPr>
        <w:pStyle w:val="ac"/>
        <w:ind w:left="0" w:firstLine="0"/>
        <w:rPr>
          <w:rFonts w:cs="Arial"/>
          <w:b/>
          <w:sz w:val="20"/>
          <w:lang w:val="el-GR"/>
        </w:rPr>
      </w:pPr>
    </w:p>
    <w:p w:rsidR="009116DB" w:rsidRPr="005F4E3E" w:rsidRDefault="009116DB" w:rsidP="005F4E3E">
      <w:pPr>
        <w:pStyle w:val="ac"/>
        <w:ind w:left="0" w:firstLine="0"/>
        <w:rPr>
          <w:rFonts w:cs="Arial"/>
          <w:b/>
          <w:sz w:val="20"/>
          <w:lang w:val="el-GR"/>
        </w:rPr>
      </w:pPr>
    </w:p>
    <w:p w:rsidR="00B76801" w:rsidRPr="005F4E3E" w:rsidRDefault="00B76801" w:rsidP="005F4E3E">
      <w:pPr>
        <w:pStyle w:val="ac"/>
        <w:ind w:left="0" w:firstLine="0"/>
        <w:rPr>
          <w:rFonts w:cs="Arial"/>
          <w:b/>
          <w:bCs/>
          <w:sz w:val="20"/>
          <w:lang w:val="el-GR"/>
        </w:rPr>
      </w:pPr>
      <w:r w:rsidRPr="005F4E3E">
        <w:rPr>
          <w:rFonts w:cs="Arial"/>
          <w:b/>
          <w:bCs/>
          <w:sz w:val="20"/>
          <w:lang w:val="el-GR"/>
        </w:rPr>
        <w:t xml:space="preserve">                                Ο Πρόεδρος </w:t>
      </w:r>
      <w:r w:rsidRPr="005F4E3E">
        <w:rPr>
          <w:rFonts w:cs="Arial"/>
          <w:b/>
          <w:bCs/>
          <w:sz w:val="20"/>
          <w:lang w:val="el-GR"/>
        </w:rPr>
        <w:tab/>
      </w:r>
      <w:r w:rsidRPr="005F4E3E">
        <w:rPr>
          <w:rFonts w:cs="Arial"/>
          <w:b/>
          <w:bCs/>
          <w:sz w:val="20"/>
          <w:lang w:val="el-GR"/>
        </w:rPr>
        <w:tab/>
        <w:t xml:space="preserve">                          </w:t>
      </w:r>
      <w:r w:rsidRPr="005F4E3E">
        <w:rPr>
          <w:rFonts w:cs="Arial"/>
          <w:b/>
          <w:bCs/>
          <w:sz w:val="20"/>
          <w:lang w:val="el-GR"/>
        </w:rPr>
        <w:tab/>
      </w:r>
      <w:r w:rsidRPr="005F4E3E">
        <w:rPr>
          <w:rFonts w:cs="Arial"/>
          <w:b/>
          <w:bCs/>
          <w:sz w:val="20"/>
          <w:lang w:val="el-GR"/>
        </w:rPr>
        <w:tab/>
        <w:t xml:space="preserve"> Τα Μέλη</w:t>
      </w:r>
    </w:p>
    <w:p w:rsidR="00B76801" w:rsidRPr="005F4E3E" w:rsidRDefault="00B76801" w:rsidP="005F4E3E">
      <w:pPr>
        <w:pStyle w:val="ac"/>
        <w:ind w:left="0" w:firstLine="0"/>
        <w:rPr>
          <w:rFonts w:cs="Arial"/>
          <w:b/>
          <w:bCs/>
          <w:sz w:val="20"/>
          <w:lang w:val="el-GR"/>
        </w:rPr>
      </w:pPr>
    </w:p>
    <w:p w:rsidR="00B76801" w:rsidRPr="005F4E3E" w:rsidRDefault="00B76801" w:rsidP="005F4E3E">
      <w:pPr>
        <w:pStyle w:val="ac"/>
        <w:ind w:left="0" w:firstLine="0"/>
        <w:rPr>
          <w:rFonts w:cs="Arial"/>
          <w:b/>
          <w:bCs/>
          <w:sz w:val="20"/>
          <w:lang w:val="el-GR"/>
        </w:rPr>
      </w:pPr>
    </w:p>
    <w:p w:rsidR="00B76801" w:rsidRPr="005F4E3E" w:rsidRDefault="00B76801" w:rsidP="005F4E3E">
      <w:pPr>
        <w:pStyle w:val="aff2"/>
        <w:jc w:val="both"/>
        <w:rPr>
          <w:rFonts w:ascii="Arial" w:hAnsi="Arial" w:cs="Arial"/>
          <w:b/>
        </w:rPr>
      </w:pPr>
      <w:r w:rsidRPr="005F4E3E">
        <w:rPr>
          <w:rFonts w:ascii="Arial" w:hAnsi="Arial" w:cs="Arial"/>
          <w:b/>
          <w:bCs/>
        </w:rPr>
        <w:t xml:space="preserve">    </w:t>
      </w:r>
      <w:r w:rsidRPr="005F4E3E">
        <w:rPr>
          <w:rFonts w:ascii="Arial" w:hAnsi="Arial" w:cs="Arial"/>
          <w:b/>
          <w:bCs/>
        </w:rPr>
        <w:tab/>
        <w:t xml:space="preserve">       </w:t>
      </w:r>
      <w:r w:rsidRPr="005F4E3E">
        <w:rPr>
          <w:rFonts w:ascii="Arial" w:hAnsi="Arial" w:cs="Arial"/>
          <w:b/>
        </w:rPr>
        <w:t>Δρ. ΞΕΝΟΦΩΝ Ν. ΒΕΡΓΙΝΗΣ</w:t>
      </w:r>
    </w:p>
    <w:p w:rsidR="00B76801" w:rsidRPr="005F4E3E" w:rsidRDefault="00B76801" w:rsidP="005F4E3E">
      <w:pPr>
        <w:pStyle w:val="ac"/>
        <w:ind w:left="0" w:firstLine="0"/>
        <w:rPr>
          <w:rFonts w:cs="Arial"/>
          <w:b/>
          <w:sz w:val="20"/>
          <w:lang w:val="el-GR"/>
        </w:rPr>
      </w:pPr>
      <w:r w:rsidRPr="005F4E3E">
        <w:rPr>
          <w:rFonts w:cs="Arial"/>
          <w:b/>
          <w:sz w:val="20"/>
          <w:lang w:val="el-GR"/>
        </w:rPr>
        <w:t xml:space="preserve">                                ΔΗΜΑΡΧΟΣ</w:t>
      </w:r>
    </w:p>
    <w:p w:rsidR="00F533D5" w:rsidRPr="005F4E3E" w:rsidRDefault="00F533D5" w:rsidP="005F4E3E">
      <w:pPr>
        <w:pStyle w:val="ac"/>
        <w:ind w:left="0" w:firstLine="0"/>
        <w:rPr>
          <w:rFonts w:cs="Arial"/>
          <w:b/>
          <w:sz w:val="20"/>
          <w:lang w:val="el-GR"/>
        </w:rPr>
      </w:pPr>
    </w:p>
    <w:p w:rsidR="00B76801" w:rsidRPr="005F4E3E" w:rsidRDefault="00B76801" w:rsidP="005F4E3E">
      <w:pPr>
        <w:pStyle w:val="ac"/>
        <w:ind w:left="0" w:firstLine="0"/>
        <w:rPr>
          <w:rFonts w:cs="Arial"/>
          <w:b/>
          <w:sz w:val="20"/>
          <w:lang w:val="el-GR"/>
        </w:rPr>
      </w:pPr>
    </w:p>
    <w:sectPr w:rsidR="00B76801" w:rsidRPr="005F4E3E" w:rsidSect="00DC69D6">
      <w:footerReference w:type="default" r:id="rId9"/>
      <w:footerReference w:type="first" r:id="rId1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59B5" w:rsidRDefault="009F59B5" w:rsidP="00B54A60">
      <w:pPr>
        <w:pStyle w:val="Bodytext21"/>
      </w:pPr>
      <w:r>
        <w:separator/>
      </w:r>
    </w:p>
  </w:endnote>
  <w:endnote w:type="continuationSeparator" w:id="1">
    <w:p w:rsidR="009F59B5" w:rsidRDefault="009F59B5"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Arial Narrow">
    <w:panose1 w:val="020B0606020202030204"/>
    <w:charset w:val="A1"/>
    <w:family w:val="swiss"/>
    <w:pitch w:val="variable"/>
    <w:sig w:usb0="00000287" w:usb1="00000800" w:usb2="00000000" w:usb3="00000000" w:csb0="0000009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Times New Roman"/>
    <w:charset w:val="00"/>
    <w:family w:val="auto"/>
    <w:pitch w:val="variable"/>
    <w:sig w:usb0="00000003" w:usb1="1001ECEA"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a7"/>
      <w:jc w:val="center"/>
    </w:pPr>
    <w:fldSimple w:instr=" PAGE   \* MERGEFORMAT ">
      <w:r w:rsidR="00915E05">
        <w:rPr>
          <w:noProof/>
        </w:rPr>
        <w:t>5</w:t>
      </w:r>
    </w:fldSimple>
  </w:p>
  <w:p w:rsidR="00865265" w:rsidRPr="00F720AA" w:rsidRDefault="00865265"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265" w:rsidRDefault="00865265">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59B5" w:rsidRDefault="009F59B5" w:rsidP="00B54A60">
      <w:pPr>
        <w:pStyle w:val="Bodytext21"/>
      </w:pPr>
      <w:r>
        <w:separator/>
      </w:r>
    </w:p>
  </w:footnote>
  <w:footnote w:type="continuationSeparator" w:id="1">
    <w:p w:rsidR="009F59B5" w:rsidRDefault="009F59B5"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pt;height:8.3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rPr>
        <w:rFonts w:cs="Times New Roman"/>
      </w:rPr>
    </w:lvl>
  </w:abstractNum>
  <w:abstractNum w:abstractNumId="2">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3">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5">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6">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7">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8">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9">
    <w:nsid w:val="00000008"/>
    <w:multiLevelType w:val="singleLevel"/>
    <w:tmpl w:val="00000008"/>
    <w:name w:val="WW8Num8"/>
    <w:lvl w:ilvl="0">
      <w:start w:val="1"/>
      <w:numFmt w:val="decimal"/>
      <w:lvlText w:val="%1."/>
      <w:lvlJc w:val="left"/>
      <w:pPr>
        <w:tabs>
          <w:tab w:val="num" w:pos="720"/>
        </w:tabs>
        <w:ind w:left="720" w:hanging="360"/>
      </w:pPr>
    </w:lvl>
  </w:abstractNum>
  <w:abstractNum w:abstractNumId="10">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1">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3">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4">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5">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6">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7">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8">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9">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0">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1">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2">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2C47D1"/>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25">
    <w:nsid w:val="096C26BF"/>
    <w:multiLevelType w:val="hybridMultilevel"/>
    <w:tmpl w:val="5B263DAA"/>
    <w:lvl w:ilvl="0" w:tplc="BE74F82C">
      <w:start w:val="1"/>
      <w:numFmt w:val="decimal"/>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26">
    <w:nsid w:val="0D5E7DA7"/>
    <w:multiLevelType w:val="hybridMultilevel"/>
    <w:tmpl w:val="8D3CC9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nsid w:val="10651565"/>
    <w:multiLevelType w:val="hybridMultilevel"/>
    <w:tmpl w:val="800E1F1E"/>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8">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2D945CA"/>
    <w:multiLevelType w:val="hybridMultilevel"/>
    <w:tmpl w:val="BA18BA9C"/>
    <w:lvl w:ilvl="0" w:tplc="79A2A618">
      <w:start w:val="1"/>
      <w:numFmt w:val="decimal"/>
      <w:lvlText w:val="%1)"/>
      <w:lvlJc w:val="left"/>
      <w:pPr>
        <w:ind w:left="720" w:hanging="360"/>
      </w:pPr>
      <w:rPr>
        <w:rFonts w:hint="default"/>
        <w:sz w:val="20"/>
        <w:szCs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nsid w:val="12E76249"/>
    <w:multiLevelType w:val="hybridMultilevel"/>
    <w:tmpl w:val="CF545C6C"/>
    <w:lvl w:ilvl="0" w:tplc="04080001">
      <w:start w:val="1"/>
      <w:numFmt w:val="bullet"/>
      <w:lvlText w:val=""/>
      <w:lvlJc w:val="left"/>
      <w:pPr>
        <w:ind w:left="36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1">
    <w:nsid w:val="138A36CF"/>
    <w:multiLevelType w:val="multilevel"/>
    <w:tmpl w:val="C6681CA2"/>
    <w:lvl w:ilvl="0">
      <w:start w:val="1"/>
      <w:numFmt w:val="bullet"/>
      <w:lvlText w:val="-"/>
      <w:lvlJc w:val="left"/>
      <w:pPr>
        <w:tabs>
          <w:tab w:val="num" w:pos="0"/>
        </w:tabs>
        <w:ind w:left="0" w:firstLine="0"/>
      </w:pPr>
      <w:rPr>
        <w:rFonts w:ascii="Arial" w:hAnsi="Arial" w:cs="Arial" w:hint="default"/>
        <w:b w:val="0"/>
        <w:bCs w:val="0"/>
        <w:i w:val="0"/>
        <w:iCs w:val="0"/>
        <w:caps w:val="0"/>
        <w:smallCaps w:val="0"/>
        <w:strike w:val="0"/>
        <w:dstrike w:val="0"/>
        <w:color w:val="000000"/>
        <w:spacing w:val="0"/>
        <w:w w:val="100"/>
        <w:sz w:val="22"/>
        <w:szCs w:val="22"/>
        <w:u w:val="none"/>
        <w:lang w:val="el-GR"/>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2">
    <w:nsid w:val="142F142F"/>
    <w:multiLevelType w:val="hybridMultilevel"/>
    <w:tmpl w:val="1444D3BA"/>
    <w:lvl w:ilvl="0" w:tplc="014C2156">
      <w:start w:val="1"/>
      <w:numFmt w:val="decimal"/>
      <w:lvlText w:val="%1."/>
      <w:lvlJc w:val="left"/>
      <w:pPr>
        <w:ind w:left="720" w:hanging="360"/>
      </w:pPr>
      <w:rPr>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17D3208D"/>
    <w:multiLevelType w:val="hybridMultilevel"/>
    <w:tmpl w:val="2092E9C0"/>
    <w:lvl w:ilvl="0" w:tplc="6B3AEF5C">
      <w:start w:val="3"/>
      <w:numFmt w:val="decimal"/>
      <w:lvlText w:val="%1."/>
      <w:lvlJc w:val="left"/>
      <w:pPr>
        <w:ind w:left="502" w:hanging="360"/>
      </w:pPr>
      <w:rPr>
        <w:rFonts w:cs="Times New Roman" w:hint="default"/>
      </w:rPr>
    </w:lvl>
    <w:lvl w:ilvl="1" w:tplc="04080019" w:tentative="1">
      <w:start w:val="1"/>
      <w:numFmt w:val="lowerLetter"/>
      <w:lvlText w:val="%2."/>
      <w:lvlJc w:val="left"/>
      <w:pPr>
        <w:ind w:left="1222" w:hanging="360"/>
      </w:pPr>
      <w:rPr>
        <w:rFonts w:cs="Times New Roman"/>
      </w:rPr>
    </w:lvl>
    <w:lvl w:ilvl="2" w:tplc="0408001B" w:tentative="1">
      <w:start w:val="1"/>
      <w:numFmt w:val="lowerRoman"/>
      <w:lvlText w:val="%3."/>
      <w:lvlJc w:val="right"/>
      <w:pPr>
        <w:ind w:left="1942" w:hanging="180"/>
      </w:pPr>
      <w:rPr>
        <w:rFonts w:cs="Times New Roman"/>
      </w:rPr>
    </w:lvl>
    <w:lvl w:ilvl="3" w:tplc="0408000F" w:tentative="1">
      <w:start w:val="1"/>
      <w:numFmt w:val="decimal"/>
      <w:lvlText w:val="%4."/>
      <w:lvlJc w:val="left"/>
      <w:pPr>
        <w:ind w:left="2662" w:hanging="360"/>
      </w:pPr>
      <w:rPr>
        <w:rFonts w:cs="Times New Roman"/>
      </w:rPr>
    </w:lvl>
    <w:lvl w:ilvl="4" w:tplc="04080019" w:tentative="1">
      <w:start w:val="1"/>
      <w:numFmt w:val="lowerLetter"/>
      <w:lvlText w:val="%5."/>
      <w:lvlJc w:val="left"/>
      <w:pPr>
        <w:ind w:left="3382" w:hanging="360"/>
      </w:pPr>
      <w:rPr>
        <w:rFonts w:cs="Times New Roman"/>
      </w:rPr>
    </w:lvl>
    <w:lvl w:ilvl="5" w:tplc="0408001B" w:tentative="1">
      <w:start w:val="1"/>
      <w:numFmt w:val="lowerRoman"/>
      <w:lvlText w:val="%6."/>
      <w:lvlJc w:val="right"/>
      <w:pPr>
        <w:ind w:left="4102" w:hanging="180"/>
      </w:pPr>
      <w:rPr>
        <w:rFonts w:cs="Times New Roman"/>
      </w:rPr>
    </w:lvl>
    <w:lvl w:ilvl="6" w:tplc="0408000F" w:tentative="1">
      <w:start w:val="1"/>
      <w:numFmt w:val="decimal"/>
      <w:lvlText w:val="%7."/>
      <w:lvlJc w:val="left"/>
      <w:pPr>
        <w:ind w:left="4822" w:hanging="360"/>
      </w:pPr>
      <w:rPr>
        <w:rFonts w:cs="Times New Roman"/>
      </w:rPr>
    </w:lvl>
    <w:lvl w:ilvl="7" w:tplc="04080019" w:tentative="1">
      <w:start w:val="1"/>
      <w:numFmt w:val="lowerLetter"/>
      <w:lvlText w:val="%8."/>
      <w:lvlJc w:val="left"/>
      <w:pPr>
        <w:ind w:left="5542" w:hanging="360"/>
      </w:pPr>
      <w:rPr>
        <w:rFonts w:cs="Times New Roman"/>
      </w:rPr>
    </w:lvl>
    <w:lvl w:ilvl="8" w:tplc="0408001B" w:tentative="1">
      <w:start w:val="1"/>
      <w:numFmt w:val="lowerRoman"/>
      <w:lvlText w:val="%9."/>
      <w:lvlJc w:val="right"/>
      <w:pPr>
        <w:ind w:left="6262" w:hanging="180"/>
      </w:pPr>
      <w:rPr>
        <w:rFonts w:cs="Times New Roman"/>
      </w:rPr>
    </w:lvl>
  </w:abstractNum>
  <w:abstractNum w:abstractNumId="34">
    <w:nsid w:val="17F0183D"/>
    <w:multiLevelType w:val="hybridMultilevel"/>
    <w:tmpl w:val="2B2A4D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nsid w:val="1D60213C"/>
    <w:multiLevelType w:val="hybridMultilevel"/>
    <w:tmpl w:val="6FEC16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nsid w:val="226D6D1C"/>
    <w:multiLevelType w:val="hybridMultilevel"/>
    <w:tmpl w:val="563831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9">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40">
    <w:nsid w:val="2F5E52E8"/>
    <w:multiLevelType w:val="hybridMultilevel"/>
    <w:tmpl w:val="0F00D85C"/>
    <w:lvl w:ilvl="0" w:tplc="D0CCD1FA">
      <w:start w:val="1"/>
      <w:numFmt w:val="lowerRoman"/>
      <w:lvlText w:val="%1."/>
      <w:lvlJc w:val="left"/>
      <w:pPr>
        <w:ind w:left="1080" w:hanging="72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41">
    <w:nsid w:val="30C07676"/>
    <w:multiLevelType w:val="hybridMultilevel"/>
    <w:tmpl w:val="C23278A2"/>
    <w:lvl w:ilvl="0" w:tplc="04080013">
      <w:start w:val="1"/>
      <w:numFmt w:val="upperRoman"/>
      <w:lvlText w:val="%1."/>
      <w:lvlJc w:val="right"/>
      <w:pPr>
        <w:tabs>
          <w:tab w:val="num" w:pos="1571"/>
        </w:tabs>
        <w:ind w:left="1571" w:hanging="180"/>
      </w:pPr>
      <w:rPr>
        <w:rFonts w:cs="Times New Roman"/>
      </w:rPr>
    </w:lvl>
    <w:lvl w:ilvl="1" w:tplc="04080019" w:tentative="1">
      <w:start w:val="1"/>
      <w:numFmt w:val="lowerLetter"/>
      <w:lvlText w:val="%2."/>
      <w:lvlJc w:val="left"/>
      <w:pPr>
        <w:tabs>
          <w:tab w:val="num" w:pos="2291"/>
        </w:tabs>
        <w:ind w:left="2291" w:hanging="360"/>
      </w:pPr>
      <w:rPr>
        <w:rFonts w:cs="Times New Roman"/>
      </w:rPr>
    </w:lvl>
    <w:lvl w:ilvl="2" w:tplc="0408001B" w:tentative="1">
      <w:start w:val="1"/>
      <w:numFmt w:val="lowerRoman"/>
      <w:lvlText w:val="%3."/>
      <w:lvlJc w:val="right"/>
      <w:pPr>
        <w:tabs>
          <w:tab w:val="num" w:pos="3011"/>
        </w:tabs>
        <w:ind w:left="3011" w:hanging="180"/>
      </w:pPr>
      <w:rPr>
        <w:rFonts w:cs="Times New Roman"/>
      </w:rPr>
    </w:lvl>
    <w:lvl w:ilvl="3" w:tplc="0408000F" w:tentative="1">
      <w:start w:val="1"/>
      <w:numFmt w:val="decimal"/>
      <w:lvlText w:val="%4."/>
      <w:lvlJc w:val="left"/>
      <w:pPr>
        <w:tabs>
          <w:tab w:val="num" w:pos="3731"/>
        </w:tabs>
        <w:ind w:left="3731" w:hanging="360"/>
      </w:pPr>
      <w:rPr>
        <w:rFonts w:cs="Times New Roman"/>
      </w:rPr>
    </w:lvl>
    <w:lvl w:ilvl="4" w:tplc="04080019" w:tentative="1">
      <w:start w:val="1"/>
      <w:numFmt w:val="lowerLetter"/>
      <w:lvlText w:val="%5."/>
      <w:lvlJc w:val="left"/>
      <w:pPr>
        <w:tabs>
          <w:tab w:val="num" w:pos="4451"/>
        </w:tabs>
        <w:ind w:left="4451" w:hanging="360"/>
      </w:pPr>
      <w:rPr>
        <w:rFonts w:cs="Times New Roman"/>
      </w:rPr>
    </w:lvl>
    <w:lvl w:ilvl="5" w:tplc="0408001B" w:tentative="1">
      <w:start w:val="1"/>
      <w:numFmt w:val="lowerRoman"/>
      <w:lvlText w:val="%6."/>
      <w:lvlJc w:val="right"/>
      <w:pPr>
        <w:tabs>
          <w:tab w:val="num" w:pos="5171"/>
        </w:tabs>
        <w:ind w:left="5171" w:hanging="180"/>
      </w:pPr>
      <w:rPr>
        <w:rFonts w:cs="Times New Roman"/>
      </w:rPr>
    </w:lvl>
    <w:lvl w:ilvl="6" w:tplc="0408000F" w:tentative="1">
      <w:start w:val="1"/>
      <w:numFmt w:val="decimal"/>
      <w:lvlText w:val="%7."/>
      <w:lvlJc w:val="left"/>
      <w:pPr>
        <w:tabs>
          <w:tab w:val="num" w:pos="5891"/>
        </w:tabs>
        <w:ind w:left="5891" w:hanging="360"/>
      </w:pPr>
      <w:rPr>
        <w:rFonts w:cs="Times New Roman"/>
      </w:rPr>
    </w:lvl>
    <w:lvl w:ilvl="7" w:tplc="04080019" w:tentative="1">
      <w:start w:val="1"/>
      <w:numFmt w:val="lowerLetter"/>
      <w:lvlText w:val="%8."/>
      <w:lvlJc w:val="left"/>
      <w:pPr>
        <w:tabs>
          <w:tab w:val="num" w:pos="6611"/>
        </w:tabs>
        <w:ind w:left="6611" w:hanging="360"/>
      </w:pPr>
      <w:rPr>
        <w:rFonts w:cs="Times New Roman"/>
      </w:rPr>
    </w:lvl>
    <w:lvl w:ilvl="8" w:tplc="0408001B" w:tentative="1">
      <w:start w:val="1"/>
      <w:numFmt w:val="lowerRoman"/>
      <w:lvlText w:val="%9."/>
      <w:lvlJc w:val="right"/>
      <w:pPr>
        <w:tabs>
          <w:tab w:val="num" w:pos="7331"/>
        </w:tabs>
        <w:ind w:left="7331" w:hanging="180"/>
      </w:pPr>
      <w:rPr>
        <w:rFonts w:cs="Times New Roman"/>
      </w:rPr>
    </w:lvl>
  </w:abstractNum>
  <w:abstractNum w:abstractNumId="42">
    <w:nsid w:val="4503496D"/>
    <w:multiLevelType w:val="hybridMultilevel"/>
    <w:tmpl w:val="9304A40E"/>
    <w:lvl w:ilvl="0" w:tplc="12720B7A">
      <w:start w:val="2"/>
      <w:numFmt w:val="bullet"/>
      <w:lvlText w:val="–"/>
      <w:lvlJc w:val="left"/>
      <w:pPr>
        <w:ind w:left="1080" w:hanging="360"/>
      </w:pPr>
      <w:rPr>
        <w:rFonts w:ascii="Calibri" w:eastAsia="Times New Roman" w:hAnsi="Calibri" w:cs="Calibri"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3">
    <w:nsid w:val="48593F5B"/>
    <w:multiLevelType w:val="hybridMultilevel"/>
    <w:tmpl w:val="9CFAD088"/>
    <w:lvl w:ilvl="0" w:tplc="85941568">
      <w:start w:val="1"/>
      <w:numFmt w:val="decimal"/>
      <w:lvlText w:val="%1."/>
      <w:lvlJc w:val="left"/>
      <w:pPr>
        <w:ind w:left="360" w:hanging="360"/>
      </w:pPr>
      <w:rPr>
        <w:b w:val="0"/>
      </w:r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44">
    <w:nsid w:val="4A5601CC"/>
    <w:multiLevelType w:val="hybridMultilevel"/>
    <w:tmpl w:val="5BF88DCE"/>
    <w:lvl w:ilvl="0" w:tplc="A2CE5684">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5">
    <w:nsid w:val="4B5377B5"/>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6">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nsid w:val="57F229CA"/>
    <w:multiLevelType w:val="hybridMultilevel"/>
    <w:tmpl w:val="624EE4BC"/>
    <w:lvl w:ilvl="0" w:tplc="C2A4AD8E">
      <w:start w:val="2"/>
      <w:numFmt w:val="decimal"/>
      <w:lvlText w:val="%1."/>
      <w:lvlJc w:val="left"/>
      <w:pPr>
        <w:ind w:left="1080" w:hanging="360"/>
      </w:pPr>
      <w:rPr>
        <w:rFonts w:eastAsia="Times New Roman"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8">
    <w:nsid w:val="59AC5594"/>
    <w:multiLevelType w:val="hybridMultilevel"/>
    <w:tmpl w:val="5A026588"/>
    <w:lvl w:ilvl="0" w:tplc="0408000F">
      <w:start w:val="1"/>
      <w:numFmt w:val="decimal"/>
      <w:lvlText w:val="%1."/>
      <w:lvlJc w:val="left"/>
      <w:pPr>
        <w:ind w:left="1128" w:hanging="360"/>
      </w:pPr>
    </w:lvl>
    <w:lvl w:ilvl="1" w:tplc="04080019" w:tentative="1">
      <w:start w:val="1"/>
      <w:numFmt w:val="lowerLetter"/>
      <w:lvlText w:val="%2."/>
      <w:lvlJc w:val="left"/>
      <w:pPr>
        <w:ind w:left="1848" w:hanging="360"/>
      </w:pPr>
    </w:lvl>
    <w:lvl w:ilvl="2" w:tplc="0408001B" w:tentative="1">
      <w:start w:val="1"/>
      <w:numFmt w:val="lowerRoman"/>
      <w:lvlText w:val="%3."/>
      <w:lvlJc w:val="right"/>
      <w:pPr>
        <w:ind w:left="2568" w:hanging="180"/>
      </w:pPr>
    </w:lvl>
    <w:lvl w:ilvl="3" w:tplc="0408000F" w:tentative="1">
      <w:start w:val="1"/>
      <w:numFmt w:val="decimal"/>
      <w:lvlText w:val="%4."/>
      <w:lvlJc w:val="left"/>
      <w:pPr>
        <w:ind w:left="3288" w:hanging="360"/>
      </w:pPr>
    </w:lvl>
    <w:lvl w:ilvl="4" w:tplc="04080019" w:tentative="1">
      <w:start w:val="1"/>
      <w:numFmt w:val="lowerLetter"/>
      <w:lvlText w:val="%5."/>
      <w:lvlJc w:val="left"/>
      <w:pPr>
        <w:ind w:left="4008" w:hanging="360"/>
      </w:pPr>
    </w:lvl>
    <w:lvl w:ilvl="5" w:tplc="0408001B" w:tentative="1">
      <w:start w:val="1"/>
      <w:numFmt w:val="lowerRoman"/>
      <w:lvlText w:val="%6."/>
      <w:lvlJc w:val="right"/>
      <w:pPr>
        <w:ind w:left="4728" w:hanging="180"/>
      </w:pPr>
    </w:lvl>
    <w:lvl w:ilvl="6" w:tplc="0408000F" w:tentative="1">
      <w:start w:val="1"/>
      <w:numFmt w:val="decimal"/>
      <w:lvlText w:val="%7."/>
      <w:lvlJc w:val="left"/>
      <w:pPr>
        <w:ind w:left="5448" w:hanging="360"/>
      </w:pPr>
    </w:lvl>
    <w:lvl w:ilvl="7" w:tplc="04080019" w:tentative="1">
      <w:start w:val="1"/>
      <w:numFmt w:val="lowerLetter"/>
      <w:lvlText w:val="%8."/>
      <w:lvlJc w:val="left"/>
      <w:pPr>
        <w:ind w:left="6168" w:hanging="360"/>
      </w:pPr>
    </w:lvl>
    <w:lvl w:ilvl="8" w:tplc="0408001B" w:tentative="1">
      <w:start w:val="1"/>
      <w:numFmt w:val="lowerRoman"/>
      <w:lvlText w:val="%9."/>
      <w:lvlJc w:val="right"/>
      <w:pPr>
        <w:ind w:left="6888" w:hanging="180"/>
      </w:pPr>
    </w:lvl>
  </w:abstractNum>
  <w:abstractNum w:abstractNumId="49">
    <w:nsid w:val="5D22236F"/>
    <w:multiLevelType w:val="multilevel"/>
    <w:tmpl w:val="B568C476"/>
    <w:lvl w:ilvl="0">
      <w:start w:val="1"/>
      <w:numFmt w:val="decimal"/>
      <w:lvlText w:val="%1."/>
      <w:lvlJc w:val="left"/>
      <w:pPr>
        <w:tabs>
          <w:tab w:val="num" w:pos="-142"/>
        </w:tabs>
        <w:ind w:left="502" w:hanging="360"/>
      </w:pPr>
      <w:rPr>
        <w:rFonts w:ascii="Arial" w:hAnsi="Arial" w:cs="Arial" w:hint="default"/>
        <w:b/>
        <w:sz w:val="18"/>
        <w:szCs w:val="18"/>
      </w:rPr>
    </w:lvl>
    <w:lvl w:ilvl="1">
      <w:start w:val="1"/>
      <w:numFmt w:val="lowerLetter"/>
      <w:lvlText w:val="%2."/>
      <w:lvlJc w:val="left"/>
      <w:pPr>
        <w:tabs>
          <w:tab w:val="num" w:pos="-284"/>
        </w:tabs>
        <w:ind w:left="1156" w:hanging="360"/>
      </w:pPr>
    </w:lvl>
    <w:lvl w:ilvl="2">
      <w:start w:val="1"/>
      <w:numFmt w:val="lowerRoman"/>
      <w:lvlText w:val="%3."/>
      <w:lvlJc w:val="right"/>
      <w:pPr>
        <w:tabs>
          <w:tab w:val="num" w:pos="-284"/>
        </w:tabs>
        <w:ind w:left="1876" w:hanging="180"/>
      </w:pPr>
    </w:lvl>
    <w:lvl w:ilvl="3">
      <w:start w:val="1"/>
      <w:numFmt w:val="decimal"/>
      <w:lvlText w:val="%4."/>
      <w:lvlJc w:val="left"/>
      <w:pPr>
        <w:tabs>
          <w:tab w:val="num" w:pos="-284"/>
        </w:tabs>
        <w:ind w:left="2596" w:hanging="360"/>
      </w:pPr>
    </w:lvl>
    <w:lvl w:ilvl="4">
      <w:start w:val="1"/>
      <w:numFmt w:val="lowerLetter"/>
      <w:lvlText w:val="%5."/>
      <w:lvlJc w:val="left"/>
      <w:pPr>
        <w:tabs>
          <w:tab w:val="num" w:pos="-284"/>
        </w:tabs>
        <w:ind w:left="3316" w:hanging="360"/>
      </w:pPr>
    </w:lvl>
    <w:lvl w:ilvl="5">
      <w:start w:val="1"/>
      <w:numFmt w:val="lowerRoman"/>
      <w:lvlText w:val="%6."/>
      <w:lvlJc w:val="right"/>
      <w:pPr>
        <w:tabs>
          <w:tab w:val="num" w:pos="-284"/>
        </w:tabs>
        <w:ind w:left="4036" w:hanging="180"/>
      </w:pPr>
    </w:lvl>
    <w:lvl w:ilvl="6">
      <w:start w:val="1"/>
      <w:numFmt w:val="decimal"/>
      <w:lvlText w:val="%7."/>
      <w:lvlJc w:val="left"/>
      <w:pPr>
        <w:tabs>
          <w:tab w:val="num" w:pos="-284"/>
        </w:tabs>
        <w:ind w:left="4756" w:hanging="360"/>
      </w:pPr>
    </w:lvl>
    <w:lvl w:ilvl="7">
      <w:start w:val="1"/>
      <w:numFmt w:val="lowerLetter"/>
      <w:lvlText w:val="%8."/>
      <w:lvlJc w:val="left"/>
      <w:pPr>
        <w:tabs>
          <w:tab w:val="num" w:pos="-284"/>
        </w:tabs>
        <w:ind w:left="5476" w:hanging="360"/>
      </w:pPr>
    </w:lvl>
    <w:lvl w:ilvl="8">
      <w:start w:val="1"/>
      <w:numFmt w:val="lowerRoman"/>
      <w:lvlText w:val="%9."/>
      <w:lvlJc w:val="right"/>
      <w:pPr>
        <w:tabs>
          <w:tab w:val="num" w:pos="-284"/>
        </w:tabs>
        <w:ind w:left="6196" w:hanging="180"/>
      </w:pPr>
    </w:lvl>
  </w:abstractNum>
  <w:abstractNum w:abstractNumId="50">
    <w:nsid w:val="64584CED"/>
    <w:multiLevelType w:val="hybridMultilevel"/>
    <w:tmpl w:val="DE9C8CB8"/>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51">
    <w:nsid w:val="66A10957"/>
    <w:multiLevelType w:val="hybridMultilevel"/>
    <w:tmpl w:val="202EDD7E"/>
    <w:lvl w:ilvl="0" w:tplc="C2641E70">
      <w:numFmt w:val="bullet"/>
      <w:lvlText w:val="-"/>
      <w:lvlJc w:val="left"/>
      <w:pPr>
        <w:ind w:left="1015" w:hanging="360"/>
      </w:pPr>
      <w:rPr>
        <w:rFonts w:ascii="Calibri" w:eastAsia="Times New Roman" w:hAnsi="Calibri" w:cs="Calibri" w:hint="default"/>
      </w:rPr>
    </w:lvl>
    <w:lvl w:ilvl="1" w:tplc="04080003" w:tentative="1">
      <w:start w:val="1"/>
      <w:numFmt w:val="bullet"/>
      <w:lvlText w:val="o"/>
      <w:lvlJc w:val="left"/>
      <w:pPr>
        <w:ind w:left="1735" w:hanging="360"/>
      </w:pPr>
      <w:rPr>
        <w:rFonts w:ascii="Courier New" w:hAnsi="Courier New" w:cs="Courier New" w:hint="default"/>
      </w:rPr>
    </w:lvl>
    <w:lvl w:ilvl="2" w:tplc="04080005" w:tentative="1">
      <w:start w:val="1"/>
      <w:numFmt w:val="bullet"/>
      <w:lvlText w:val=""/>
      <w:lvlJc w:val="left"/>
      <w:pPr>
        <w:ind w:left="2455" w:hanging="360"/>
      </w:pPr>
      <w:rPr>
        <w:rFonts w:ascii="Wingdings" w:hAnsi="Wingdings" w:hint="default"/>
      </w:rPr>
    </w:lvl>
    <w:lvl w:ilvl="3" w:tplc="04080001" w:tentative="1">
      <w:start w:val="1"/>
      <w:numFmt w:val="bullet"/>
      <w:lvlText w:val=""/>
      <w:lvlJc w:val="left"/>
      <w:pPr>
        <w:ind w:left="3175" w:hanging="360"/>
      </w:pPr>
      <w:rPr>
        <w:rFonts w:ascii="Symbol" w:hAnsi="Symbol" w:hint="default"/>
      </w:rPr>
    </w:lvl>
    <w:lvl w:ilvl="4" w:tplc="04080003" w:tentative="1">
      <w:start w:val="1"/>
      <w:numFmt w:val="bullet"/>
      <w:lvlText w:val="o"/>
      <w:lvlJc w:val="left"/>
      <w:pPr>
        <w:ind w:left="3895" w:hanging="360"/>
      </w:pPr>
      <w:rPr>
        <w:rFonts w:ascii="Courier New" w:hAnsi="Courier New" w:cs="Courier New" w:hint="default"/>
      </w:rPr>
    </w:lvl>
    <w:lvl w:ilvl="5" w:tplc="04080005" w:tentative="1">
      <w:start w:val="1"/>
      <w:numFmt w:val="bullet"/>
      <w:lvlText w:val=""/>
      <w:lvlJc w:val="left"/>
      <w:pPr>
        <w:ind w:left="4615" w:hanging="360"/>
      </w:pPr>
      <w:rPr>
        <w:rFonts w:ascii="Wingdings" w:hAnsi="Wingdings" w:hint="default"/>
      </w:rPr>
    </w:lvl>
    <w:lvl w:ilvl="6" w:tplc="04080001" w:tentative="1">
      <w:start w:val="1"/>
      <w:numFmt w:val="bullet"/>
      <w:lvlText w:val=""/>
      <w:lvlJc w:val="left"/>
      <w:pPr>
        <w:ind w:left="5335" w:hanging="360"/>
      </w:pPr>
      <w:rPr>
        <w:rFonts w:ascii="Symbol" w:hAnsi="Symbol" w:hint="default"/>
      </w:rPr>
    </w:lvl>
    <w:lvl w:ilvl="7" w:tplc="04080003" w:tentative="1">
      <w:start w:val="1"/>
      <w:numFmt w:val="bullet"/>
      <w:lvlText w:val="o"/>
      <w:lvlJc w:val="left"/>
      <w:pPr>
        <w:ind w:left="6055" w:hanging="360"/>
      </w:pPr>
      <w:rPr>
        <w:rFonts w:ascii="Courier New" w:hAnsi="Courier New" w:cs="Courier New" w:hint="default"/>
      </w:rPr>
    </w:lvl>
    <w:lvl w:ilvl="8" w:tplc="04080005" w:tentative="1">
      <w:start w:val="1"/>
      <w:numFmt w:val="bullet"/>
      <w:lvlText w:val=""/>
      <w:lvlJc w:val="left"/>
      <w:pPr>
        <w:ind w:left="6775" w:hanging="360"/>
      </w:pPr>
      <w:rPr>
        <w:rFonts w:ascii="Wingdings" w:hAnsi="Wingdings" w:hint="default"/>
      </w:rPr>
    </w:lvl>
  </w:abstractNum>
  <w:abstractNum w:abstractNumId="52">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4">
    <w:nsid w:val="6C373EDF"/>
    <w:multiLevelType w:val="hybridMultilevel"/>
    <w:tmpl w:val="84E260E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5">
    <w:nsid w:val="6FB0786B"/>
    <w:multiLevelType w:val="hybridMultilevel"/>
    <w:tmpl w:val="F3B2B510"/>
    <w:lvl w:ilvl="0" w:tplc="0408000F">
      <w:start w:val="1"/>
      <w:numFmt w:val="decimal"/>
      <w:lvlText w:val="%1."/>
      <w:lvlJc w:val="left"/>
      <w:pPr>
        <w:ind w:left="864" w:hanging="360"/>
      </w:pPr>
    </w:lvl>
    <w:lvl w:ilvl="1" w:tplc="04080019" w:tentative="1">
      <w:start w:val="1"/>
      <w:numFmt w:val="lowerLetter"/>
      <w:lvlText w:val="%2."/>
      <w:lvlJc w:val="left"/>
      <w:pPr>
        <w:ind w:left="1584" w:hanging="360"/>
      </w:pPr>
    </w:lvl>
    <w:lvl w:ilvl="2" w:tplc="0408001B" w:tentative="1">
      <w:start w:val="1"/>
      <w:numFmt w:val="lowerRoman"/>
      <w:lvlText w:val="%3."/>
      <w:lvlJc w:val="right"/>
      <w:pPr>
        <w:ind w:left="2304" w:hanging="180"/>
      </w:pPr>
    </w:lvl>
    <w:lvl w:ilvl="3" w:tplc="0408000F" w:tentative="1">
      <w:start w:val="1"/>
      <w:numFmt w:val="decimal"/>
      <w:lvlText w:val="%4."/>
      <w:lvlJc w:val="left"/>
      <w:pPr>
        <w:ind w:left="3024" w:hanging="360"/>
      </w:pPr>
    </w:lvl>
    <w:lvl w:ilvl="4" w:tplc="04080019" w:tentative="1">
      <w:start w:val="1"/>
      <w:numFmt w:val="lowerLetter"/>
      <w:lvlText w:val="%5."/>
      <w:lvlJc w:val="left"/>
      <w:pPr>
        <w:ind w:left="3744" w:hanging="360"/>
      </w:pPr>
    </w:lvl>
    <w:lvl w:ilvl="5" w:tplc="0408001B" w:tentative="1">
      <w:start w:val="1"/>
      <w:numFmt w:val="lowerRoman"/>
      <w:lvlText w:val="%6."/>
      <w:lvlJc w:val="right"/>
      <w:pPr>
        <w:ind w:left="4464" w:hanging="180"/>
      </w:pPr>
    </w:lvl>
    <w:lvl w:ilvl="6" w:tplc="0408000F" w:tentative="1">
      <w:start w:val="1"/>
      <w:numFmt w:val="decimal"/>
      <w:lvlText w:val="%7."/>
      <w:lvlJc w:val="left"/>
      <w:pPr>
        <w:ind w:left="5184" w:hanging="360"/>
      </w:pPr>
    </w:lvl>
    <w:lvl w:ilvl="7" w:tplc="04080019" w:tentative="1">
      <w:start w:val="1"/>
      <w:numFmt w:val="lowerLetter"/>
      <w:lvlText w:val="%8."/>
      <w:lvlJc w:val="left"/>
      <w:pPr>
        <w:ind w:left="5904" w:hanging="360"/>
      </w:pPr>
    </w:lvl>
    <w:lvl w:ilvl="8" w:tplc="0408001B" w:tentative="1">
      <w:start w:val="1"/>
      <w:numFmt w:val="lowerRoman"/>
      <w:lvlText w:val="%9."/>
      <w:lvlJc w:val="right"/>
      <w:pPr>
        <w:ind w:left="6624" w:hanging="180"/>
      </w:pPr>
    </w:lvl>
  </w:abstractNum>
  <w:abstractNum w:abstractNumId="56">
    <w:nsid w:val="733C0CC0"/>
    <w:multiLevelType w:val="hybridMultilevel"/>
    <w:tmpl w:val="D3B2D89A"/>
    <w:lvl w:ilvl="0" w:tplc="D9CAA91A">
      <w:start w:val="8"/>
      <w:numFmt w:val="bullet"/>
      <w:lvlText w:val="-"/>
      <w:lvlJc w:val="left"/>
      <w:pPr>
        <w:ind w:left="855" w:hanging="360"/>
      </w:pPr>
      <w:rPr>
        <w:rFonts w:ascii="Arial Narrow" w:eastAsia="NSimSun" w:hAnsi="Arial Narrow" w:cs="Lucida Sans" w:hint="default"/>
      </w:rPr>
    </w:lvl>
    <w:lvl w:ilvl="1" w:tplc="04080003" w:tentative="1">
      <w:start w:val="1"/>
      <w:numFmt w:val="bullet"/>
      <w:lvlText w:val="o"/>
      <w:lvlJc w:val="left"/>
      <w:pPr>
        <w:ind w:left="1575" w:hanging="360"/>
      </w:pPr>
      <w:rPr>
        <w:rFonts w:ascii="Courier New" w:hAnsi="Courier New" w:cs="Courier New" w:hint="default"/>
      </w:rPr>
    </w:lvl>
    <w:lvl w:ilvl="2" w:tplc="04080005" w:tentative="1">
      <w:start w:val="1"/>
      <w:numFmt w:val="bullet"/>
      <w:lvlText w:val=""/>
      <w:lvlJc w:val="left"/>
      <w:pPr>
        <w:ind w:left="2295" w:hanging="360"/>
      </w:pPr>
      <w:rPr>
        <w:rFonts w:ascii="Wingdings" w:hAnsi="Wingdings" w:hint="default"/>
      </w:rPr>
    </w:lvl>
    <w:lvl w:ilvl="3" w:tplc="04080001" w:tentative="1">
      <w:start w:val="1"/>
      <w:numFmt w:val="bullet"/>
      <w:lvlText w:val=""/>
      <w:lvlJc w:val="left"/>
      <w:pPr>
        <w:ind w:left="3015" w:hanging="360"/>
      </w:pPr>
      <w:rPr>
        <w:rFonts w:ascii="Symbol" w:hAnsi="Symbol" w:hint="default"/>
      </w:rPr>
    </w:lvl>
    <w:lvl w:ilvl="4" w:tplc="04080003" w:tentative="1">
      <w:start w:val="1"/>
      <w:numFmt w:val="bullet"/>
      <w:lvlText w:val="o"/>
      <w:lvlJc w:val="left"/>
      <w:pPr>
        <w:ind w:left="3735" w:hanging="360"/>
      </w:pPr>
      <w:rPr>
        <w:rFonts w:ascii="Courier New" w:hAnsi="Courier New" w:cs="Courier New" w:hint="default"/>
      </w:rPr>
    </w:lvl>
    <w:lvl w:ilvl="5" w:tplc="04080005" w:tentative="1">
      <w:start w:val="1"/>
      <w:numFmt w:val="bullet"/>
      <w:lvlText w:val=""/>
      <w:lvlJc w:val="left"/>
      <w:pPr>
        <w:ind w:left="4455" w:hanging="360"/>
      </w:pPr>
      <w:rPr>
        <w:rFonts w:ascii="Wingdings" w:hAnsi="Wingdings" w:hint="default"/>
      </w:rPr>
    </w:lvl>
    <w:lvl w:ilvl="6" w:tplc="04080001" w:tentative="1">
      <w:start w:val="1"/>
      <w:numFmt w:val="bullet"/>
      <w:lvlText w:val=""/>
      <w:lvlJc w:val="left"/>
      <w:pPr>
        <w:ind w:left="5175" w:hanging="360"/>
      </w:pPr>
      <w:rPr>
        <w:rFonts w:ascii="Symbol" w:hAnsi="Symbol" w:hint="default"/>
      </w:rPr>
    </w:lvl>
    <w:lvl w:ilvl="7" w:tplc="04080003" w:tentative="1">
      <w:start w:val="1"/>
      <w:numFmt w:val="bullet"/>
      <w:lvlText w:val="o"/>
      <w:lvlJc w:val="left"/>
      <w:pPr>
        <w:ind w:left="5895" w:hanging="360"/>
      </w:pPr>
      <w:rPr>
        <w:rFonts w:ascii="Courier New" w:hAnsi="Courier New" w:cs="Courier New" w:hint="default"/>
      </w:rPr>
    </w:lvl>
    <w:lvl w:ilvl="8" w:tplc="04080005" w:tentative="1">
      <w:start w:val="1"/>
      <w:numFmt w:val="bullet"/>
      <w:lvlText w:val=""/>
      <w:lvlJc w:val="left"/>
      <w:pPr>
        <w:ind w:left="6615" w:hanging="360"/>
      </w:pPr>
      <w:rPr>
        <w:rFonts w:ascii="Wingdings" w:hAnsi="Wingdings" w:hint="default"/>
      </w:rPr>
    </w:lvl>
  </w:abstractNum>
  <w:abstractNum w:abstractNumId="57">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nsid w:val="77B70752"/>
    <w:multiLevelType w:val="hybridMultilevel"/>
    <w:tmpl w:val="28E6574C"/>
    <w:lvl w:ilvl="0" w:tplc="04080001">
      <w:start w:val="1"/>
      <w:numFmt w:val="bullet"/>
      <w:lvlText w:val=""/>
      <w:lvlJc w:val="left"/>
      <w:pPr>
        <w:tabs>
          <w:tab w:val="num" w:pos="2111"/>
        </w:tabs>
        <w:ind w:left="2111" w:hanging="360"/>
      </w:pPr>
      <w:rPr>
        <w:rFonts w:ascii="Symbol" w:hAnsi="Symbol" w:hint="default"/>
      </w:rPr>
    </w:lvl>
    <w:lvl w:ilvl="1" w:tplc="04080003" w:tentative="1">
      <w:start w:val="1"/>
      <w:numFmt w:val="bullet"/>
      <w:lvlText w:val="o"/>
      <w:lvlJc w:val="left"/>
      <w:pPr>
        <w:tabs>
          <w:tab w:val="num" w:pos="2831"/>
        </w:tabs>
        <w:ind w:left="2831" w:hanging="360"/>
      </w:pPr>
      <w:rPr>
        <w:rFonts w:ascii="Courier New" w:hAnsi="Courier New" w:hint="default"/>
      </w:rPr>
    </w:lvl>
    <w:lvl w:ilvl="2" w:tplc="04080005" w:tentative="1">
      <w:start w:val="1"/>
      <w:numFmt w:val="bullet"/>
      <w:lvlText w:val=""/>
      <w:lvlJc w:val="left"/>
      <w:pPr>
        <w:tabs>
          <w:tab w:val="num" w:pos="3551"/>
        </w:tabs>
        <w:ind w:left="3551" w:hanging="360"/>
      </w:pPr>
      <w:rPr>
        <w:rFonts w:ascii="Wingdings" w:hAnsi="Wingdings" w:hint="default"/>
      </w:rPr>
    </w:lvl>
    <w:lvl w:ilvl="3" w:tplc="04080001" w:tentative="1">
      <w:start w:val="1"/>
      <w:numFmt w:val="bullet"/>
      <w:lvlText w:val=""/>
      <w:lvlJc w:val="left"/>
      <w:pPr>
        <w:tabs>
          <w:tab w:val="num" w:pos="4271"/>
        </w:tabs>
        <w:ind w:left="4271" w:hanging="360"/>
      </w:pPr>
      <w:rPr>
        <w:rFonts w:ascii="Symbol" w:hAnsi="Symbol" w:hint="default"/>
      </w:rPr>
    </w:lvl>
    <w:lvl w:ilvl="4" w:tplc="04080003" w:tentative="1">
      <w:start w:val="1"/>
      <w:numFmt w:val="bullet"/>
      <w:lvlText w:val="o"/>
      <w:lvlJc w:val="left"/>
      <w:pPr>
        <w:tabs>
          <w:tab w:val="num" w:pos="4991"/>
        </w:tabs>
        <w:ind w:left="4991" w:hanging="360"/>
      </w:pPr>
      <w:rPr>
        <w:rFonts w:ascii="Courier New" w:hAnsi="Courier New" w:hint="default"/>
      </w:rPr>
    </w:lvl>
    <w:lvl w:ilvl="5" w:tplc="04080005" w:tentative="1">
      <w:start w:val="1"/>
      <w:numFmt w:val="bullet"/>
      <w:lvlText w:val=""/>
      <w:lvlJc w:val="left"/>
      <w:pPr>
        <w:tabs>
          <w:tab w:val="num" w:pos="5711"/>
        </w:tabs>
        <w:ind w:left="5711" w:hanging="360"/>
      </w:pPr>
      <w:rPr>
        <w:rFonts w:ascii="Wingdings" w:hAnsi="Wingdings" w:hint="default"/>
      </w:rPr>
    </w:lvl>
    <w:lvl w:ilvl="6" w:tplc="04080001" w:tentative="1">
      <w:start w:val="1"/>
      <w:numFmt w:val="bullet"/>
      <w:lvlText w:val=""/>
      <w:lvlJc w:val="left"/>
      <w:pPr>
        <w:tabs>
          <w:tab w:val="num" w:pos="6431"/>
        </w:tabs>
        <w:ind w:left="6431" w:hanging="360"/>
      </w:pPr>
      <w:rPr>
        <w:rFonts w:ascii="Symbol" w:hAnsi="Symbol" w:hint="default"/>
      </w:rPr>
    </w:lvl>
    <w:lvl w:ilvl="7" w:tplc="04080003" w:tentative="1">
      <w:start w:val="1"/>
      <w:numFmt w:val="bullet"/>
      <w:lvlText w:val="o"/>
      <w:lvlJc w:val="left"/>
      <w:pPr>
        <w:tabs>
          <w:tab w:val="num" w:pos="7151"/>
        </w:tabs>
        <w:ind w:left="7151" w:hanging="360"/>
      </w:pPr>
      <w:rPr>
        <w:rFonts w:ascii="Courier New" w:hAnsi="Courier New" w:hint="default"/>
      </w:rPr>
    </w:lvl>
    <w:lvl w:ilvl="8" w:tplc="04080005" w:tentative="1">
      <w:start w:val="1"/>
      <w:numFmt w:val="bullet"/>
      <w:lvlText w:val=""/>
      <w:lvlJc w:val="left"/>
      <w:pPr>
        <w:tabs>
          <w:tab w:val="num" w:pos="7871"/>
        </w:tabs>
        <w:ind w:left="7871" w:hanging="360"/>
      </w:pPr>
      <w:rPr>
        <w:rFonts w:ascii="Wingdings" w:hAnsi="Wingdings" w:hint="default"/>
      </w:rPr>
    </w:lvl>
  </w:abstractNum>
  <w:abstractNum w:abstractNumId="59">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5"/>
  </w:num>
  <w:num w:numId="3">
    <w:abstractNumId w:val="0"/>
  </w:num>
  <w:num w:numId="4">
    <w:abstractNumId w:val="57"/>
  </w:num>
  <w:num w:numId="5">
    <w:abstractNumId w:val="52"/>
  </w:num>
  <w:num w:numId="6">
    <w:abstractNumId w:val="28"/>
  </w:num>
  <w:num w:numId="7">
    <w:abstractNumId w:val="59"/>
  </w:num>
  <w:num w:numId="8">
    <w:abstractNumId w:val="46"/>
  </w:num>
  <w:num w:numId="9">
    <w:abstractNumId w:val="53"/>
  </w:num>
  <w:num w:numId="10">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8"/>
    <w:lvlOverride w:ilvl="0"/>
    <w:lvlOverride w:ilvl="1"/>
    <w:lvlOverride w:ilvl="2"/>
    <w:lvlOverride w:ilvl="3"/>
    <w:lvlOverride w:ilvl="4"/>
    <w:lvlOverride w:ilvl="5"/>
    <w:lvlOverride w:ilvl="6"/>
    <w:lvlOverride w:ilvl="7"/>
    <w:lvlOverride w:ilvl="8"/>
  </w:num>
  <w:num w:numId="13">
    <w:abstractNumId w:val="50"/>
  </w:num>
  <w:num w:numId="14">
    <w:abstractNumId w:val="33"/>
  </w:num>
  <w:num w:numId="15">
    <w:abstractNumId w:val="31"/>
  </w:num>
  <w:num w:numId="16">
    <w:abstractNumId w:val="49"/>
  </w:num>
  <w:num w:numId="17">
    <w:abstractNumId w:val="2"/>
  </w:num>
  <w:num w:numId="18">
    <w:abstractNumId w:val="2"/>
    <w:lvlOverride w:ilvl="0">
      <w:startOverride w:val="1"/>
    </w:lvlOverride>
  </w:num>
  <w:num w:numId="19">
    <w:abstractNumId w:val="41"/>
  </w:num>
  <w:num w:numId="20">
    <w:abstractNumId w:val="37"/>
  </w:num>
  <w:num w:numId="2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lvlOverride w:ilvl="1"/>
    <w:lvlOverride w:ilvl="2"/>
    <w:lvlOverride w:ilvl="3"/>
    <w:lvlOverride w:ilvl="4"/>
    <w:lvlOverride w:ilvl="5"/>
    <w:lvlOverride w:ilvl="6"/>
    <w:lvlOverride w:ilvl="7"/>
    <w:lvlOverride w:ilvl="8"/>
  </w:num>
  <w:num w:numId="23">
    <w:abstractNumId w:val="26"/>
  </w:num>
  <w:num w:numId="24">
    <w:abstractNumId w:val="32"/>
  </w:num>
  <w:num w:numId="25">
    <w:abstractNumId w:val="44"/>
  </w:num>
  <w:num w:numId="26">
    <w:abstractNumId w:val="34"/>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5"/>
  </w:num>
  <w:num w:numId="31">
    <w:abstractNumId w:val="45"/>
  </w:num>
  <w:num w:numId="32">
    <w:abstractNumId w:val="27"/>
  </w:num>
  <w:num w:numId="33">
    <w:abstractNumId w:val="48"/>
  </w:num>
  <w:num w:numId="34">
    <w:abstractNumId w:val="24"/>
  </w:num>
  <w:num w:numId="35">
    <w:abstractNumId w:val="47"/>
  </w:num>
  <w:num w:numId="36">
    <w:abstractNumId w:val="1"/>
    <w:lvlOverride w:ilvl="0">
      <w:lvl w:ilvl="0">
        <w:numFmt w:val="bullet"/>
        <w:lvlText w:val="·"/>
        <w:legacy w:legacy="1" w:legacySpace="0" w:legacyIndent="0"/>
        <w:lvlJc w:val="left"/>
        <w:rPr>
          <w:rFonts w:ascii="Courier New" w:hAnsi="Courier New" w:hint="default"/>
        </w:rPr>
      </w:lvl>
    </w:lvlOverride>
  </w:num>
  <w:num w:numId="37">
    <w:abstractNumId w:val="54"/>
  </w:num>
  <w:num w:numId="38">
    <w:abstractNumId w:val="36"/>
  </w:num>
  <w:num w:numId="39">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3"/>
  </w:num>
  <w:num w:numId="41">
    <w:abstractNumId w:val="25"/>
  </w:num>
  <w:num w:numId="42">
    <w:abstractNumId w:val="29"/>
  </w:num>
  <w:num w:numId="43">
    <w:abstractNumId w:val="42"/>
  </w:num>
  <w:num w:numId="44">
    <w:abstractNumId w:val="56"/>
  </w:num>
  <w:num w:numId="45">
    <w:abstractNumId w:val="51"/>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70A"/>
    <w:rsid w:val="00001AC4"/>
    <w:rsid w:val="00001B5D"/>
    <w:rsid w:val="00001CD3"/>
    <w:rsid w:val="00002080"/>
    <w:rsid w:val="00002196"/>
    <w:rsid w:val="000028B9"/>
    <w:rsid w:val="00002942"/>
    <w:rsid w:val="00002957"/>
    <w:rsid w:val="00002B70"/>
    <w:rsid w:val="00002BEB"/>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CDE"/>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53C"/>
    <w:rsid w:val="000306F6"/>
    <w:rsid w:val="000309E9"/>
    <w:rsid w:val="00030E5C"/>
    <w:rsid w:val="00030F35"/>
    <w:rsid w:val="000313E8"/>
    <w:rsid w:val="000315B3"/>
    <w:rsid w:val="000317EC"/>
    <w:rsid w:val="00031A8F"/>
    <w:rsid w:val="00031BC6"/>
    <w:rsid w:val="00031EBD"/>
    <w:rsid w:val="0003230F"/>
    <w:rsid w:val="0003237A"/>
    <w:rsid w:val="00032B59"/>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9C9"/>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70"/>
    <w:rsid w:val="00055DF4"/>
    <w:rsid w:val="000560F1"/>
    <w:rsid w:val="000561BB"/>
    <w:rsid w:val="0005634D"/>
    <w:rsid w:val="00056567"/>
    <w:rsid w:val="00056809"/>
    <w:rsid w:val="00056870"/>
    <w:rsid w:val="00056B7F"/>
    <w:rsid w:val="000573B9"/>
    <w:rsid w:val="00057750"/>
    <w:rsid w:val="00057F2B"/>
    <w:rsid w:val="00060007"/>
    <w:rsid w:val="000605E5"/>
    <w:rsid w:val="0006096D"/>
    <w:rsid w:val="000609E8"/>
    <w:rsid w:val="00060DA4"/>
    <w:rsid w:val="00060FC4"/>
    <w:rsid w:val="00061450"/>
    <w:rsid w:val="0006146A"/>
    <w:rsid w:val="0006198A"/>
    <w:rsid w:val="00061C99"/>
    <w:rsid w:val="00061DDC"/>
    <w:rsid w:val="0006206E"/>
    <w:rsid w:val="000622A3"/>
    <w:rsid w:val="00062375"/>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6DA"/>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D32"/>
    <w:rsid w:val="00074E8C"/>
    <w:rsid w:val="0007571D"/>
    <w:rsid w:val="00075CB3"/>
    <w:rsid w:val="00075FF1"/>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D66"/>
    <w:rsid w:val="00081EB3"/>
    <w:rsid w:val="0008208F"/>
    <w:rsid w:val="000823D1"/>
    <w:rsid w:val="0008240D"/>
    <w:rsid w:val="0008243C"/>
    <w:rsid w:val="00082542"/>
    <w:rsid w:val="000825B6"/>
    <w:rsid w:val="00082999"/>
    <w:rsid w:val="00082A5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771"/>
    <w:rsid w:val="00085A34"/>
    <w:rsid w:val="00085AA6"/>
    <w:rsid w:val="00085ACA"/>
    <w:rsid w:val="00085DCC"/>
    <w:rsid w:val="00085EC6"/>
    <w:rsid w:val="00086179"/>
    <w:rsid w:val="000863C9"/>
    <w:rsid w:val="0008646D"/>
    <w:rsid w:val="0008675A"/>
    <w:rsid w:val="00086B1B"/>
    <w:rsid w:val="00086D8D"/>
    <w:rsid w:val="000870E8"/>
    <w:rsid w:val="00087D85"/>
    <w:rsid w:val="000905C6"/>
    <w:rsid w:val="000909BF"/>
    <w:rsid w:val="00090CAD"/>
    <w:rsid w:val="00090D52"/>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24C"/>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929"/>
    <w:rsid w:val="000B5995"/>
    <w:rsid w:val="000B60D3"/>
    <w:rsid w:val="000B639C"/>
    <w:rsid w:val="000B66B4"/>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2314"/>
    <w:rsid w:val="000C2E50"/>
    <w:rsid w:val="000C3140"/>
    <w:rsid w:val="000C365C"/>
    <w:rsid w:val="000C37BD"/>
    <w:rsid w:val="000C388B"/>
    <w:rsid w:val="000C3FE6"/>
    <w:rsid w:val="000C4025"/>
    <w:rsid w:val="000C40C2"/>
    <w:rsid w:val="000C42D7"/>
    <w:rsid w:val="000C43FE"/>
    <w:rsid w:val="000C45A2"/>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AF5"/>
    <w:rsid w:val="000D0DF8"/>
    <w:rsid w:val="000D0E00"/>
    <w:rsid w:val="000D0E96"/>
    <w:rsid w:val="000D1527"/>
    <w:rsid w:val="000D16AB"/>
    <w:rsid w:val="000D1FAB"/>
    <w:rsid w:val="000D209C"/>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081"/>
    <w:rsid w:val="000E23F9"/>
    <w:rsid w:val="000E2442"/>
    <w:rsid w:val="000E2A28"/>
    <w:rsid w:val="000E2CD9"/>
    <w:rsid w:val="000E3336"/>
    <w:rsid w:val="000E40A3"/>
    <w:rsid w:val="000E4111"/>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25"/>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38E5"/>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2037"/>
    <w:rsid w:val="00132060"/>
    <w:rsid w:val="001320E2"/>
    <w:rsid w:val="001323E2"/>
    <w:rsid w:val="0013245F"/>
    <w:rsid w:val="00132575"/>
    <w:rsid w:val="00132597"/>
    <w:rsid w:val="001325E6"/>
    <w:rsid w:val="001327A9"/>
    <w:rsid w:val="00133407"/>
    <w:rsid w:val="00133C72"/>
    <w:rsid w:val="00133D5B"/>
    <w:rsid w:val="00134132"/>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221"/>
    <w:rsid w:val="00142468"/>
    <w:rsid w:val="001425D3"/>
    <w:rsid w:val="0014267B"/>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12E"/>
    <w:rsid w:val="0015323E"/>
    <w:rsid w:val="0015345F"/>
    <w:rsid w:val="0015373D"/>
    <w:rsid w:val="0015449F"/>
    <w:rsid w:val="00154BA3"/>
    <w:rsid w:val="00154BF8"/>
    <w:rsid w:val="00154D2A"/>
    <w:rsid w:val="00154FE0"/>
    <w:rsid w:val="00155011"/>
    <w:rsid w:val="001551AB"/>
    <w:rsid w:val="00155269"/>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A7F"/>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B5"/>
    <w:rsid w:val="001755EF"/>
    <w:rsid w:val="00175886"/>
    <w:rsid w:val="00175893"/>
    <w:rsid w:val="00175CD4"/>
    <w:rsid w:val="00176299"/>
    <w:rsid w:val="00176939"/>
    <w:rsid w:val="00176BCB"/>
    <w:rsid w:val="0017738E"/>
    <w:rsid w:val="001773EC"/>
    <w:rsid w:val="001774E2"/>
    <w:rsid w:val="001777E4"/>
    <w:rsid w:val="0017784C"/>
    <w:rsid w:val="00177998"/>
    <w:rsid w:val="001779CF"/>
    <w:rsid w:val="00177A61"/>
    <w:rsid w:val="00177B69"/>
    <w:rsid w:val="00177D7E"/>
    <w:rsid w:val="001800ED"/>
    <w:rsid w:val="00180190"/>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7F6"/>
    <w:rsid w:val="00184939"/>
    <w:rsid w:val="00184D9D"/>
    <w:rsid w:val="00184F81"/>
    <w:rsid w:val="0018590D"/>
    <w:rsid w:val="001859D9"/>
    <w:rsid w:val="00185DF6"/>
    <w:rsid w:val="00185FBD"/>
    <w:rsid w:val="001860E1"/>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A75"/>
    <w:rsid w:val="001A4F72"/>
    <w:rsid w:val="001A550A"/>
    <w:rsid w:val="001A553F"/>
    <w:rsid w:val="001A5774"/>
    <w:rsid w:val="001A59FF"/>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BC7"/>
    <w:rsid w:val="001C1C40"/>
    <w:rsid w:val="001C23DB"/>
    <w:rsid w:val="001C23E4"/>
    <w:rsid w:val="001C2526"/>
    <w:rsid w:val="001C2790"/>
    <w:rsid w:val="001C2D93"/>
    <w:rsid w:val="001C314D"/>
    <w:rsid w:val="001C396B"/>
    <w:rsid w:val="001C3C5A"/>
    <w:rsid w:val="001C3DA5"/>
    <w:rsid w:val="001C41FE"/>
    <w:rsid w:val="001C420C"/>
    <w:rsid w:val="001C4CBD"/>
    <w:rsid w:val="001C5205"/>
    <w:rsid w:val="001C59D0"/>
    <w:rsid w:val="001C5FEC"/>
    <w:rsid w:val="001C603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315B"/>
    <w:rsid w:val="001D32B3"/>
    <w:rsid w:val="001D3319"/>
    <w:rsid w:val="001D353C"/>
    <w:rsid w:val="001D3DB4"/>
    <w:rsid w:val="001D4091"/>
    <w:rsid w:val="001D41C7"/>
    <w:rsid w:val="001D45B4"/>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DFA"/>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72"/>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A0D"/>
    <w:rsid w:val="001F60F6"/>
    <w:rsid w:val="001F62B6"/>
    <w:rsid w:val="001F6400"/>
    <w:rsid w:val="001F6F67"/>
    <w:rsid w:val="001F7145"/>
    <w:rsid w:val="001F73A5"/>
    <w:rsid w:val="001F7484"/>
    <w:rsid w:val="001F79C4"/>
    <w:rsid w:val="001F7E79"/>
    <w:rsid w:val="002003B9"/>
    <w:rsid w:val="00200709"/>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3DC"/>
    <w:rsid w:val="00204470"/>
    <w:rsid w:val="00204958"/>
    <w:rsid w:val="00204A24"/>
    <w:rsid w:val="00204C5E"/>
    <w:rsid w:val="00204D5B"/>
    <w:rsid w:val="00204DE2"/>
    <w:rsid w:val="00204F1A"/>
    <w:rsid w:val="00204F7D"/>
    <w:rsid w:val="00205376"/>
    <w:rsid w:val="0020582D"/>
    <w:rsid w:val="00205E6B"/>
    <w:rsid w:val="0020620B"/>
    <w:rsid w:val="00206405"/>
    <w:rsid w:val="002065F6"/>
    <w:rsid w:val="00206644"/>
    <w:rsid w:val="0020689B"/>
    <w:rsid w:val="002068E9"/>
    <w:rsid w:val="00206D19"/>
    <w:rsid w:val="00206DA1"/>
    <w:rsid w:val="00206DE3"/>
    <w:rsid w:val="0020751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1ED6"/>
    <w:rsid w:val="0021214B"/>
    <w:rsid w:val="0021251E"/>
    <w:rsid w:val="00212F4C"/>
    <w:rsid w:val="00212F9E"/>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9B2"/>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65B"/>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5B8"/>
    <w:rsid w:val="00232A0C"/>
    <w:rsid w:val="00232C39"/>
    <w:rsid w:val="00232F84"/>
    <w:rsid w:val="002332B9"/>
    <w:rsid w:val="00233503"/>
    <w:rsid w:val="00233969"/>
    <w:rsid w:val="00233F0B"/>
    <w:rsid w:val="0023402E"/>
    <w:rsid w:val="00234101"/>
    <w:rsid w:val="002341DB"/>
    <w:rsid w:val="002347B0"/>
    <w:rsid w:val="00234C9E"/>
    <w:rsid w:val="00235223"/>
    <w:rsid w:val="00235432"/>
    <w:rsid w:val="00235542"/>
    <w:rsid w:val="00235794"/>
    <w:rsid w:val="0023599B"/>
    <w:rsid w:val="00235A13"/>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40007"/>
    <w:rsid w:val="00240070"/>
    <w:rsid w:val="00240635"/>
    <w:rsid w:val="0024097D"/>
    <w:rsid w:val="00240F2F"/>
    <w:rsid w:val="002410B5"/>
    <w:rsid w:val="0024113F"/>
    <w:rsid w:val="002413F9"/>
    <w:rsid w:val="002414FA"/>
    <w:rsid w:val="0024171E"/>
    <w:rsid w:val="00241D11"/>
    <w:rsid w:val="00242168"/>
    <w:rsid w:val="002424E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440"/>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E91"/>
    <w:rsid w:val="00256F6D"/>
    <w:rsid w:val="002570AC"/>
    <w:rsid w:val="00257110"/>
    <w:rsid w:val="00257209"/>
    <w:rsid w:val="00257227"/>
    <w:rsid w:val="0025723A"/>
    <w:rsid w:val="002576E2"/>
    <w:rsid w:val="00257B0F"/>
    <w:rsid w:val="00257DF1"/>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B"/>
    <w:rsid w:val="0026254C"/>
    <w:rsid w:val="00262565"/>
    <w:rsid w:val="00262756"/>
    <w:rsid w:val="00262BBE"/>
    <w:rsid w:val="00262BEB"/>
    <w:rsid w:val="00262DA5"/>
    <w:rsid w:val="0026312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607"/>
    <w:rsid w:val="00267EA6"/>
    <w:rsid w:val="00270184"/>
    <w:rsid w:val="00270453"/>
    <w:rsid w:val="00270641"/>
    <w:rsid w:val="00270A3B"/>
    <w:rsid w:val="00270C2B"/>
    <w:rsid w:val="002717EE"/>
    <w:rsid w:val="0027211D"/>
    <w:rsid w:val="002726E7"/>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87F"/>
    <w:rsid w:val="0027694D"/>
    <w:rsid w:val="00276A4E"/>
    <w:rsid w:val="00276ADC"/>
    <w:rsid w:val="00276EA1"/>
    <w:rsid w:val="00277314"/>
    <w:rsid w:val="00277748"/>
    <w:rsid w:val="00277C59"/>
    <w:rsid w:val="002803D9"/>
    <w:rsid w:val="00280441"/>
    <w:rsid w:val="002805EC"/>
    <w:rsid w:val="002806DB"/>
    <w:rsid w:val="00280BAD"/>
    <w:rsid w:val="00280F85"/>
    <w:rsid w:val="0028121D"/>
    <w:rsid w:val="002818BC"/>
    <w:rsid w:val="00281C13"/>
    <w:rsid w:val="00281D75"/>
    <w:rsid w:val="00281EA8"/>
    <w:rsid w:val="00282646"/>
    <w:rsid w:val="00282794"/>
    <w:rsid w:val="00282D4D"/>
    <w:rsid w:val="00282DCA"/>
    <w:rsid w:val="0028315B"/>
    <w:rsid w:val="002833B0"/>
    <w:rsid w:val="002835C7"/>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3FA3"/>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D0A"/>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430"/>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6B5"/>
    <w:rsid w:val="002E383D"/>
    <w:rsid w:val="002E3A74"/>
    <w:rsid w:val="002E43C4"/>
    <w:rsid w:val="002E45E3"/>
    <w:rsid w:val="002E4B1B"/>
    <w:rsid w:val="002E4C1E"/>
    <w:rsid w:val="002E4FB8"/>
    <w:rsid w:val="002E521C"/>
    <w:rsid w:val="002E531C"/>
    <w:rsid w:val="002E54D0"/>
    <w:rsid w:val="002E54D2"/>
    <w:rsid w:val="002E58FD"/>
    <w:rsid w:val="002E5D6F"/>
    <w:rsid w:val="002E5F93"/>
    <w:rsid w:val="002E60AF"/>
    <w:rsid w:val="002E673C"/>
    <w:rsid w:val="002E6FF3"/>
    <w:rsid w:val="002E7459"/>
    <w:rsid w:val="002E74BF"/>
    <w:rsid w:val="002E75F3"/>
    <w:rsid w:val="002E798D"/>
    <w:rsid w:val="002F012D"/>
    <w:rsid w:val="002F0404"/>
    <w:rsid w:val="002F0C87"/>
    <w:rsid w:val="002F0C8D"/>
    <w:rsid w:val="002F0D82"/>
    <w:rsid w:val="002F0DC3"/>
    <w:rsid w:val="002F0E61"/>
    <w:rsid w:val="002F0F03"/>
    <w:rsid w:val="002F1078"/>
    <w:rsid w:val="002F124B"/>
    <w:rsid w:val="002F1697"/>
    <w:rsid w:val="002F1963"/>
    <w:rsid w:val="002F1A6C"/>
    <w:rsid w:val="002F1C67"/>
    <w:rsid w:val="002F1F2A"/>
    <w:rsid w:val="002F20EB"/>
    <w:rsid w:val="002F21FE"/>
    <w:rsid w:val="002F25A3"/>
    <w:rsid w:val="002F2BEE"/>
    <w:rsid w:val="002F2C7A"/>
    <w:rsid w:val="002F2D77"/>
    <w:rsid w:val="002F2DD1"/>
    <w:rsid w:val="002F2ECE"/>
    <w:rsid w:val="002F2FD2"/>
    <w:rsid w:val="002F3014"/>
    <w:rsid w:val="002F37D4"/>
    <w:rsid w:val="002F383A"/>
    <w:rsid w:val="002F387B"/>
    <w:rsid w:val="002F3D2C"/>
    <w:rsid w:val="002F3F6B"/>
    <w:rsid w:val="002F42AA"/>
    <w:rsid w:val="002F4BCA"/>
    <w:rsid w:val="002F4DE7"/>
    <w:rsid w:val="002F4F64"/>
    <w:rsid w:val="002F5305"/>
    <w:rsid w:val="002F53D5"/>
    <w:rsid w:val="002F5A52"/>
    <w:rsid w:val="002F5A70"/>
    <w:rsid w:val="002F5B4B"/>
    <w:rsid w:val="002F62CA"/>
    <w:rsid w:val="002F6365"/>
    <w:rsid w:val="002F646E"/>
    <w:rsid w:val="002F6E57"/>
    <w:rsid w:val="002F725B"/>
    <w:rsid w:val="002F7277"/>
    <w:rsid w:val="002F7287"/>
    <w:rsid w:val="002F7334"/>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6FF7"/>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88D"/>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83D"/>
    <w:rsid w:val="003279A8"/>
    <w:rsid w:val="003302E4"/>
    <w:rsid w:val="0033069C"/>
    <w:rsid w:val="003308EA"/>
    <w:rsid w:val="003311A7"/>
    <w:rsid w:val="003312BD"/>
    <w:rsid w:val="00331CC2"/>
    <w:rsid w:val="00331E96"/>
    <w:rsid w:val="003320B9"/>
    <w:rsid w:val="00332100"/>
    <w:rsid w:val="00332169"/>
    <w:rsid w:val="003327BA"/>
    <w:rsid w:val="00332A75"/>
    <w:rsid w:val="00332EA4"/>
    <w:rsid w:val="00333128"/>
    <w:rsid w:val="003335E2"/>
    <w:rsid w:val="003337C5"/>
    <w:rsid w:val="00333888"/>
    <w:rsid w:val="00333A9A"/>
    <w:rsid w:val="00333CF3"/>
    <w:rsid w:val="00333D36"/>
    <w:rsid w:val="00333EF6"/>
    <w:rsid w:val="0033423A"/>
    <w:rsid w:val="00334758"/>
    <w:rsid w:val="00334785"/>
    <w:rsid w:val="003347D7"/>
    <w:rsid w:val="00334803"/>
    <w:rsid w:val="003349AA"/>
    <w:rsid w:val="00334DA7"/>
    <w:rsid w:val="00334ECE"/>
    <w:rsid w:val="00334EED"/>
    <w:rsid w:val="00334F8C"/>
    <w:rsid w:val="003350D6"/>
    <w:rsid w:val="0033520F"/>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B8"/>
    <w:rsid w:val="0034757C"/>
    <w:rsid w:val="003475D6"/>
    <w:rsid w:val="00347684"/>
    <w:rsid w:val="003476B3"/>
    <w:rsid w:val="003479C1"/>
    <w:rsid w:val="00347C47"/>
    <w:rsid w:val="0035000B"/>
    <w:rsid w:val="0035013B"/>
    <w:rsid w:val="0035032E"/>
    <w:rsid w:val="003504F4"/>
    <w:rsid w:val="00350522"/>
    <w:rsid w:val="00350584"/>
    <w:rsid w:val="00350617"/>
    <w:rsid w:val="0035070A"/>
    <w:rsid w:val="00350EB9"/>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677"/>
    <w:rsid w:val="00360749"/>
    <w:rsid w:val="003607DC"/>
    <w:rsid w:val="003607FE"/>
    <w:rsid w:val="00360A0F"/>
    <w:rsid w:val="00360D0A"/>
    <w:rsid w:val="00360D5D"/>
    <w:rsid w:val="00360F14"/>
    <w:rsid w:val="003611C7"/>
    <w:rsid w:val="003612F5"/>
    <w:rsid w:val="00361347"/>
    <w:rsid w:val="003614D3"/>
    <w:rsid w:val="003615FC"/>
    <w:rsid w:val="003617EA"/>
    <w:rsid w:val="0036219A"/>
    <w:rsid w:val="0036227A"/>
    <w:rsid w:val="00362452"/>
    <w:rsid w:val="003624E4"/>
    <w:rsid w:val="0036283E"/>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7F"/>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400C"/>
    <w:rsid w:val="003941B5"/>
    <w:rsid w:val="00394F62"/>
    <w:rsid w:val="003950A0"/>
    <w:rsid w:val="00395E0D"/>
    <w:rsid w:val="0039635D"/>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5221"/>
    <w:rsid w:val="003A53F0"/>
    <w:rsid w:val="003A57E6"/>
    <w:rsid w:val="003A5829"/>
    <w:rsid w:val="003A584C"/>
    <w:rsid w:val="003A5A02"/>
    <w:rsid w:val="003A5C4F"/>
    <w:rsid w:val="003A5F10"/>
    <w:rsid w:val="003A61BA"/>
    <w:rsid w:val="003A65F6"/>
    <w:rsid w:val="003A71F3"/>
    <w:rsid w:val="003A747D"/>
    <w:rsid w:val="003A761D"/>
    <w:rsid w:val="003A78CE"/>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8C3"/>
    <w:rsid w:val="003B491A"/>
    <w:rsid w:val="003B4BB6"/>
    <w:rsid w:val="003B4E85"/>
    <w:rsid w:val="003B4F2A"/>
    <w:rsid w:val="003B4FDA"/>
    <w:rsid w:val="003B50F3"/>
    <w:rsid w:val="003B5443"/>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BCB"/>
    <w:rsid w:val="003C5C62"/>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13"/>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B"/>
    <w:rsid w:val="003E303B"/>
    <w:rsid w:val="003E3094"/>
    <w:rsid w:val="003E34BF"/>
    <w:rsid w:val="003E399D"/>
    <w:rsid w:val="003E3B8F"/>
    <w:rsid w:val="003E3D2C"/>
    <w:rsid w:val="003E3DD0"/>
    <w:rsid w:val="003E3F85"/>
    <w:rsid w:val="003E4360"/>
    <w:rsid w:val="003E5270"/>
    <w:rsid w:val="003E5588"/>
    <w:rsid w:val="003E56A6"/>
    <w:rsid w:val="003E5C08"/>
    <w:rsid w:val="003E5C49"/>
    <w:rsid w:val="003E6313"/>
    <w:rsid w:val="003E6CB2"/>
    <w:rsid w:val="003E7042"/>
    <w:rsid w:val="003E7214"/>
    <w:rsid w:val="003F015C"/>
    <w:rsid w:val="003F0386"/>
    <w:rsid w:val="003F077A"/>
    <w:rsid w:val="003F07F7"/>
    <w:rsid w:val="003F0AC0"/>
    <w:rsid w:val="003F0B72"/>
    <w:rsid w:val="003F13EB"/>
    <w:rsid w:val="003F1430"/>
    <w:rsid w:val="003F1781"/>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802"/>
    <w:rsid w:val="00411932"/>
    <w:rsid w:val="00411C0D"/>
    <w:rsid w:val="00411DF3"/>
    <w:rsid w:val="00411EB0"/>
    <w:rsid w:val="00411F82"/>
    <w:rsid w:val="004124E6"/>
    <w:rsid w:val="004128B0"/>
    <w:rsid w:val="00412912"/>
    <w:rsid w:val="00412ABA"/>
    <w:rsid w:val="00412D83"/>
    <w:rsid w:val="00412F02"/>
    <w:rsid w:val="00412F6F"/>
    <w:rsid w:val="00412F88"/>
    <w:rsid w:val="00413179"/>
    <w:rsid w:val="00413197"/>
    <w:rsid w:val="004133E5"/>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4BA"/>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371"/>
    <w:rsid w:val="0042370D"/>
    <w:rsid w:val="00423748"/>
    <w:rsid w:val="0042374D"/>
    <w:rsid w:val="00423944"/>
    <w:rsid w:val="00424249"/>
    <w:rsid w:val="004244D2"/>
    <w:rsid w:val="00424820"/>
    <w:rsid w:val="00424A1F"/>
    <w:rsid w:val="00425795"/>
    <w:rsid w:val="00425A40"/>
    <w:rsid w:val="00425E0D"/>
    <w:rsid w:val="004265ED"/>
    <w:rsid w:val="004268DA"/>
    <w:rsid w:val="00426B56"/>
    <w:rsid w:val="0042715E"/>
    <w:rsid w:val="004273CC"/>
    <w:rsid w:val="00427B04"/>
    <w:rsid w:val="00427D40"/>
    <w:rsid w:val="004300BA"/>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2E5C"/>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3C6"/>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E1"/>
    <w:rsid w:val="00444A7E"/>
    <w:rsid w:val="00444ED7"/>
    <w:rsid w:val="00444F5B"/>
    <w:rsid w:val="0044507E"/>
    <w:rsid w:val="00445428"/>
    <w:rsid w:val="0044558D"/>
    <w:rsid w:val="00445B5F"/>
    <w:rsid w:val="00445BFC"/>
    <w:rsid w:val="00445C7A"/>
    <w:rsid w:val="004460EE"/>
    <w:rsid w:val="004461C5"/>
    <w:rsid w:val="0044645A"/>
    <w:rsid w:val="00446588"/>
    <w:rsid w:val="00446A63"/>
    <w:rsid w:val="00446D4E"/>
    <w:rsid w:val="00446FCD"/>
    <w:rsid w:val="00447083"/>
    <w:rsid w:val="004476E9"/>
    <w:rsid w:val="004477AC"/>
    <w:rsid w:val="00447FED"/>
    <w:rsid w:val="00450248"/>
    <w:rsid w:val="0045026F"/>
    <w:rsid w:val="00450690"/>
    <w:rsid w:val="004508B8"/>
    <w:rsid w:val="00450902"/>
    <w:rsid w:val="004509E5"/>
    <w:rsid w:val="004511BF"/>
    <w:rsid w:val="004518A8"/>
    <w:rsid w:val="00451AB2"/>
    <w:rsid w:val="00451CE6"/>
    <w:rsid w:val="004527E6"/>
    <w:rsid w:val="0045290D"/>
    <w:rsid w:val="0045292B"/>
    <w:rsid w:val="00452934"/>
    <w:rsid w:val="00452C98"/>
    <w:rsid w:val="00452D65"/>
    <w:rsid w:val="004531E4"/>
    <w:rsid w:val="00453226"/>
    <w:rsid w:val="00453270"/>
    <w:rsid w:val="004532BD"/>
    <w:rsid w:val="004533E4"/>
    <w:rsid w:val="004534FD"/>
    <w:rsid w:val="00453564"/>
    <w:rsid w:val="00454678"/>
    <w:rsid w:val="00454686"/>
    <w:rsid w:val="00454BE9"/>
    <w:rsid w:val="004552A0"/>
    <w:rsid w:val="00455333"/>
    <w:rsid w:val="00455A9D"/>
    <w:rsid w:val="00455CD1"/>
    <w:rsid w:val="00455D6A"/>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528"/>
    <w:rsid w:val="0047072E"/>
    <w:rsid w:val="00470A64"/>
    <w:rsid w:val="00470B4F"/>
    <w:rsid w:val="004710CF"/>
    <w:rsid w:val="00471588"/>
    <w:rsid w:val="004717BF"/>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391"/>
    <w:rsid w:val="004878A1"/>
    <w:rsid w:val="004878B5"/>
    <w:rsid w:val="00487A5D"/>
    <w:rsid w:val="00487D18"/>
    <w:rsid w:val="00487E0B"/>
    <w:rsid w:val="0049039D"/>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312"/>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501"/>
    <w:rsid w:val="004A7697"/>
    <w:rsid w:val="004A7C9F"/>
    <w:rsid w:val="004A7EAE"/>
    <w:rsid w:val="004A7FF4"/>
    <w:rsid w:val="004B01F3"/>
    <w:rsid w:val="004B02E7"/>
    <w:rsid w:val="004B032B"/>
    <w:rsid w:val="004B03D8"/>
    <w:rsid w:val="004B06EB"/>
    <w:rsid w:val="004B070A"/>
    <w:rsid w:val="004B0A16"/>
    <w:rsid w:val="004B0A2E"/>
    <w:rsid w:val="004B0BC3"/>
    <w:rsid w:val="004B0C52"/>
    <w:rsid w:val="004B0C6C"/>
    <w:rsid w:val="004B1052"/>
    <w:rsid w:val="004B1247"/>
    <w:rsid w:val="004B1792"/>
    <w:rsid w:val="004B1874"/>
    <w:rsid w:val="004B1AE7"/>
    <w:rsid w:val="004B1B42"/>
    <w:rsid w:val="004B27F8"/>
    <w:rsid w:val="004B2C86"/>
    <w:rsid w:val="004B2EE6"/>
    <w:rsid w:val="004B3153"/>
    <w:rsid w:val="004B38E5"/>
    <w:rsid w:val="004B3A03"/>
    <w:rsid w:val="004B3D64"/>
    <w:rsid w:val="004B3E59"/>
    <w:rsid w:val="004B3EF2"/>
    <w:rsid w:val="004B3F17"/>
    <w:rsid w:val="004B3FEA"/>
    <w:rsid w:val="004B4194"/>
    <w:rsid w:val="004B4434"/>
    <w:rsid w:val="004B446E"/>
    <w:rsid w:val="004B44D2"/>
    <w:rsid w:val="004B44F7"/>
    <w:rsid w:val="004B45EA"/>
    <w:rsid w:val="004B4610"/>
    <w:rsid w:val="004B46BC"/>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22"/>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C2D"/>
    <w:rsid w:val="004D2EF9"/>
    <w:rsid w:val="004D3101"/>
    <w:rsid w:val="004D3420"/>
    <w:rsid w:val="004D398D"/>
    <w:rsid w:val="004D3AA4"/>
    <w:rsid w:val="004D3E25"/>
    <w:rsid w:val="004D3F30"/>
    <w:rsid w:val="004D40C8"/>
    <w:rsid w:val="004D4251"/>
    <w:rsid w:val="004D426C"/>
    <w:rsid w:val="004D427D"/>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21F1"/>
    <w:rsid w:val="004E2540"/>
    <w:rsid w:val="004E2793"/>
    <w:rsid w:val="004E2913"/>
    <w:rsid w:val="004E2BEE"/>
    <w:rsid w:val="004E2D3C"/>
    <w:rsid w:val="004E325D"/>
    <w:rsid w:val="004E3547"/>
    <w:rsid w:val="004E35D4"/>
    <w:rsid w:val="004E37B4"/>
    <w:rsid w:val="004E3C5E"/>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12B8"/>
    <w:rsid w:val="00501335"/>
    <w:rsid w:val="005014E5"/>
    <w:rsid w:val="00501789"/>
    <w:rsid w:val="00501815"/>
    <w:rsid w:val="00501A70"/>
    <w:rsid w:val="00501B5E"/>
    <w:rsid w:val="00501C36"/>
    <w:rsid w:val="00501C45"/>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0DF"/>
    <w:rsid w:val="005114F0"/>
    <w:rsid w:val="00511742"/>
    <w:rsid w:val="00511C39"/>
    <w:rsid w:val="00511CCD"/>
    <w:rsid w:val="005122B5"/>
    <w:rsid w:val="0051230E"/>
    <w:rsid w:val="00512347"/>
    <w:rsid w:val="00512356"/>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B20"/>
    <w:rsid w:val="00520C54"/>
    <w:rsid w:val="00520EED"/>
    <w:rsid w:val="005211A9"/>
    <w:rsid w:val="005216BC"/>
    <w:rsid w:val="005218A8"/>
    <w:rsid w:val="00521914"/>
    <w:rsid w:val="00521CE3"/>
    <w:rsid w:val="00521F8D"/>
    <w:rsid w:val="0052207D"/>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60F8"/>
    <w:rsid w:val="005261E8"/>
    <w:rsid w:val="00526473"/>
    <w:rsid w:val="005264F5"/>
    <w:rsid w:val="005267DC"/>
    <w:rsid w:val="005269F3"/>
    <w:rsid w:val="00526E6B"/>
    <w:rsid w:val="00527389"/>
    <w:rsid w:val="0052767E"/>
    <w:rsid w:val="005276A0"/>
    <w:rsid w:val="00527734"/>
    <w:rsid w:val="0052778D"/>
    <w:rsid w:val="00527913"/>
    <w:rsid w:val="00527953"/>
    <w:rsid w:val="0053021A"/>
    <w:rsid w:val="0053036E"/>
    <w:rsid w:val="00530863"/>
    <w:rsid w:val="00530B57"/>
    <w:rsid w:val="00530C27"/>
    <w:rsid w:val="00530EF1"/>
    <w:rsid w:val="00530F0E"/>
    <w:rsid w:val="0053172B"/>
    <w:rsid w:val="00531878"/>
    <w:rsid w:val="00531A95"/>
    <w:rsid w:val="00531CFB"/>
    <w:rsid w:val="00531E02"/>
    <w:rsid w:val="00531FFC"/>
    <w:rsid w:val="0053254F"/>
    <w:rsid w:val="00532746"/>
    <w:rsid w:val="00532B3C"/>
    <w:rsid w:val="00532DF8"/>
    <w:rsid w:val="005330E5"/>
    <w:rsid w:val="005337B9"/>
    <w:rsid w:val="00533F54"/>
    <w:rsid w:val="00533F99"/>
    <w:rsid w:val="00534170"/>
    <w:rsid w:val="005341DE"/>
    <w:rsid w:val="0053462A"/>
    <w:rsid w:val="00534769"/>
    <w:rsid w:val="00534829"/>
    <w:rsid w:val="00534B44"/>
    <w:rsid w:val="00534F2E"/>
    <w:rsid w:val="00535657"/>
    <w:rsid w:val="00535784"/>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7E4"/>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64"/>
    <w:rsid w:val="00586BE9"/>
    <w:rsid w:val="00586D3A"/>
    <w:rsid w:val="00586DD2"/>
    <w:rsid w:val="00586E24"/>
    <w:rsid w:val="00587CF4"/>
    <w:rsid w:val="00587D63"/>
    <w:rsid w:val="00587FF1"/>
    <w:rsid w:val="0059077B"/>
    <w:rsid w:val="00590AB5"/>
    <w:rsid w:val="00590D15"/>
    <w:rsid w:val="00590EEC"/>
    <w:rsid w:val="00590FDC"/>
    <w:rsid w:val="0059146F"/>
    <w:rsid w:val="005917D3"/>
    <w:rsid w:val="0059185F"/>
    <w:rsid w:val="00591F92"/>
    <w:rsid w:val="005922EA"/>
    <w:rsid w:val="005927CB"/>
    <w:rsid w:val="00593325"/>
    <w:rsid w:val="00593E78"/>
    <w:rsid w:val="00593F2B"/>
    <w:rsid w:val="00593F54"/>
    <w:rsid w:val="005940C5"/>
    <w:rsid w:val="00594434"/>
    <w:rsid w:val="00594461"/>
    <w:rsid w:val="00594700"/>
    <w:rsid w:val="005948BE"/>
    <w:rsid w:val="00594A37"/>
    <w:rsid w:val="00594C69"/>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0F42"/>
    <w:rsid w:val="005C129A"/>
    <w:rsid w:val="005C143D"/>
    <w:rsid w:val="005C1A9D"/>
    <w:rsid w:val="005C1DA4"/>
    <w:rsid w:val="005C1DDA"/>
    <w:rsid w:val="005C1DEB"/>
    <w:rsid w:val="005C1E2A"/>
    <w:rsid w:val="005C2263"/>
    <w:rsid w:val="005C2437"/>
    <w:rsid w:val="005C24FB"/>
    <w:rsid w:val="005C252A"/>
    <w:rsid w:val="005C2896"/>
    <w:rsid w:val="005C292A"/>
    <w:rsid w:val="005C2D67"/>
    <w:rsid w:val="005C2F21"/>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FEA"/>
    <w:rsid w:val="005D42F7"/>
    <w:rsid w:val="005D45BD"/>
    <w:rsid w:val="005D48E1"/>
    <w:rsid w:val="005D4B1B"/>
    <w:rsid w:val="005D514F"/>
    <w:rsid w:val="005D52AE"/>
    <w:rsid w:val="005D59AE"/>
    <w:rsid w:val="005D5D38"/>
    <w:rsid w:val="005D5D39"/>
    <w:rsid w:val="005D5DA3"/>
    <w:rsid w:val="005D5F2A"/>
    <w:rsid w:val="005D5FD2"/>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3D0D"/>
    <w:rsid w:val="005E42A8"/>
    <w:rsid w:val="005E439E"/>
    <w:rsid w:val="005E4494"/>
    <w:rsid w:val="005E45F0"/>
    <w:rsid w:val="005E4819"/>
    <w:rsid w:val="005E4AFD"/>
    <w:rsid w:val="005E4CA7"/>
    <w:rsid w:val="005E4E57"/>
    <w:rsid w:val="005E4F1F"/>
    <w:rsid w:val="005E5063"/>
    <w:rsid w:val="005E5289"/>
    <w:rsid w:val="005E63FC"/>
    <w:rsid w:val="005E6F70"/>
    <w:rsid w:val="005E6FC3"/>
    <w:rsid w:val="005E6FF4"/>
    <w:rsid w:val="005E7130"/>
    <w:rsid w:val="005E7912"/>
    <w:rsid w:val="005E79E0"/>
    <w:rsid w:val="005E7A7C"/>
    <w:rsid w:val="005E7CAA"/>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4342"/>
    <w:rsid w:val="005F448E"/>
    <w:rsid w:val="005F4A51"/>
    <w:rsid w:val="005F4BB0"/>
    <w:rsid w:val="005F4E3E"/>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B13"/>
    <w:rsid w:val="00606FF8"/>
    <w:rsid w:val="006073D2"/>
    <w:rsid w:val="0060781F"/>
    <w:rsid w:val="0060793E"/>
    <w:rsid w:val="00607BE0"/>
    <w:rsid w:val="006100E4"/>
    <w:rsid w:val="006101B6"/>
    <w:rsid w:val="006103BB"/>
    <w:rsid w:val="006107E6"/>
    <w:rsid w:val="006108B4"/>
    <w:rsid w:val="00610D4F"/>
    <w:rsid w:val="00610F9A"/>
    <w:rsid w:val="006110F2"/>
    <w:rsid w:val="00611434"/>
    <w:rsid w:val="00611E45"/>
    <w:rsid w:val="00611ED0"/>
    <w:rsid w:val="00611F31"/>
    <w:rsid w:val="0061200F"/>
    <w:rsid w:val="00612092"/>
    <w:rsid w:val="0061284C"/>
    <w:rsid w:val="00612AE0"/>
    <w:rsid w:val="00612DA3"/>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3367"/>
    <w:rsid w:val="00643753"/>
    <w:rsid w:val="00643B8C"/>
    <w:rsid w:val="00643D18"/>
    <w:rsid w:val="00643FF3"/>
    <w:rsid w:val="00644228"/>
    <w:rsid w:val="006443EA"/>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34D"/>
    <w:rsid w:val="00656705"/>
    <w:rsid w:val="0065672D"/>
    <w:rsid w:val="00656969"/>
    <w:rsid w:val="00656A2E"/>
    <w:rsid w:val="00656C3F"/>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807"/>
    <w:rsid w:val="0067082C"/>
    <w:rsid w:val="0067096C"/>
    <w:rsid w:val="00670A46"/>
    <w:rsid w:val="00670B6A"/>
    <w:rsid w:val="00670CB4"/>
    <w:rsid w:val="00670DD3"/>
    <w:rsid w:val="00670E44"/>
    <w:rsid w:val="0067100C"/>
    <w:rsid w:val="0067124A"/>
    <w:rsid w:val="00671E03"/>
    <w:rsid w:val="00671E8C"/>
    <w:rsid w:val="00671EC5"/>
    <w:rsid w:val="00671F4C"/>
    <w:rsid w:val="00672260"/>
    <w:rsid w:val="00672912"/>
    <w:rsid w:val="00672D99"/>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F17"/>
    <w:rsid w:val="00680170"/>
    <w:rsid w:val="0068022B"/>
    <w:rsid w:val="006805D9"/>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69D"/>
    <w:rsid w:val="006A5D7F"/>
    <w:rsid w:val="006A61B5"/>
    <w:rsid w:val="006A6318"/>
    <w:rsid w:val="006A631F"/>
    <w:rsid w:val="006A673A"/>
    <w:rsid w:val="006A69AA"/>
    <w:rsid w:val="006A6A15"/>
    <w:rsid w:val="006A6A72"/>
    <w:rsid w:val="006A6BD0"/>
    <w:rsid w:val="006A74BF"/>
    <w:rsid w:val="006A797E"/>
    <w:rsid w:val="006A7CC2"/>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D69"/>
    <w:rsid w:val="006B3F12"/>
    <w:rsid w:val="006B3F5D"/>
    <w:rsid w:val="006B418F"/>
    <w:rsid w:val="006B429D"/>
    <w:rsid w:val="006B4485"/>
    <w:rsid w:val="006B4542"/>
    <w:rsid w:val="006B5197"/>
    <w:rsid w:val="006B53AD"/>
    <w:rsid w:val="006B5484"/>
    <w:rsid w:val="006B56F7"/>
    <w:rsid w:val="006B5974"/>
    <w:rsid w:val="006B5C32"/>
    <w:rsid w:val="006B5C55"/>
    <w:rsid w:val="006B5F60"/>
    <w:rsid w:val="006B6193"/>
    <w:rsid w:val="006B657D"/>
    <w:rsid w:val="006B69CF"/>
    <w:rsid w:val="006B69F8"/>
    <w:rsid w:val="006B6DCF"/>
    <w:rsid w:val="006B6F2C"/>
    <w:rsid w:val="006B6F54"/>
    <w:rsid w:val="006B6FB4"/>
    <w:rsid w:val="006B7FCA"/>
    <w:rsid w:val="006C0043"/>
    <w:rsid w:val="006C03AF"/>
    <w:rsid w:val="006C0F8A"/>
    <w:rsid w:val="006C0FC7"/>
    <w:rsid w:val="006C12D8"/>
    <w:rsid w:val="006C1320"/>
    <w:rsid w:val="006C1471"/>
    <w:rsid w:val="006C15C4"/>
    <w:rsid w:val="006C177F"/>
    <w:rsid w:val="006C1D39"/>
    <w:rsid w:val="006C2053"/>
    <w:rsid w:val="006C2256"/>
    <w:rsid w:val="006C2492"/>
    <w:rsid w:val="006C2831"/>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0EF"/>
    <w:rsid w:val="006D4623"/>
    <w:rsid w:val="006D4AF0"/>
    <w:rsid w:val="006D4B00"/>
    <w:rsid w:val="006D4BB4"/>
    <w:rsid w:val="006D4BF0"/>
    <w:rsid w:val="006D4BFB"/>
    <w:rsid w:val="006D4F48"/>
    <w:rsid w:val="006D4FFB"/>
    <w:rsid w:val="006D5003"/>
    <w:rsid w:val="006D529F"/>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F22"/>
    <w:rsid w:val="006E4043"/>
    <w:rsid w:val="006E468A"/>
    <w:rsid w:val="006E4B86"/>
    <w:rsid w:val="006E4D67"/>
    <w:rsid w:val="006E4E9C"/>
    <w:rsid w:val="006E4F61"/>
    <w:rsid w:val="006E532E"/>
    <w:rsid w:val="006E58A4"/>
    <w:rsid w:val="006E5B07"/>
    <w:rsid w:val="006E5E5A"/>
    <w:rsid w:val="006E6164"/>
    <w:rsid w:val="006E6644"/>
    <w:rsid w:val="006E66F1"/>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0F1"/>
    <w:rsid w:val="0071129E"/>
    <w:rsid w:val="007112FF"/>
    <w:rsid w:val="007115FE"/>
    <w:rsid w:val="007117FD"/>
    <w:rsid w:val="00712897"/>
    <w:rsid w:val="00712AD9"/>
    <w:rsid w:val="00712E03"/>
    <w:rsid w:val="0071337A"/>
    <w:rsid w:val="007135F6"/>
    <w:rsid w:val="00713660"/>
    <w:rsid w:val="007136A6"/>
    <w:rsid w:val="00713817"/>
    <w:rsid w:val="00714657"/>
    <w:rsid w:val="00714680"/>
    <w:rsid w:val="007146B1"/>
    <w:rsid w:val="00714F70"/>
    <w:rsid w:val="0071501B"/>
    <w:rsid w:val="0071505B"/>
    <w:rsid w:val="007151B9"/>
    <w:rsid w:val="007152E3"/>
    <w:rsid w:val="0071547A"/>
    <w:rsid w:val="0071568E"/>
    <w:rsid w:val="00715D6F"/>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941"/>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678"/>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86"/>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4E8"/>
    <w:rsid w:val="007536BB"/>
    <w:rsid w:val="007537D8"/>
    <w:rsid w:val="007539C6"/>
    <w:rsid w:val="00753B09"/>
    <w:rsid w:val="00753D5E"/>
    <w:rsid w:val="007542B5"/>
    <w:rsid w:val="0075467D"/>
    <w:rsid w:val="007546BA"/>
    <w:rsid w:val="00754BA5"/>
    <w:rsid w:val="00755342"/>
    <w:rsid w:val="00755745"/>
    <w:rsid w:val="007571DC"/>
    <w:rsid w:val="007572B1"/>
    <w:rsid w:val="00757ADA"/>
    <w:rsid w:val="00757B0E"/>
    <w:rsid w:val="00757C2F"/>
    <w:rsid w:val="0076072F"/>
    <w:rsid w:val="00760831"/>
    <w:rsid w:val="007611E6"/>
    <w:rsid w:val="00761409"/>
    <w:rsid w:val="0076159E"/>
    <w:rsid w:val="00761B4C"/>
    <w:rsid w:val="00761F0B"/>
    <w:rsid w:val="007622F3"/>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50A"/>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6FC"/>
    <w:rsid w:val="00786821"/>
    <w:rsid w:val="00786A93"/>
    <w:rsid w:val="00786B95"/>
    <w:rsid w:val="007876C5"/>
    <w:rsid w:val="007876FB"/>
    <w:rsid w:val="0078784D"/>
    <w:rsid w:val="00787DDF"/>
    <w:rsid w:val="00787E7F"/>
    <w:rsid w:val="00787FE6"/>
    <w:rsid w:val="00790007"/>
    <w:rsid w:val="007906B2"/>
    <w:rsid w:val="007906FC"/>
    <w:rsid w:val="00790F2B"/>
    <w:rsid w:val="007910BF"/>
    <w:rsid w:val="007915FD"/>
    <w:rsid w:val="00791B29"/>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55C"/>
    <w:rsid w:val="00795808"/>
    <w:rsid w:val="00795832"/>
    <w:rsid w:val="007958D7"/>
    <w:rsid w:val="00795982"/>
    <w:rsid w:val="00795BBA"/>
    <w:rsid w:val="00795CCE"/>
    <w:rsid w:val="00795F70"/>
    <w:rsid w:val="007962A2"/>
    <w:rsid w:val="007969E2"/>
    <w:rsid w:val="00796C74"/>
    <w:rsid w:val="00796C91"/>
    <w:rsid w:val="00796F5C"/>
    <w:rsid w:val="0079721C"/>
    <w:rsid w:val="00797E8F"/>
    <w:rsid w:val="007A005B"/>
    <w:rsid w:val="007A016D"/>
    <w:rsid w:val="007A04F9"/>
    <w:rsid w:val="007A060D"/>
    <w:rsid w:val="007A07BA"/>
    <w:rsid w:val="007A08B5"/>
    <w:rsid w:val="007A11C6"/>
    <w:rsid w:val="007A194A"/>
    <w:rsid w:val="007A1A98"/>
    <w:rsid w:val="007A1B3F"/>
    <w:rsid w:val="007A20CB"/>
    <w:rsid w:val="007A24B9"/>
    <w:rsid w:val="007A288B"/>
    <w:rsid w:val="007A2915"/>
    <w:rsid w:val="007A2930"/>
    <w:rsid w:val="007A2C60"/>
    <w:rsid w:val="007A2CD3"/>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300"/>
    <w:rsid w:val="007A53BC"/>
    <w:rsid w:val="007A558A"/>
    <w:rsid w:val="007A5939"/>
    <w:rsid w:val="007A5CE3"/>
    <w:rsid w:val="007A5D91"/>
    <w:rsid w:val="007A6426"/>
    <w:rsid w:val="007A6502"/>
    <w:rsid w:val="007A68A8"/>
    <w:rsid w:val="007A696B"/>
    <w:rsid w:val="007A69C9"/>
    <w:rsid w:val="007A6A14"/>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E79"/>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E91"/>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BCC"/>
    <w:rsid w:val="007D0DA2"/>
    <w:rsid w:val="007D110F"/>
    <w:rsid w:val="007D16FD"/>
    <w:rsid w:val="007D186C"/>
    <w:rsid w:val="007D22EF"/>
    <w:rsid w:val="007D256A"/>
    <w:rsid w:val="007D2774"/>
    <w:rsid w:val="007D2CF3"/>
    <w:rsid w:val="007D2D25"/>
    <w:rsid w:val="007D320A"/>
    <w:rsid w:val="007D361C"/>
    <w:rsid w:val="007D364C"/>
    <w:rsid w:val="007D369F"/>
    <w:rsid w:val="007D3AF7"/>
    <w:rsid w:val="007D3E53"/>
    <w:rsid w:val="007D3F1C"/>
    <w:rsid w:val="007D4026"/>
    <w:rsid w:val="007D43E6"/>
    <w:rsid w:val="007D44F4"/>
    <w:rsid w:val="007D47D2"/>
    <w:rsid w:val="007D47F9"/>
    <w:rsid w:val="007D489A"/>
    <w:rsid w:val="007D4A7E"/>
    <w:rsid w:val="007D4C52"/>
    <w:rsid w:val="007D5083"/>
    <w:rsid w:val="007D52BC"/>
    <w:rsid w:val="007D533A"/>
    <w:rsid w:val="007D5487"/>
    <w:rsid w:val="007D597C"/>
    <w:rsid w:val="007D5D55"/>
    <w:rsid w:val="007D5FF9"/>
    <w:rsid w:val="007D60E0"/>
    <w:rsid w:val="007D661C"/>
    <w:rsid w:val="007D6797"/>
    <w:rsid w:val="007D68FD"/>
    <w:rsid w:val="007D695F"/>
    <w:rsid w:val="007D6CEE"/>
    <w:rsid w:val="007D71F6"/>
    <w:rsid w:val="007D721F"/>
    <w:rsid w:val="007D72FD"/>
    <w:rsid w:val="007D7B7D"/>
    <w:rsid w:val="007D7BB5"/>
    <w:rsid w:val="007D7BDB"/>
    <w:rsid w:val="007D7E36"/>
    <w:rsid w:val="007D7FD7"/>
    <w:rsid w:val="007E0A26"/>
    <w:rsid w:val="007E0F6C"/>
    <w:rsid w:val="007E11C7"/>
    <w:rsid w:val="007E1322"/>
    <w:rsid w:val="007E1678"/>
    <w:rsid w:val="007E1998"/>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45B"/>
    <w:rsid w:val="00804506"/>
    <w:rsid w:val="008047AE"/>
    <w:rsid w:val="00804BDF"/>
    <w:rsid w:val="00804D2C"/>
    <w:rsid w:val="00804E9F"/>
    <w:rsid w:val="008054BF"/>
    <w:rsid w:val="00805594"/>
    <w:rsid w:val="0080568E"/>
    <w:rsid w:val="00805934"/>
    <w:rsid w:val="00805C5A"/>
    <w:rsid w:val="00805CB9"/>
    <w:rsid w:val="00805DB6"/>
    <w:rsid w:val="00805F68"/>
    <w:rsid w:val="00806108"/>
    <w:rsid w:val="008062C7"/>
    <w:rsid w:val="00806684"/>
    <w:rsid w:val="008066D5"/>
    <w:rsid w:val="00806C6D"/>
    <w:rsid w:val="00806FA0"/>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CE0"/>
    <w:rsid w:val="00823E53"/>
    <w:rsid w:val="0082443F"/>
    <w:rsid w:val="0082468C"/>
    <w:rsid w:val="00824A87"/>
    <w:rsid w:val="00824A92"/>
    <w:rsid w:val="00824B22"/>
    <w:rsid w:val="00824D85"/>
    <w:rsid w:val="00824EC1"/>
    <w:rsid w:val="008251D4"/>
    <w:rsid w:val="00825834"/>
    <w:rsid w:val="00825AB4"/>
    <w:rsid w:val="00826246"/>
    <w:rsid w:val="008262E3"/>
    <w:rsid w:val="00826786"/>
    <w:rsid w:val="00826A3D"/>
    <w:rsid w:val="00826A55"/>
    <w:rsid w:val="00826B11"/>
    <w:rsid w:val="00826EE4"/>
    <w:rsid w:val="00826F91"/>
    <w:rsid w:val="008270A7"/>
    <w:rsid w:val="008273EA"/>
    <w:rsid w:val="008275FD"/>
    <w:rsid w:val="008278E1"/>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E4D"/>
    <w:rsid w:val="00833294"/>
    <w:rsid w:val="008334DB"/>
    <w:rsid w:val="00833ED7"/>
    <w:rsid w:val="00834B5C"/>
    <w:rsid w:val="00834BF3"/>
    <w:rsid w:val="0083531C"/>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765"/>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6A4"/>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7009A"/>
    <w:rsid w:val="0087066A"/>
    <w:rsid w:val="008706F7"/>
    <w:rsid w:val="008706FB"/>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BD8"/>
    <w:rsid w:val="00876C2F"/>
    <w:rsid w:val="00876FA4"/>
    <w:rsid w:val="00876FE9"/>
    <w:rsid w:val="0087711A"/>
    <w:rsid w:val="008775C3"/>
    <w:rsid w:val="008777CB"/>
    <w:rsid w:val="008777DB"/>
    <w:rsid w:val="008803A4"/>
    <w:rsid w:val="0088068B"/>
    <w:rsid w:val="008806CC"/>
    <w:rsid w:val="00880709"/>
    <w:rsid w:val="008807C3"/>
    <w:rsid w:val="00880B79"/>
    <w:rsid w:val="00880CEB"/>
    <w:rsid w:val="00880F16"/>
    <w:rsid w:val="0088179B"/>
    <w:rsid w:val="00881A92"/>
    <w:rsid w:val="00882016"/>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265"/>
    <w:rsid w:val="0088554A"/>
    <w:rsid w:val="0088569A"/>
    <w:rsid w:val="00885850"/>
    <w:rsid w:val="0088595C"/>
    <w:rsid w:val="00885A01"/>
    <w:rsid w:val="00885E66"/>
    <w:rsid w:val="00885EAE"/>
    <w:rsid w:val="008863FA"/>
    <w:rsid w:val="008863FF"/>
    <w:rsid w:val="00886534"/>
    <w:rsid w:val="0088692A"/>
    <w:rsid w:val="0088696C"/>
    <w:rsid w:val="00887E7B"/>
    <w:rsid w:val="0089003E"/>
    <w:rsid w:val="008905EA"/>
    <w:rsid w:val="0089073A"/>
    <w:rsid w:val="008907CA"/>
    <w:rsid w:val="0089086C"/>
    <w:rsid w:val="00890AEF"/>
    <w:rsid w:val="00890DCD"/>
    <w:rsid w:val="00890FD2"/>
    <w:rsid w:val="00891192"/>
    <w:rsid w:val="008911B6"/>
    <w:rsid w:val="0089137A"/>
    <w:rsid w:val="008915EF"/>
    <w:rsid w:val="008918ED"/>
    <w:rsid w:val="00891CF3"/>
    <w:rsid w:val="00891EEF"/>
    <w:rsid w:val="008922FF"/>
    <w:rsid w:val="008925A6"/>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6404"/>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250"/>
    <w:rsid w:val="008B4402"/>
    <w:rsid w:val="008B44B3"/>
    <w:rsid w:val="008B4829"/>
    <w:rsid w:val="008B48C6"/>
    <w:rsid w:val="008B4BC9"/>
    <w:rsid w:val="008B5153"/>
    <w:rsid w:val="008B5162"/>
    <w:rsid w:val="008B53AF"/>
    <w:rsid w:val="008B560E"/>
    <w:rsid w:val="008B5736"/>
    <w:rsid w:val="008B5748"/>
    <w:rsid w:val="008B5A86"/>
    <w:rsid w:val="008B5B17"/>
    <w:rsid w:val="008B5D8F"/>
    <w:rsid w:val="008B5FAD"/>
    <w:rsid w:val="008B62BB"/>
    <w:rsid w:val="008B69BB"/>
    <w:rsid w:val="008B6ADB"/>
    <w:rsid w:val="008B6E96"/>
    <w:rsid w:val="008B7208"/>
    <w:rsid w:val="008B7411"/>
    <w:rsid w:val="008B75C6"/>
    <w:rsid w:val="008B7B56"/>
    <w:rsid w:val="008B7C79"/>
    <w:rsid w:val="008B7C90"/>
    <w:rsid w:val="008C0271"/>
    <w:rsid w:val="008C02A8"/>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410"/>
    <w:rsid w:val="008C66BD"/>
    <w:rsid w:val="008C6741"/>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A87"/>
    <w:rsid w:val="008D1C6E"/>
    <w:rsid w:val="008D1E69"/>
    <w:rsid w:val="008D20CA"/>
    <w:rsid w:val="008D2752"/>
    <w:rsid w:val="008D2B19"/>
    <w:rsid w:val="008D2BD4"/>
    <w:rsid w:val="008D30C3"/>
    <w:rsid w:val="008D336A"/>
    <w:rsid w:val="008D35AD"/>
    <w:rsid w:val="008D3AD7"/>
    <w:rsid w:val="008D3CC3"/>
    <w:rsid w:val="008D416C"/>
    <w:rsid w:val="008D4386"/>
    <w:rsid w:val="008D4E0C"/>
    <w:rsid w:val="008D4F09"/>
    <w:rsid w:val="008D51C9"/>
    <w:rsid w:val="008D535D"/>
    <w:rsid w:val="008D578A"/>
    <w:rsid w:val="008D5924"/>
    <w:rsid w:val="008D5947"/>
    <w:rsid w:val="008D5C60"/>
    <w:rsid w:val="008D5DA8"/>
    <w:rsid w:val="008D5F3C"/>
    <w:rsid w:val="008D617F"/>
    <w:rsid w:val="008D6393"/>
    <w:rsid w:val="008D6F13"/>
    <w:rsid w:val="008D6FB8"/>
    <w:rsid w:val="008D712C"/>
    <w:rsid w:val="008D72AC"/>
    <w:rsid w:val="008D740E"/>
    <w:rsid w:val="008D757C"/>
    <w:rsid w:val="008D7638"/>
    <w:rsid w:val="008D7640"/>
    <w:rsid w:val="008D7718"/>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57B"/>
    <w:rsid w:val="008F08AE"/>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F02"/>
    <w:rsid w:val="008F3F1C"/>
    <w:rsid w:val="008F430B"/>
    <w:rsid w:val="008F44C0"/>
    <w:rsid w:val="008F496B"/>
    <w:rsid w:val="008F4C3D"/>
    <w:rsid w:val="008F504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AC1"/>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5D4"/>
    <w:rsid w:val="00910612"/>
    <w:rsid w:val="009108A9"/>
    <w:rsid w:val="009108B1"/>
    <w:rsid w:val="00910EA7"/>
    <w:rsid w:val="00911154"/>
    <w:rsid w:val="00911633"/>
    <w:rsid w:val="009116DB"/>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F8E"/>
    <w:rsid w:val="0091565E"/>
    <w:rsid w:val="009157C2"/>
    <w:rsid w:val="00915DBF"/>
    <w:rsid w:val="00915E05"/>
    <w:rsid w:val="00915EE5"/>
    <w:rsid w:val="00915FEC"/>
    <w:rsid w:val="00916778"/>
    <w:rsid w:val="00916EA4"/>
    <w:rsid w:val="009172AD"/>
    <w:rsid w:val="00917CC3"/>
    <w:rsid w:val="00917CE5"/>
    <w:rsid w:val="00917F51"/>
    <w:rsid w:val="00917F67"/>
    <w:rsid w:val="009202D8"/>
    <w:rsid w:val="009202D9"/>
    <w:rsid w:val="00920711"/>
    <w:rsid w:val="0092072B"/>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C6F"/>
    <w:rsid w:val="00947FDC"/>
    <w:rsid w:val="009500BE"/>
    <w:rsid w:val="009501CB"/>
    <w:rsid w:val="00950A60"/>
    <w:rsid w:val="00950B3C"/>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F5B"/>
    <w:rsid w:val="0095440D"/>
    <w:rsid w:val="00954546"/>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CA9"/>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132D"/>
    <w:rsid w:val="0097171C"/>
    <w:rsid w:val="0097174B"/>
    <w:rsid w:val="009719CE"/>
    <w:rsid w:val="00971AD1"/>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CD1"/>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D58"/>
    <w:rsid w:val="00985D63"/>
    <w:rsid w:val="00985DEF"/>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30AA"/>
    <w:rsid w:val="00993147"/>
    <w:rsid w:val="009931ED"/>
    <w:rsid w:val="00993853"/>
    <w:rsid w:val="009938AF"/>
    <w:rsid w:val="00993ECD"/>
    <w:rsid w:val="00994204"/>
    <w:rsid w:val="00994A3A"/>
    <w:rsid w:val="00994E4C"/>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B21"/>
    <w:rsid w:val="009A0C3C"/>
    <w:rsid w:val="009A0F07"/>
    <w:rsid w:val="009A10A8"/>
    <w:rsid w:val="009A1689"/>
    <w:rsid w:val="009A1941"/>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6DC"/>
    <w:rsid w:val="009C5981"/>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62B1"/>
    <w:rsid w:val="009D64B6"/>
    <w:rsid w:val="009D6AEA"/>
    <w:rsid w:val="009D6C25"/>
    <w:rsid w:val="009D6DE4"/>
    <w:rsid w:val="009D6E55"/>
    <w:rsid w:val="009D70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4E7E"/>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9B5"/>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6092"/>
    <w:rsid w:val="00A16199"/>
    <w:rsid w:val="00A1638E"/>
    <w:rsid w:val="00A16854"/>
    <w:rsid w:val="00A16892"/>
    <w:rsid w:val="00A17119"/>
    <w:rsid w:val="00A17705"/>
    <w:rsid w:val="00A17816"/>
    <w:rsid w:val="00A17DC4"/>
    <w:rsid w:val="00A17E51"/>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334"/>
    <w:rsid w:val="00A226EB"/>
    <w:rsid w:val="00A23EF8"/>
    <w:rsid w:val="00A24247"/>
    <w:rsid w:val="00A245A3"/>
    <w:rsid w:val="00A24955"/>
    <w:rsid w:val="00A24975"/>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88B"/>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59"/>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CEF"/>
    <w:rsid w:val="00A62E13"/>
    <w:rsid w:val="00A62EB4"/>
    <w:rsid w:val="00A637A7"/>
    <w:rsid w:val="00A638EF"/>
    <w:rsid w:val="00A63E8B"/>
    <w:rsid w:val="00A63ECD"/>
    <w:rsid w:val="00A63F33"/>
    <w:rsid w:val="00A64B47"/>
    <w:rsid w:val="00A64F88"/>
    <w:rsid w:val="00A6527B"/>
    <w:rsid w:val="00A6529C"/>
    <w:rsid w:val="00A654BC"/>
    <w:rsid w:val="00A65DE8"/>
    <w:rsid w:val="00A660EA"/>
    <w:rsid w:val="00A6618F"/>
    <w:rsid w:val="00A6631D"/>
    <w:rsid w:val="00A6632E"/>
    <w:rsid w:val="00A6677A"/>
    <w:rsid w:val="00A669A9"/>
    <w:rsid w:val="00A66ABB"/>
    <w:rsid w:val="00A66DBF"/>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DD6"/>
    <w:rsid w:val="00AA6FAF"/>
    <w:rsid w:val="00AA731A"/>
    <w:rsid w:val="00AA73E8"/>
    <w:rsid w:val="00AA7559"/>
    <w:rsid w:val="00AA77E8"/>
    <w:rsid w:val="00AB053C"/>
    <w:rsid w:val="00AB0563"/>
    <w:rsid w:val="00AB07CC"/>
    <w:rsid w:val="00AB0AA7"/>
    <w:rsid w:val="00AB0AC3"/>
    <w:rsid w:val="00AB0D72"/>
    <w:rsid w:val="00AB0E19"/>
    <w:rsid w:val="00AB11B3"/>
    <w:rsid w:val="00AB13F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EC3"/>
    <w:rsid w:val="00AE0F2D"/>
    <w:rsid w:val="00AE13D7"/>
    <w:rsid w:val="00AE15C9"/>
    <w:rsid w:val="00AE1767"/>
    <w:rsid w:val="00AE1BEA"/>
    <w:rsid w:val="00AE2B25"/>
    <w:rsid w:val="00AE30EE"/>
    <w:rsid w:val="00AE35FC"/>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3F1"/>
    <w:rsid w:val="00AF2C3D"/>
    <w:rsid w:val="00AF31F0"/>
    <w:rsid w:val="00AF342E"/>
    <w:rsid w:val="00AF3563"/>
    <w:rsid w:val="00AF3764"/>
    <w:rsid w:val="00AF37EF"/>
    <w:rsid w:val="00AF3986"/>
    <w:rsid w:val="00AF421D"/>
    <w:rsid w:val="00AF4706"/>
    <w:rsid w:val="00AF4D04"/>
    <w:rsid w:val="00AF55E3"/>
    <w:rsid w:val="00AF5A87"/>
    <w:rsid w:val="00AF5B84"/>
    <w:rsid w:val="00AF6197"/>
    <w:rsid w:val="00AF6487"/>
    <w:rsid w:val="00AF6713"/>
    <w:rsid w:val="00AF6CA6"/>
    <w:rsid w:val="00AF7344"/>
    <w:rsid w:val="00AF76CF"/>
    <w:rsid w:val="00AF77DB"/>
    <w:rsid w:val="00B002B8"/>
    <w:rsid w:val="00B004B5"/>
    <w:rsid w:val="00B0079B"/>
    <w:rsid w:val="00B00D4A"/>
    <w:rsid w:val="00B00FC3"/>
    <w:rsid w:val="00B01602"/>
    <w:rsid w:val="00B0163E"/>
    <w:rsid w:val="00B018E5"/>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84"/>
    <w:rsid w:val="00B12FAD"/>
    <w:rsid w:val="00B13593"/>
    <w:rsid w:val="00B13660"/>
    <w:rsid w:val="00B13DFC"/>
    <w:rsid w:val="00B13F36"/>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19EF"/>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83A"/>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BFD"/>
    <w:rsid w:val="00B34E76"/>
    <w:rsid w:val="00B35069"/>
    <w:rsid w:val="00B355D5"/>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79E"/>
    <w:rsid w:val="00B46A24"/>
    <w:rsid w:val="00B4720F"/>
    <w:rsid w:val="00B47223"/>
    <w:rsid w:val="00B472F4"/>
    <w:rsid w:val="00B4755A"/>
    <w:rsid w:val="00B4770E"/>
    <w:rsid w:val="00B4796A"/>
    <w:rsid w:val="00B4797D"/>
    <w:rsid w:val="00B47BB8"/>
    <w:rsid w:val="00B47EFD"/>
    <w:rsid w:val="00B50109"/>
    <w:rsid w:val="00B50254"/>
    <w:rsid w:val="00B503BC"/>
    <w:rsid w:val="00B5056F"/>
    <w:rsid w:val="00B5078E"/>
    <w:rsid w:val="00B50B99"/>
    <w:rsid w:val="00B51610"/>
    <w:rsid w:val="00B51992"/>
    <w:rsid w:val="00B51FEB"/>
    <w:rsid w:val="00B52116"/>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59F"/>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801"/>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E60"/>
    <w:rsid w:val="00B82FC4"/>
    <w:rsid w:val="00B8300C"/>
    <w:rsid w:val="00B830C5"/>
    <w:rsid w:val="00B830DC"/>
    <w:rsid w:val="00B8315B"/>
    <w:rsid w:val="00B833B0"/>
    <w:rsid w:val="00B83492"/>
    <w:rsid w:val="00B83637"/>
    <w:rsid w:val="00B8375D"/>
    <w:rsid w:val="00B848A3"/>
    <w:rsid w:val="00B848F7"/>
    <w:rsid w:val="00B84940"/>
    <w:rsid w:val="00B85721"/>
    <w:rsid w:val="00B8579F"/>
    <w:rsid w:val="00B85868"/>
    <w:rsid w:val="00B85927"/>
    <w:rsid w:val="00B85CCE"/>
    <w:rsid w:val="00B86149"/>
    <w:rsid w:val="00B8644B"/>
    <w:rsid w:val="00B868AB"/>
    <w:rsid w:val="00B868DF"/>
    <w:rsid w:val="00B86B9E"/>
    <w:rsid w:val="00B8740F"/>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A1D"/>
    <w:rsid w:val="00BC0A86"/>
    <w:rsid w:val="00BC0A8B"/>
    <w:rsid w:val="00BC0AF9"/>
    <w:rsid w:val="00BC1324"/>
    <w:rsid w:val="00BC1728"/>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472"/>
    <w:rsid w:val="00BC64C7"/>
    <w:rsid w:val="00BC6B89"/>
    <w:rsid w:val="00BC6F5E"/>
    <w:rsid w:val="00BC7926"/>
    <w:rsid w:val="00BC7B27"/>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FE0"/>
    <w:rsid w:val="00BE27D3"/>
    <w:rsid w:val="00BE2B5A"/>
    <w:rsid w:val="00BE30B6"/>
    <w:rsid w:val="00BE3102"/>
    <w:rsid w:val="00BE362E"/>
    <w:rsid w:val="00BE4030"/>
    <w:rsid w:val="00BE4A17"/>
    <w:rsid w:val="00BE4E63"/>
    <w:rsid w:val="00BE51F0"/>
    <w:rsid w:val="00BE5536"/>
    <w:rsid w:val="00BE565F"/>
    <w:rsid w:val="00BE5FB2"/>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E2D"/>
    <w:rsid w:val="00BF115D"/>
    <w:rsid w:val="00BF12D9"/>
    <w:rsid w:val="00BF15B5"/>
    <w:rsid w:val="00BF1AEE"/>
    <w:rsid w:val="00BF1BCC"/>
    <w:rsid w:val="00BF208B"/>
    <w:rsid w:val="00BF2179"/>
    <w:rsid w:val="00BF247B"/>
    <w:rsid w:val="00BF26EC"/>
    <w:rsid w:val="00BF2970"/>
    <w:rsid w:val="00BF29DE"/>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02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2F3F"/>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B4F"/>
    <w:rsid w:val="00C1200C"/>
    <w:rsid w:val="00C12124"/>
    <w:rsid w:val="00C12545"/>
    <w:rsid w:val="00C12931"/>
    <w:rsid w:val="00C12A5C"/>
    <w:rsid w:val="00C12B0B"/>
    <w:rsid w:val="00C12D7C"/>
    <w:rsid w:val="00C12E68"/>
    <w:rsid w:val="00C136C0"/>
    <w:rsid w:val="00C13A31"/>
    <w:rsid w:val="00C13C5F"/>
    <w:rsid w:val="00C1480C"/>
    <w:rsid w:val="00C148D2"/>
    <w:rsid w:val="00C14A3A"/>
    <w:rsid w:val="00C15243"/>
    <w:rsid w:val="00C15674"/>
    <w:rsid w:val="00C1620E"/>
    <w:rsid w:val="00C16359"/>
    <w:rsid w:val="00C168CF"/>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F96"/>
    <w:rsid w:val="00C2409A"/>
    <w:rsid w:val="00C24216"/>
    <w:rsid w:val="00C2421C"/>
    <w:rsid w:val="00C242A1"/>
    <w:rsid w:val="00C246E3"/>
    <w:rsid w:val="00C24867"/>
    <w:rsid w:val="00C25073"/>
    <w:rsid w:val="00C2525F"/>
    <w:rsid w:val="00C25ADE"/>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12FE"/>
    <w:rsid w:val="00C414F0"/>
    <w:rsid w:val="00C41D82"/>
    <w:rsid w:val="00C42376"/>
    <w:rsid w:val="00C4277B"/>
    <w:rsid w:val="00C42D9C"/>
    <w:rsid w:val="00C4315C"/>
    <w:rsid w:val="00C43241"/>
    <w:rsid w:val="00C43437"/>
    <w:rsid w:val="00C43681"/>
    <w:rsid w:val="00C43CE4"/>
    <w:rsid w:val="00C441DD"/>
    <w:rsid w:val="00C44232"/>
    <w:rsid w:val="00C4448B"/>
    <w:rsid w:val="00C44753"/>
    <w:rsid w:val="00C44AEA"/>
    <w:rsid w:val="00C44C08"/>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455"/>
    <w:rsid w:val="00C6157D"/>
    <w:rsid w:val="00C616D6"/>
    <w:rsid w:val="00C616F4"/>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B59"/>
    <w:rsid w:val="00C66DAC"/>
    <w:rsid w:val="00C66F73"/>
    <w:rsid w:val="00C671B8"/>
    <w:rsid w:val="00C672E3"/>
    <w:rsid w:val="00C67F4D"/>
    <w:rsid w:val="00C70321"/>
    <w:rsid w:val="00C706B6"/>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6681"/>
    <w:rsid w:val="00C76893"/>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D0E"/>
    <w:rsid w:val="00C96053"/>
    <w:rsid w:val="00C96158"/>
    <w:rsid w:val="00C961AB"/>
    <w:rsid w:val="00C963B4"/>
    <w:rsid w:val="00C96764"/>
    <w:rsid w:val="00C96867"/>
    <w:rsid w:val="00C968F4"/>
    <w:rsid w:val="00C96A94"/>
    <w:rsid w:val="00C96D4D"/>
    <w:rsid w:val="00C974C3"/>
    <w:rsid w:val="00C97854"/>
    <w:rsid w:val="00C9790C"/>
    <w:rsid w:val="00C97B5A"/>
    <w:rsid w:val="00C97CD0"/>
    <w:rsid w:val="00C97FA8"/>
    <w:rsid w:val="00CA01C0"/>
    <w:rsid w:val="00CA0677"/>
    <w:rsid w:val="00CA083D"/>
    <w:rsid w:val="00CA0A0C"/>
    <w:rsid w:val="00CA0AA8"/>
    <w:rsid w:val="00CA0B88"/>
    <w:rsid w:val="00CA0CE4"/>
    <w:rsid w:val="00CA1343"/>
    <w:rsid w:val="00CA186B"/>
    <w:rsid w:val="00CA1FFE"/>
    <w:rsid w:val="00CA2A08"/>
    <w:rsid w:val="00CA2B7F"/>
    <w:rsid w:val="00CA2B92"/>
    <w:rsid w:val="00CA3085"/>
    <w:rsid w:val="00CA315A"/>
    <w:rsid w:val="00CA35FA"/>
    <w:rsid w:val="00CA3913"/>
    <w:rsid w:val="00CA39B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2F25"/>
    <w:rsid w:val="00CB3092"/>
    <w:rsid w:val="00CB34D2"/>
    <w:rsid w:val="00CB37B3"/>
    <w:rsid w:val="00CB3C29"/>
    <w:rsid w:val="00CB3D75"/>
    <w:rsid w:val="00CB4081"/>
    <w:rsid w:val="00CB4343"/>
    <w:rsid w:val="00CB4579"/>
    <w:rsid w:val="00CB46C2"/>
    <w:rsid w:val="00CB46E5"/>
    <w:rsid w:val="00CB48CA"/>
    <w:rsid w:val="00CB48F7"/>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19"/>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059"/>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3EA"/>
    <w:rsid w:val="00CF7433"/>
    <w:rsid w:val="00CF7654"/>
    <w:rsid w:val="00CF78CE"/>
    <w:rsid w:val="00CF7BD3"/>
    <w:rsid w:val="00CF7D81"/>
    <w:rsid w:val="00CF7DBD"/>
    <w:rsid w:val="00D00051"/>
    <w:rsid w:val="00D002F7"/>
    <w:rsid w:val="00D0096B"/>
    <w:rsid w:val="00D009FC"/>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882"/>
    <w:rsid w:val="00D049C9"/>
    <w:rsid w:val="00D04B4E"/>
    <w:rsid w:val="00D04B57"/>
    <w:rsid w:val="00D0537B"/>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0E6E"/>
    <w:rsid w:val="00D1140C"/>
    <w:rsid w:val="00D1146B"/>
    <w:rsid w:val="00D11542"/>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8D4"/>
    <w:rsid w:val="00D16E50"/>
    <w:rsid w:val="00D16E86"/>
    <w:rsid w:val="00D17099"/>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1F3D"/>
    <w:rsid w:val="00D22179"/>
    <w:rsid w:val="00D223F7"/>
    <w:rsid w:val="00D22A63"/>
    <w:rsid w:val="00D22E53"/>
    <w:rsid w:val="00D23347"/>
    <w:rsid w:val="00D23F00"/>
    <w:rsid w:val="00D2414B"/>
    <w:rsid w:val="00D24288"/>
    <w:rsid w:val="00D24296"/>
    <w:rsid w:val="00D24DAB"/>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2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41DA"/>
    <w:rsid w:val="00D6433C"/>
    <w:rsid w:val="00D648A1"/>
    <w:rsid w:val="00D64937"/>
    <w:rsid w:val="00D64BF5"/>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D39"/>
    <w:rsid w:val="00D74024"/>
    <w:rsid w:val="00D74392"/>
    <w:rsid w:val="00D748FC"/>
    <w:rsid w:val="00D74B35"/>
    <w:rsid w:val="00D74ED3"/>
    <w:rsid w:val="00D751AC"/>
    <w:rsid w:val="00D75226"/>
    <w:rsid w:val="00D752DF"/>
    <w:rsid w:val="00D75580"/>
    <w:rsid w:val="00D758FE"/>
    <w:rsid w:val="00D75965"/>
    <w:rsid w:val="00D75ABF"/>
    <w:rsid w:val="00D75B11"/>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BC9"/>
    <w:rsid w:val="00D82D75"/>
    <w:rsid w:val="00D82DA6"/>
    <w:rsid w:val="00D82E2F"/>
    <w:rsid w:val="00D832D3"/>
    <w:rsid w:val="00D832DD"/>
    <w:rsid w:val="00D83691"/>
    <w:rsid w:val="00D83A20"/>
    <w:rsid w:val="00D83C5E"/>
    <w:rsid w:val="00D83D63"/>
    <w:rsid w:val="00D83FC2"/>
    <w:rsid w:val="00D84106"/>
    <w:rsid w:val="00D8428D"/>
    <w:rsid w:val="00D8442D"/>
    <w:rsid w:val="00D845F4"/>
    <w:rsid w:val="00D8460C"/>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134"/>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587"/>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2FB"/>
    <w:rsid w:val="00DB335B"/>
    <w:rsid w:val="00DB33C6"/>
    <w:rsid w:val="00DB372C"/>
    <w:rsid w:val="00DB39FF"/>
    <w:rsid w:val="00DB3A1F"/>
    <w:rsid w:val="00DB3CC1"/>
    <w:rsid w:val="00DB40B4"/>
    <w:rsid w:val="00DB465E"/>
    <w:rsid w:val="00DB5659"/>
    <w:rsid w:val="00DB5729"/>
    <w:rsid w:val="00DB5899"/>
    <w:rsid w:val="00DB5E2C"/>
    <w:rsid w:val="00DB6575"/>
    <w:rsid w:val="00DB6633"/>
    <w:rsid w:val="00DB678D"/>
    <w:rsid w:val="00DB697C"/>
    <w:rsid w:val="00DB69E0"/>
    <w:rsid w:val="00DB736B"/>
    <w:rsid w:val="00DB77DF"/>
    <w:rsid w:val="00DB793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3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E49"/>
    <w:rsid w:val="00DF0FC9"/>
    <w:rsid w:val="00DF132D"/>
    <w:rsid w:val="00DF1377"/>
    <w:rsid w:val="00DF1941"/>
    <w:rsid w:val="00DF1A91"/>
    <w:rsid w:val="00DF293B"/>
    <w:rsid w:val="00DF2BEE"/>
    <w:rsid w:val="00DF31F6"/>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E93"/>
    <w:rsid w:val="00E20587"/>
    <w:rsid w:val="00E2076F"/>
    <w:rsid w:val="00E21053"/>
    <w:rsid w:val="00E213A0"/>
    <w:rsid w:val="00E2159E"/>
    <w:rsid w:val="00E217B6"/>
    <w:rsid w:val="00E21C6E"/>
    <w:rsid w:val="00E21DAB"/>
    <w:rsid w:val="00E22118"/>
    <w:rsid w:val="00E22A0D"/>
    <w:rsid w:val="00E22FA8"/>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27D"/>
    <w:rsid w:val="00E3046A"/>
    <w:rsid w:val="00E305BF"/>
    <w:rsid w:val="00E30762"/>
    <w:rsid w:val="00E30947"/>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632"/>
    <w:rsid w:val="00E347EE"/>
    <w:rsid w:val="00E348F6"/>
    <w:rsid w:val="00E34A67"/>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A2D"/>
    <w:rsid w:val="00E41E2D"/>
    <w:rsid w:val="00E42C17"/>
    <w:rsid w:val="00E42E11"/>
    <w:rsid w:val="00E434D0"/>
    <w:rsid w:val="00E43585"/>
    <w:rsid w:val="00E43BD9"/>
    <w:rsid w:val="00E43E62"/>
    <w:rsid w:val="00E43F62"/>
    <w:rsid w:val="00E4412C"/>
    <w:rsid w:val="00E4416F"/>
    <w:rsid w:val="00E442D2"/>
    <w:rsid w:val="00E44327"/>
    <w:rsid w:val="00E44352"/>
    <w:rsid w:val="00E4462F"/>
    <w:rsid w:val="00E44796"/>
    <w:rsid w:val="00E4486B"/>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4E9"/>
    <w:rsid w:val="00E5553D"/>
    <w:rsid w:val="00E557FC"/>
    <w:rsid w:val="00E55B34"/>
    <w:rsid w:val="00E56053"/>
    <w:rsid w:val="00E5628C"/>
    <w:rsid w:val="00E562E5"/>
    <w:rsid w:val="00E5630F"/>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441"/>
    <w:rsid w:val="00E654AF"/>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204"/>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6C"/>
    <w:rsid w:val="00E75DBD"/>
    <w:rsid w:val="00E75E6A"/>
    <w:rsid w:val="00E75EC8"/>
    <w:rsid w:val="00E7632D"/>
    <w:rsid w:val="00E7696D"/>
    <w:rsid w:val="00E769F2"/>
    <w:rsid w:val="00E76BE4"/>
    <w:rsid w:val="00E76D63"/>
    <w:rsid w:val="00E771AE"/>
    <w:rsid w:val="00E7721F"/>
    <w:rsid w:val="00E773D1"/>
    <w:rsid w:val="00E7748D"/>
    <w:rsid w:val="00E77C34"/>
    <w:rsid w:val="00E77C7E"/>
    <w:rsid w:val="00E77D32"/>
    <w:rsid w:val="00E77D44"/>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D7"/>
    <w:rsid w:val="00E842E0"/>
    <w:rsid w:val="00E8469B"/>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677"/>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B5"/>
    <w:rsid w:val="00E95BCF"/>
    <w:rsid w:val="00E95E08"/>
    <w:rsid w:val="00E9733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78E"/>
    <w:rsid w:val="00EA2A50"/>
    <w:rsid w:val="00EA2B19"/>
    <w:rsid w:val="00EA2F2A"/>
    <w:rsid w:val="00EA2F38"/>
    <w:rsid w:val="00EA3209"/>
    <w:rsid w:val="00EA327F"/>
    <w:rsid w:val="00EA3380"/>
    <w:rsid w:val="00EA3606"/>
    <w:rsid w:val="00EA3BEF"/>
    <w:rsid w:val="00EA3C0A"/>
    <w:rsid w:val="00EA40C6"/>
    <w:rsid w:val="00EA41B1"/>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854"/>
    <w:rsid w:val="00EB3096"/>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828"/>
    <w:rsid w:val="00EC09F8"/>
    <w:rsid w:val="00EC0A25"/>
    <w:rsid w:val="00EC16D5"/>
    <w:rsid w:val="00EC17F6"/>
    <w:rsid w:val="00EC184E"/>
    <w:rsid w:val="00EC1C1A"/>
    <w:rsid w:val="00EC1C4A"/>
    <w:rsid w:val="00EC1CE1"/>
    <w:rsid w:val="00EC1F80"/>
    <w:rsid w:val="00EC2B0B"/>
    <w:rsid w:val="00EC2C33"/>
    <w:rsid w:val="00EC3161"/>
    <w:rsid w:val="00EC3397"/>
    <w:rsid w:val="00EC340A"/>
    <w:rsid w:val="00EC3654"/>
    <w:rsid w:val="00EC3719"/>
    <w:rsid w:val="00EC3735"/>
    <w:rsid w:val="00EC3C9A"/>
    <w:rsid w:val="00EC3EB9"/>
    <w:rsid w:val="00EC45BF"/>
    <w:rsid w:val="00EC47E2"/>
    <w:rsid w:val="00EC4C9E"/>
    <w:rsid w:val="00EC4CC6"/>
    <w:rsid w:val="00EC4E23"/>
    <w:rsid w:val="00EC4E79"/>
    <w:rsid w:val="00EC527D"/>
    <w:rsid w:val="00EC5535"/>
    <w:rsid w:val="00EC557C"/>
    <w:rsid w:val="00EC56B9"/>
    <w:rsid w:val="00EC5979"/>
    <w:rsid w:val="00EC5C7A"/>
    <w:rsid w:val="00EC5D5C"/>
    <w:rsid w:val="00EC63BE"/>
    <w:rsid w:val="00EC6465"/>
    <w:rsid w:val="00EC6BBD"/>
    <w:rsid w:val="00EC6FE4"/>
    <w:rsid w:val="00EC742A"/>
    <w:rsid w:val="00EC7B5E"/>
    <w:rsid w:val="00ED0164"/>
    <w:rsid w:val="00ED01DE"/>
    <w:rsid w:val="00ED0891"/>
    <w:rsid w:val="00ED09D4"/>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E2"/>
    <w:rsid w:val="00EE118C"/>
    <w:rsid w:val="00EE12F8"/>
    <w:rsid w:val="00EE1517"/>
    <w:rsid w:val="00EE160F"/>
    <w:rsid w:val="00EE1632"/>
    <w:rsid w:val="00EE1916"/>
    <w:rsid w:val="00EE19DE"/>
    <w:rsid w:val="00EE1A73"/>
    <w:rsid w:val="00EE1B3E"/>
    <w:rsid w:val="00EE1B4A"/>
    <w:rsid w:val="00EE1D71"/>
    <w:rsid w:val="00EE2389"/>
    <w:rsid w:val="00EE2565"/>
    <w:rsid w:val="00EE266C"/>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632"/>
    <w:rsid w:val="00EF3944"/>
    <w:rsid w:val="00EF39A9"/>
    <w:rsid w:val="00EF3D73"/>
    <w:rsid w:val="00EF41C7"/>
    <w:rsid w:val="00EF4349"/>
    <w:rsid w:val="00EF4852"/>
    <w:rsid w:val="00EF48AF"/>
    <w:rsid w:val="00EF4DF1"/>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61C1"/>
    <w:rsid w:val="00F061F0"/>
    <w:rsid w:val="00F067DF"/>
    <w:rsid w:val="00F06953"/>
    <w:rsid w:val="00F06C61"/>
    <w:rsid w:val="00F07838"/>
    <w:rsid w:val="00F07A3E"/>
    <w:rsid w:val="00F07AEA"/>
    <w:rsid w:val="00F07AFF"/>
    <w:rsid w:val="00F07D54"/>
    <w:rsid w:val="00F07EAE"/>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21E"/>
    <w:rsid w:val="00F12B1A"/>
    <w:rsid w:val="00F12D1D"/>
    <w:rsid w:val="00F130C2"/>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886"/>
    <w:rsid w:val="00F27897"/>
    <w:rsid w:val="00F27A3C"/>
    <w:rsid w:val="00F27D8A"/>
    <w:rsid w:val="00F27F31"/>
    <w:rsid w:val="00F27F9B"/>
    <w:rsid w:val="00F304E2"/>
    <w:rsid w:val="00F30A66"/>
    <w:rsid w:val="00F30A7E"/>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C0"/>
    <w:rsid w:val="00F322F1"/>
    <w:rsid w:val="00F324D8"/>
    <w:rsid w:val="00F32615"/>
    <w:rsid w:val="00F32A01"/>
    <w:rsid w:val="00F32AB5"/>
    <w:rsid w:val="00F32EB1"/>
    <w:rsid w:val="00F330A4"/>
    <w:rsid w:val="00F331C2"/>
    <w:rsid w:val="00F333F1"/>
    <w:rsid w:val="00F33902"/>
    <w:rsid w:val="00F33F46"/>
    <w:rsid w:val="00F34078"/>
    <w:rsid w:val="00F34149"/>
    <w:rsid w:val="00F34428"/>
    <w:rsid w:val="00F34771"/>
    <w:rsid w:val="00F34A7C"/>
    <w:rsid w:val="00F34DCA"/>
    <w:rsid w:val="00F34DFC"/>
    <w:rsid w:val="00F34EDD"/>
    <w:rsid w:val="00F3567F"/>
    <w:rsid w:val="00F358EB"/>
    <w:rsid w:val="00F35A47"/>
    <w:rsid w:val="00F35E01"/>
    <w:rsid w:val="00F35E3E"/>
    <w:rsid w:val="00F35F4E"/>
    <w:rsid w:val="00F35FC5"/>
    <w:rsid w:val="00F3624B"/>
    <w:rsid w:val="00F36C20"/>
    <w:rsid w:val="00F3724D"/>
    <w:rsid w:val="00F37341"/>
    <w:rsid w:val="00F3763B"/>
    <w:rsid w:val="00F37882"/>
    <w:rsid w:val="00F40110"/>
    <w:rsid w:val="00F40823"/>
    <w:rsid w:val="00F40CB5"/>
    <w:rsid w:val="00F41304"/>
    <w:rsid w:val="00F41753"/>
    <w:rsid w:val="00F418AB"/>
    <w:rsid w:val="00F41F47"/>
    <w:rsid w:val="00F41F7B"/>
    <w:rsid w:val="00F425C2"/>
    <w:rsid w:val="00F42721"/>
    <w:rsid w:val="00F43040"/>
    <w:rsid w:val="00F4370F"/>
    <w:rsid w:val="00F438E0"/>
    <w:rsid w:val="00F43997"/>
    <w:rsid w:val="00F43A5F"/>
    <w:rsid w:val="00F43D9D"/>
    <w:rsid w:val="00F44236"/>
    <w:rsid w:val="00F4450C"/>
    <w:rsid w:val="00F44E73"/>
    <w:rsid w:val="00F4546E"/>
    <w:rsid w:val="00F456B4"/>
    <w:rsid w:val="00F458E7"/>
    <w:rsid w:val="00F45900"/>
    <w:rsid w:val="00F462A0"/>
    <w:rsid w:val="00F466DB"/>
    <w:rsid w:val="00F46940"/>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A20"/>
    <w:rsid w:val="00F52CC9"/>
    <w:rsid w:val="00F52F3B"/>
    <w:rsid w:val="00F5316A"/>
    <w:rsid w:val="00F533D5"/>
    <w:rsid w:val="00F53A4E"/>
    <w:rsid w:val="00F53AAF"/>
    <w:rsid w:val="00F54404"/>
    <w:rsid w:val="00F54854"/>
    <w:rsid w:val="00F54883"/>
    <w:rsid w:val="00F549CB"/>
    <w:rsid w:val="00F54CAE"/>
    <w:rsid w:val="00F55100"/>
    <w:rsid w:val="00F55432"/>
    <w:rsid w:val="00F55846"/>
    <w:rsid w:val="00F55A1B"/>
    <w:rsid w:val="00F55CB9"/>
    <w:rsid w:val="00F563AD"/>
    <w:rsid w:val="00F56546"/>
    <w:rsid w:val="00F56BB9"/>
    <w:rsid w:val="00F56CD9"/>
    <w:rsid w:val="00F56DA9"/>
    <w:rsid w:val="00F56E3C"/>
    <w:rsid w:val="00F56EFC"/>
    <w:rsid w:val="00F56F4E"/>
    <w:rsid w:val="00F57429"/>
    <w:rsid w:val="00F575BD"/>
    <w:rsid w:val="00F57CC9"/>
    <w:rsid w:val="00F57E04"/>
    <w:rsid w:val="00F6017A"/>
    <w:rsid w:val="00F6092F"/>
    <w:rsid w:val="00F60D6B"/>
    <w:rsid w:val="00F610AC"/>
    <w:rsid w:val="00F61167"/>
    <w:rsid w:val="00F61275"/>
    <w:rsid w:val="00F61339"/>
    <w:rsid w:val="00F61391"/>
    <w:rsid w:val="00F61DEE"/>
    <w:rsid w:val="00F61E00"/>
    <w:rsid w:val="00F61E96"/>
    <w:rsid w:val="00F623B2"/>
    <w:rsid w:val="00F629FF"/>
    <w:rsid w:val="00F62CF7"/>
    <w:rsid w:val="00F62EFC"/>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4D0"/>
    <w:rsid w:val="00F66791"/>
    <w:rsid w:val="00F6694A"/>
    <w:rsid w:val="00F66DA1"/>
    <w:rsid w:val="00F67364"/>
    <w:rsid w:val="00F67435"/>
    <w:rsid w:val="00F6762E"/>
    <w:rsid w:val="00F67850"/>
    <w:rsid w:val="00F67A82"/>
    <w:rsid w:val="00F67CBC"/>
    <w:rsid w:val="00F67CC3"/>
    <w:rsid w:val="00F67D14"/>
    <w:rsid w:val="00F67D44"/>
    <w:rsid w:val="00F67DA8"/>
    <w:rsid w:val="00F67EC8"/>
    <w:rsid w:val="00F70011"/>
    <w:rsid w:val="00F70455"/>
    <w:rsid w:val="00F70456"/>
    <w:rsid w:val="00F7051A"/>
    <w:rsid w:val="00F70C75"/>
    <w:rsid w:val="00F71053"/>
    <w:rsid w:val="00F7127D"/>
    <w:rsid w:val="00F712B1"/>
    <w:rsid w:val="00F71344"/>
    <w:rsid w:val="00F71417"/>
    <w:rsid w:val="00F71949"/>
    <w:rsid w:val="00F71BA1"/>
    <w:rsid w:val="00F71BF2"/>
    <w:rsid w:val="00F71D04"/>
    <w:rsid w:val="00F71F8E"/>
    <w:rsid w:val="00F7200D"/>
    <w:rsid w:val="00F720AA"/>
    <w:rsid w:val="00F72327"/>
    <w:rsid w:val="00F72B79"/>
    <w:rsid w:val="00F72D78"/>
    <w:rsid w:val="00F72F04"/>
    <w:rsid w:val="00F731A6"/>
    <w:rsid w:val="00F736D1"/>
    <w:rsid w:val="00F73814"/>
    <w:rsid w:val="00F7396A"/>
    <w:rsid w:val="00F73A3D"/>
    <w:rsid w:val="00F73A6B"/>
    <w:rsid w:val="00F73C84"/>
    <w:rsid w:val="00F73CDB"/>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A31"/>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27"/>
    <w:rsid w:val="00F83737"/>
    <w:rsid w:val="00F838F3"/>
    <w:rsid w:val="00F83937"/>
    <w:rsid w:val="00F83A11"/>
    <w:rsid w:val="00F83BB1"/>
    <w:rsid w:val="00F8453D"/>
    <w:rsid w:val="00F847A9"/>
    <w:rsid w:val="00F84ADC"/>
    <w:rsid w:val="00F84CEA"/>
    <w:rsid w:val="00F84D73"/>
    <w:rsid w:val="00F84E6B"/>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418"/>
    <w:rsid w:val="00F906DA"/>
    <w:rsid w:val="00F90A19"/>
    <w:rsid w:val="00F90A65"/>
    <w:rsid w:val="00F90C76"/>
    <w:rsid w:val="00F90CC2"/>
    <w:rsid w:val="00F90E01"/>
    <w:rsid w:val="00F90FE7"/>
    <w:rsid w:val="00F9142E"/>
    <w:rsid w:val="00F914D1"/>
    <w:rsid w:val="00F914DD"/>
    <w:rsid w:val="00F91963"/>
    <w:rsid w:val="00F91FE5"/>
    <w:rsid w:val="00F92084"/>
    <w:rsid w:val="00F92124"/>
    <w:rsid w:val="00F92674"/>
    <w:rsid w:val="00F929E7"/>
    <w:rsid w:val="00F92C4A"/>
    <w:rsid w:val="00F92CB8"/>
    <w:rsid w:val="00F92CE7"/>
    <w:rsid w:val="00F92ED8"/>
    <w:rsid w:val="00F93304"/>
    <w:rsid w:val="00F939E0"/>
    <w:rsid w:val="00F93B7D"/>
    <w:rsid w:val="00F94006"/>
    <w:rsid w:val="00F94696"/>
    <w:rsid w:val="00F94E68"/>
    <w:rsid w:val="00F95065"/>
    <w:rsid w:val="00F95087"/>
    <w:rsid w:val="00F95150"/>
    <w:rsid w:val="00F95300"/>
    <w:rsid w:val="00F956E9"/>
    <w:rsid w:val="00F95A0C"/>
    <w:rsid w:val="00F95D4A"/>
    <w:rsid w:val="00F95DB0"/>
    <w:rsid w:val="00F95F37"/>
    <w:rsid w:val="00F96391"/>
    <w:rsid w:val="00F96580"/>
    <w:rsid w:val="00F966DE"/>
    <w:rsid w:val="00F96823"/>
    <w:rsid w:val="00F96A4B"/>
    <w:rsid w:val="00F96C32"/>
    <w:rsid w:val="00F97069"/>
    <w:rsid w:val="00F970EE"/>
    <w:rsid w:val="00F973B8"/>
    <w:rsid w:val="00F973E1"/>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FE"/>
    <w:rsid w:val="00FA41FE"/>
    <w:rsid w:val="00FA43A5"/>
    <w:rsid w:val="00FA452E"/>
    <w:rsid w:val="00FA4638"/>
    <w:rsid w:val="00FA46AD"/>
    <w:rsid w:val="00FA4AB1"/>
    <w:rsid w:val="00FA4E9F"/>
    <w:rsid w:val="00FA4F75"/>
    <w:rsid w:val="00FA50E0"/>
    <w:rsid w:val="00FA51DE"/>
    <w:rsid w:val="00FA5226"/>
    <w:rsid w:val="00FA555D"/>
    <w:rsid w:val="00FA58A5"/>
    <w:rsid w:val="00FA6082"/>
    <w:rsid w:val="00FA612F"/>
    <w:rsid w:val="00FA6313"/>
    <w:rsid w:val="00FA63B4"/>
    <w:rsid w:val="00FA6741"/>
    <w:rsid w:val="00FA680D"/>
    <w:rsid w:val="00FA686E"/>
    <w:rsid w:val="00FA7241"/>
    <w:rsid w:val="00FA7314"/>
    <w:rsid w:val="00FA794B"/>
    <w:rsid w:val="00FA7CB8"/>
    <w:rsid w:val="00FA7E68"/>
    <w:rsid w:val="00FA7F93"/>
    <w:rsid w:val="00FB0130"/>
    <w:rsid w:val="00FB01D6"/>
    <w:rsid w:val="00FB0394"/>
    <w:rsid w:val="00FB0619"/>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E55"/>
    <w:rsid w:val="00FB6FB7"/>
    <w:rsid w:val="00FB7104"/>
    <w:rsid w:val="00FB7398"/>
    <w:rsid w:val="00FB75D3"/>
    <w:rsid w:val="00FB7877"/>
    <w:rsid w:val="00FB7BC3"/>
    <w:rsid w:val="00FB7CC3"/>
    <w:rsid w:val="00FB7D6D"/>
    <w:rsid w:val="00FC038C"/>
    <w:rsid w:val="00FC0BBB"/>
    <w:rsid w:val="00FC0D85"/>
    <w:rsid w:val="00FC0D99"/>
    <w:rsid w:val="00FC0DED"/>
    <w:rsid w:val="00FC0FD3"/>
    <w:rsid w:val="00FC1459"/>
    <w:rsid w:val="00FC1C5D"/>
    <w:rsid w:val="00FC1E51"/>
    <w:rsid w:val="00FC2221"/>
    <w:rsid w:val="00FC250A"/>
    <w:rsid w:val="00FC2579"/>
    <w:rsid w:val="00FC26E4"/>
    <w:rsid w:val="00FC2955"/>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A09"/>
    <w:rsid w:val="00FD5DF6"/>
    <w:rsid w:val="00FD5EB2"/>
    <w:rsid w:val="00FD62E1"/>
    <w:rsid w:val="00FD65AD"/>
    <w:rsid w:val="00FD6B21"/>
    <w:rsid w:val="00FD6BE1"/>
    <w:rsid w:val="00FD6D01"/>
    <w:rsid w:val="00FD76E3"/>
    <w:rsid w:val="00FD7708"/>
    <w:rsid w:val="00FD7863"/>
    <w:rsid w:val="00FD799C"/>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1AB"/>
    <w:rsid w:val="00FE42BD"/>
    <w:rsid w:val="00FE479C"/>
    <w:rsid w:val="00FE47C4"/>
    <w:rsid w:val="00FE496A"/>
    <w:rsid w:val="00FE4C0F"/>
    <w:rsid w:val="00FE4DDD"/>
    <w:rsid w:val="00FE4E08"/>
    <w:rsid w:val="00FE5276"/>
    <w:rsid w:val="00FE5481"/>
    <w:rsid w:val="00FE549B"/>
    <w:rsid w:val="00FE582D"/>
    <w:rsid w:val="00FE5970"/>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B7B"/>
    <w:rsid w:val="00FF315A"/>
    <w:rsid w:val="00FF31AA"/>
    <w:rsid w:val="00FF3846"/>
    <w:rsid w:val="00FF3A11"/>
    <w:rsid w:val="00FF3AF7"/>
    <w:rsid w:val="00FF40F9"/>
    <w:rsid w:val="00FF43E7"/>
    <w:rsid w:val="00FF44E1"/>
    <w:rsid w:val="00FF4510"/>
    <w:rsid w:val="00FF46BD"/>
    <w:rsid w:val="00FF4B08"/>
    <w:rsid w:val="00FF4B6A"/>
    <w:rsid w:val="00FF4BA6"/>
    <w:rsid w:val="00FF4EBB"/>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1053949">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23042108">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0161547">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1786992">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5704758">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1263223">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57571180">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61467494">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34</Words>
  <Characters>14224</Characters>
  <Application>Microsoft Office Word</Application>
  <DocSecurity>0</DocSecurity>
  <Lines>118</Lines>
  <Paragraphs>3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6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User</cp:lastModifiedBy>
  <cp:revision>2</cp:revision>
  <cp:lastPrinted>2025-06-18T09:37:00Z</cp:lastPrinted>
  <dcterms:created xsi:type="dcterms:W3CDTF">2025-11-21T08:24:00Z</dcterms:created>
  <dcterms:modified xsi:type="dcterms:W3CDTF">2025-11-21T08:24:00Z</dcterms:modified>
</cp:coreProperties>
</file>